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5400"/>
        <w:gridCol w:w="5383"/>
        <w:gridCol w:w="17"/>
      </w:tblGrid>
      <w:tr w:rsidR="00FB6230" w:rsidRPr="00FB6230" w14:paraId="22BEB066" w14:textId="77777777" w:rsidTr="00E9017D">
        <w:trPr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33D29F" w14:textId="3DB2D212" w:rsidR="00DA043C" w:rsidRDefault="009B04BA" w:rsidP="00FB6230">
            <w:pPr>
              <w:jc w:val="center"/>
              <w:rPr>
                <w:b/>
                <w:sz w:val="36"/>
                <w:szCs w:val="24"/>
              </w:rPr>
            </w:pPr>
            <w:r w:rsidRPr="00794210">
              <w:rPr>
                <w:b/>
                <w:sz w:val="36"/>
                <w:szCs w:val="24"/>
              </w:rPr>
              <w:t xml:space="preserve">Massachusetts </w:t>
            </w:r>
            <w:r w:rsidR="00CB6733">
              <w:rPr>
                <w:b/>
                <w:sz w:val="36"/>
                <w:szCs w:val="24"/>
              </w:rPr>
              <w:t xml:space="preserve">College </w:t>
            </w:r>
            <w:r w:rsidRPr="00794210">
              <w:rPr>
                <w:b/>
                <w:sz w:val="36"/>
                <w:szCs w:val="24"/>
              </w:rPr>
              <w:t xml:space="preserve">Immunization Survey </w:t>
            </w:r>
          </w:p>
          <w:p w14:paraId="047860ED" w14:textId="513F5FC5" w:rsidR="009B04BA" w:rsidRPr="00794210" w:rsidRDefault="009B04BA" w:rsidP="00FB6230">
            <w:pPr>
              <w:jc w:val="center"/>
              <w:rPr>
                <w:b/>
                <w:sz w:val="36"/>
                <w:szCs w:val="24"/>
              </w:rPr>
            </w:pPr>
            <w:r w:rsidRPr="00794210">
              <w:rPr>
                <w:b/>
                <w:sz w:val="36"/>
                <w:szCs w:val="24"/>
              </w:rPr>
              <w:t>Step-by-Step Instructions – 20</w:t>
            </w:r>
            <w:r w:rsidR="003E0014">
              <w:rPr>
                <w:b/>
                <w:sz w:val="36"/>
                <w:szCs w:val="24"/>
              </w:rPr>
              <w:t>2</w:t>
            </w:r>
            <w:r w:rsidR="00AE5D88">
              <w:rPr>
                <w:b/>
                <w:sz w:val="36"/>
                <w:szCs w:val="24"/>
              </w:rPr>
              <w:t>3</w:t>
            </w:r>
            <w:r w:rsidRPr="00794210">
              <w:rPr>
                <w:b/>
                <w:sz w:val="36"/>
                <w:szCs w:val="24"/>
              </w:rPr>
              <w:t>/</w:t>
            </w:r>
            <w:r w:rsidR="003E0014" w:rsidRPr="00794210">
              <w:rPr>
                <w:b/>
                <w:sz w:val="36"/>
                <w:szCs w:val="24"/>
              </w:rPr>
              <w:t>20</w:t>
            </w:r>
            <w:r w:rsidR="003E0014">
              <w:rPr>
                <w:b/>
                <w:sz w:val="36"/>
                <w:szCs w:val="24"/>
              </w:rPr>
              <w:t>2</w:t>
            </w:r>
            <w:r w:rsidR="00AE5D88">
              <w:rPr>
                <w:b/>
                <w:sz w:val="36"/>
                <w:szCs w:val="24"/>
              </w:rPr>
              <w:t>4</w:t>
            </w:r>
          </w:p>
          <w:p w14:paraId="192B072B" w14:textId="77777777" w:rsidR="009B04BA" w:rsidRPr="00FB6230" w:rsidRDefault="009B04BA" w:rsidP="00FB6230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794210" w:rsidRPr="00FB6230" w14:paraId="7E4FED10" w14:textId="77777777" w:rsidTr="00E9017D">
        <w:trPr>
          <w:trHeight w:val="260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882003E" w14:textId="77777777" w:rsidR="00794210" w:rsidRPr="00794210" w:rsidRDefault="004E05DD" w:rsidP="004E05DD">
            <w:pPr>
              <w:jc w:val="center"/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</w:pPr>
            <w:bookmarkStart w:id="0" w:name="_Hlk81298744"/>
            <w:r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>Before You Start</w:t>
            </w:r>
          </w:p>
        </w:tc>
      </w:tr>
      <w:tr w:rsidR="00FB6230" w:rsidRPr="00FB6230" w14:paraId="28A6A41E" w14:textId="77777777" w:rsidTr="00E9017D">
        <w:trPr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65EE2FBD" w14:textId="5AC01FF0" w:rsidR="00517194" w:rsidRDefault="00517194" w:rsidP="00AE5638">
            <w:pPr>
              <w:pStyle w:val="Header"/>
              <w:rPr>
                <w:b/>
              </w:rPr>
            </w:pPr>
            <w:r>
              <w:rPr>
                <w:b/>
              </w:rPr>
              <w:t xml:space="preserve">Surveys must be completed no later than January </w:t>
            </w:r>
            <w:r w:rsidR="00B47563">
              <w:rPr>
                <w:b/>
              </w:rPr>
              <w:t>2</w:t>
            </w:r>
            <w:r w:rsidR="00CA75D7">
              <w:rPr>
                <w:b/>
              </w:rPr>
              <w:t>6</w:t>
            </w:r>
            <w:r w:rsidR="00383502">
              <w:rPr>
                <w:b/>
              </w:rPr>
              <w:t xml:space="preserve">, </w:t>
            </w:r>
            <w:r w:rsidR="00E6215A">
              <w:rPr>
                <w:b/>
              </w:rPr>
              <w:t>202</w:t>
            </w:r>
            <w:r w:rsidR="00CA75D7">
              <w:rPr>
                <w:b/>
              </w:rPr>
              <w:t>4</w:t>
            </w:r>
            <w:r>
              <w:rPr>
                <w:b/>
              </w:rPr>
              <w:t>.</w:t>
            </w:r>
          </w:p>
          <w:p w14:paraId="250A5621" w14:textId="6916152A" w:rsidR="00E46E74" w:rsidRPr="0022220F" w:rsidRDefault="00E46E74" w:rsidP="0022220F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A0504F">
              <w:rPr>
                <w:rFonts w:eastAsia="Times New Roman" w:cs="Helvetica"/>
                <w:szCs w:val="24"/>
              </w:rPr>
              <w:t>All supporting school survey documents can be found at </w:t>
            </w:r>
            <w:hyperlink r:id="rId7" w:history="1">
              <w:r w:rsidRPr="00DA043C">
                <w:rPr>
                  <w:rStyle w:val="Hyperlink"/>
                </w:rPr>
                <w:t>https://www.mass.gov/lists/school-immunization-surveys</w:t>
              </w:r>
            </w:hyperlink>
            <w:r>
              <w:t>.</w:t>
            </w:r>
          </w:p>
          <w:p w14:paraId="7DAA41E5" w14:textId="77777777" w:rsidR="00517194" w:rsidRPr="00457024" w:rsidRDefault="00517194" w:rsidP="00AE5638">
            <w:pPr>
              <w:pStyle w:val="Header"/>
              <w:numPr>
                <w:ilvl w:val="0"/>
                <w:numId w:val="8"/>
              </w:numPr>
              <w:tabs>
                <w:tab w:val="clear" w:pos="4680"/>
                <w:tab w:val="clear" w:pos="9360"/>
              </w:tabs>
              <w:rPr>
                <w:i/>
                <w:szCs w:val="24"/>
              </w:rPr>
            </w:pPr>
            <w:r w:rsidRPr="00457024">
              <w:rPr>
                <w:color w:val="000000"/>
                <w:szCs w:val="24"/>
                <w:shd w:val="clear" w:color="auto" w:fill="FFFFFF"/>
              </w:rPr>
              <w:t xml:space="preserve">Do not leave any fields blank. If there are no students for a specific question, please enter </w:t>
            </w:r>
            <w:r>
              <w:rPr>
                <w:color w:val="000000"/>
                <w:szCs w:val="24"/>
                <w:shd w:val="clear" w:color="auto" w:fill="FFFFFF"/>
              </w:rPr>
              <w:t>‘</w:t>
            </w:r>
            <w:r w:rsidRPr="00457024">
              <w:rPr>
                <w:color w:val="000000"/>
                <w:szCs w:val="24"/>
                <w:shd w:val="clear" w:color="auto" w:fill="FFFFFF"/>
              </w:rPr>
              <w:t>0.</w:t>
            </w:r>
            <w:r>
              <w:rPr>
                <w:color w:val="000000"/>
                <w:szCs w:val="24"/>
                <w:shd w:val="clear" w:color="auto" w:fill="FFFFFF"/>
              </w:rPr>
              <w:t>’</w:t>
            </w:r>
          </w:p>
          <w:p w14:paraId="07AEDF0A" w14:textId="77777777" w:rsidR="00517194" w:rsidRPr="00457024" w:rsidRDefault="00517194" w:rsidP="00AE5638">
            <w:pPr>
              <w:pStyle w:val="Header"/>
              <w:numPr>
                <w:ilvl w:val="0"/>
                <w:numId w:val="8"/>
              </w:numPr>
              <w:tabs>
                <w:tab w:val="clear" w:pos="4680"/>
                <w:tab w:val="clear" w:pos="9360"/>
              </w:tabs>
              <w:rPr>
                <w:i/>
                <w:szCs w:val="24"/>
              </w:rPr>
            </w:pPr>
            <w:r w:rsidRPr="00457024">
              <w:rPr>
                <w:color w:val="000000"/>
                <w:szCs w:val="24"/>
                <w:shd w:val="clear" w:color="auto" w:fill="FFFFFF"/>
              </w:rPr>
              <w:t xml:space="preserve">Health Science Students </w:t>
            </w:r>
            <w:r w:rsidRPr="00D46520">
              <w:rPr>
                <w:color w:val="000000"/>
                <w:szCs w:val="24"/>
                <w:shd w:val="clear" w:color="auto" w:fill="FFFFFF"/>
              </w:rPr>
              <w:t xml:space="preserve">are any </w:t>
            </w:r>
            <w:r w:rsidRPr="00457024">
              <w:rPr>
                <w:color w:val="000000"/>
                <w:szCs w:val="24"/>
                <w:shd w:val="clear" w:color="auto" w:fill="FFFFFF"/>
              </w:rPr>
              <w:t xml:space="preserve">full- </w:t>
            </w:r>
            <w:r w:rsidRPr="00D46520">
              <w:rPr>
                <w:color w:val="000000"/>
                <w:szCs w:val="24"/>
                <w:shd w:val="clear" w:color="auto" w:fill="FFFFFF"/>
              </w:rPr>
              <w:t>or</w:t>
            </w:r>
            <w:r w:rsidRPr="00457024">
              <w:rPr>
                <w:color w:val="000000"/>
                <w:szCs w:val="24"/>
                <w:shd w:val="clear" w:color="auto" w:fill="FFFFFF"/>
              </w:rPr>
              <w:t xml:space="preserve"> part-time students in health science.</w:t>
            </w:r>
          </w:p>
          <w:p w14:paraId="5AAF2506" w14:textId="77777777" w:rsidR="00517194" w:rsidRPr="00457024" w:rsidRDefault="00517194" w:rsidP="00AE5638">
            <w:pPr>
              <w:pStyle w:val="Header"/>
              <w:numPr>
                <w:ilvl w:val="0"/>
                <w:numId w:val="8"/>
              </w:numPr>
              <w:tabs>
                <w:tab w:val="clear" w:pos="4680"/>
                <w:tab w:val="clear" w:pos="9360"/>
              </w:tabs>
              <w:rPr>
                <w:i/>
                <w:szCs w:val="24"/>
              </w:rPr>
            </w:pPr>
            <w:r w:rsidRPr="00457024">
              <w:rPr>
                <w:color w:val="000000"/>
                <w:szCs w:val="24"/>
                <w:shd w:val="clear" w:color="auto" w:fill="FFFFFF"/>
              </w:rPr>
              <w:t>Please count each student only once.</w:t>
            </w:r>
          </w:p>
          <w:p w14:paraId="4CAD496D" w14:textId="533DDB6B" w:rsidR="00517194" w:rsidRPr="00517194" w:rsidRDefault="00517194" w:rsidP="00AE5638">
            <w:pPr>
              <w:pStyle w:val="Header"/>
              <w:numPr>
                <w:ilvl w:val="0"/>
                <w:numId w:val="8"/>
              </w:numPr>
              <w:tabs>
                <w:tab w:val="clear" w:pos="4680"/>
                <w:tab w:val="clear" w:pos="9360"/>
              </w:tabs>
              <w:rPr>
                <w:i/>
                <w:szCs w:val="24"/>
              </w:rPr>
            </w:pPr>
            <w:r w:rsidRPr="00694942">
              <w:t xml:space="preserve">Students with serologic proof of immunity must have a </w:t>
            </w:r>
            <w:r w:rsidRPr="004726ED">
              <w:rPr>
                <w:b/>
                <w:bCs/>
                <w:iCs/>
              </w:rPr>
              <w:t>laboratory-confirmed</w:t>
            </w:r>
            <w:r w:rsidRPr="00694942">
              <w:t xml:space="preserve"> result on file.</w:t>
            </w:r>
          </w:p>
          <w:p w14:paraId="53E5A9CB" w14:textId="28D5BFCA" w:rsidR="007E52E2" w:rsidRDefault="00615EF7" w:rsidP="00AE5638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 xml:space="preserve">All </w:t>
            </w:r>
            <w:r w:rsidR="00180512">
              <w:rPr>
                <w:rFonts w:eastAsia="Times New Roman" w:cs="Helvetica"/>
                <w:szCs w:val="24"/>
              </w:rPr>
              <w:t>c</w:t>
            </w:r>
            <w:r w:rsidR="00CB6733">
              <w:rPr>
                <w:rFonts w:eastAsia="Times New Roman" w:cs="Helvetica"/>
                <w:szCs w:val="24"/>
              </w:rPr>
              <w:t>ollege</w:t>
            </w:r>
            <w:r w:rsidR="000601E7">
              <w:rPr>
                <w:rFonts w:eastAsia="Times New Roman" w:cs="Helvetica"/>
                <w:szCs w:val="24"/>
              </w:rPr>
              <w:t xml:space="preserve">s </w:t>
            </w:r>
            <w:r>
              <w:rPr>
                <w:rFonts w:eastAsia="Times New Roman" w:cs="Helvetica"/>
                <w:szCs w:val="24"/>
              </w:rPr>
              <w:t>will receive an</w:t>
            </w:r>
            <w:r w:rsidR="0076339F">
              <w:rPr>
                <w:rFonts w:eastAsia="Times New Roman" w:cs="Helvetica"/>
                <w:szCs w:val="24"/>
              </w:rPr>
              <w:t xml:space="preserve"> </w:t>
            </w:r>
            <w:r>
              <w:rPr>
                <w:rFonts w:eastAsia="Times New Roman" w:cs="Helvetica"/>
                <w:szCs w:val="24"/>
              </w:rPr>
              <w:t>e</w:t>
            </w:r>
            <w:r w:rsidR="003E0014">
              <w:rPr>
                <w:rFonts w:eastAsia="Times New Roman" w:cs="Helvetica"/>
                <w:szCs w:val="24"/>
              </w:rPr>
              <w:t xml:space="preserve">mail </w:t>
            </w:r>
            <w:r>
              <w:rPr>
                <w:rFonts w:eastAsia="Times New Roman" w:cs="Helvetica"/>
                <w:szCs w:val="24"/>
              </w:rPr>
              <w:t>from</w:t>
            </w:r>
            <w:r w:rsidR="00151FBC" w:rsidRPr="00A0504F">
              <w:rPr>
                <w:rFonts w:eastAsia="Times New Roman" w:cs="Helvetica"/>
                <w:szCs w:val="24"/>
              </w:rPr>
              <w:t xml:space="preserve"> </w:t>
            </w:r>
            <w:r w:rsidR="00726EDC">
              <w:rPr>
                <w:rFonts w:eastAsia="Times New Roman" w:cs="Helvetica"/>
                <w:szCs w:val="24"/>
              </w:rPr>
              <w:t xml:space="preserve">the </w:t>
            </w:r>
            <w:r w:rsidR="00854350">
              <w:rPr>
                <w:rFonts w:eastAsia="Times New Roman" w:cs="Helvetica"/>
                <w:szCs w:val="24"/>
              </w:rPr>
              <w:t>MDPH Data Assessment Unit</w:t>
            </w:r>
            <w:r w:rsidR="00180512">
              <w:rPr>
                <w:rFonts w:eastAsia="Times New Roman" w:cs="Helvetica"/>
                <w:szCs w:val="24"/>
              </w:rPr>
              <w:t xml:space="preserve"> (</w:t>
            </w:r>
            <w:hyperlink r:id="rId8" w:history="1">
              <w:r w:rsidR="00180512" w:rsidRPr="00C37C05">
                <w:rPr>
                  <w:rStyle w:val="Hyperlink"/>
                  <w:rFonts w:eastAsia="Times New Roman" w:cs="Helvetica"/>
                  <w:szCs w:val="24"/>
                </w:rPr>
                <w:t>immassessmentunit@mass.gov</w:t>
              </w:r>
            </w:hyperlink>
            <w:r w:rsidR="00180512">
              <w:rPr>
                <w:rFonts w:eastAsia="Times New Roman" w:cs="Helvetica"/>
                <w:szCs w:val="24"/>
              </w:rPr>
              <w:t xml:space="preserve">) that contains a specific </w:t>
            </w:r>
            <w:r w:rsidR="00820A77" w:rsidRPr="00CF532B">
              <w:rPr>
                <w:rFonts w:eastAsia="Times New Roman" w:cs="Helvetica"/>
                <w:szCs w:val="24"/>
              </w:rPr>
              <w:t>link</w:t>
            </w:r>
            <w:r w:rsidR="007B2B1F">
              <w:rPr>
                <w:rFonts w:eastAsia="Times New Roman" w:cs="Helvetica"/>
                <w:szCs w:val="24"/>
              </w:rPr>
              <w:t xml:space="preserve"> </w:t>
            </w:r>
            <w:r w:rsidR="00820A77" w:rsidRPr="00CF532B">
              <w:rPr>
                <w:rFonts w:eastAsia="Times New Roman" w:cs="Helvetica"/>
                <w:szCs w:val="24"/>
              </w:rPr>
              <w:t>for</w:t>
            </w:r>
            <w:r w:rsidR="00EB3D2F">
              <w:rPr>
                <w:rFonts w:eastAsia="Times New Roman" w:cs="Helvetica"/>
                <w:szCs w:val="24"/>
              </w:rPr>
              <w:t xml:space="preserve"> </w:t>
            </w:r>
            <w:r w:rsidR="00180512">
              <w:rPr>
                <w:rFonts w:eastAsia="Times New Roman" w:cs="Helvetica"/>
                <w:szCs w:val="24"/>
              </w:rPr>
              <w:t xml:space="preserve">the </w:t>
            </w:r>
            <w:r w:rsidR="00EB3D2F">
              <w:rPr>
                <w:rFonts w:eastAsia="Times New Roman" w:cs="Helvetica"/>
                <w:szCs w:val="24"/>
              </w:rPr>
              <w:t>College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 </w:t>
            </w:r>
            <w:r w:rsidR="00180512">
              <w:rPr>
                <w:rFonts w:eastAsia="Times New Roman" w:cs="Helvetica"/>
                <w:szCs w:val="24"/>
              </w:rPr>
              <w:t>I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mmunization </w:t>
            </w:r>
            <w:r w:rsidR="00180512">
              <w:rPr>
                <w:rFonts w:eastAsia="Times New Roman" w:cs="Helvetica"/>
                <w:szCs w:val="24"/>
              </w:rPr>
              <w:t>S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urvey. Also included in the email is your </w:t>
            </w:r>
            <w:r w:rsidR="005B1D5F">
              <w:rPr>
                <w:rFonts w:eastAsia="Times New Roman" w:cs="Helvetica"/>
                <w:szCs w:val="24"/>
              </w:rPr>
              <w:t xml:space="preserve">college 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name </w:t>
            </w:r>
            <w:r w:rsidR="00D31FA4">
              <w:rPr>
                <w:rFonts w:eastAsia="Times New Roman" w:cs="Helvetica"/>
                <w:szCs w:val="24"/>
              </w:rPr>
              <w:t xml:space="preserve">and </w:t>
            </w:r>
            <w:r w:rsidR="00180512">
              <w:rPr>
                <w:rFonts w:eastAsia="Times New Roman" w:cs="Helvetica"/>
                <w:szCs w:val="24"/>
              </w:rPr>
              <w:t>PIN</w:t>
            </w:r>
            <w:r w:rsidR="00820A77" w:rsidRPr="00CF532B">
              <w:rPr>
                <w:rFonts w:eastAsia="Times New Roman" w:cs="Helvetica"/>
                <w:szCs w:val="24"/>
              </w:rPr>
              <w:t xml:space="preserve">. </w:t>
            </w:r>
            <w:r w:rsidR="00180512">
              <w:rPr>
                <w:rFonts w:eastAsia="Times New Roman" w:cs="Helvetica"/>
                <w:i/>
                <w:iCs/>
                <w:szCs w:val="24"/>
              </w:rPr>
              <w:t>These links are specific to your program; please do not forward them elsewhere.</w:t>
            </w:r>
          </w:p>
          <w:p w14:paraId="191FA62A" w14:textId="0A57B741" w:rsidR="00180512" w:rsidRPr="00180512" w:rsidRDefault="00180512" w:rsidP="00AE5638">
            <w:pPr>
              <w:numPr>
                <w:ilvl w:val="0"/>
                <w:numId w:val="8"/>
              </w:numPr>
              <w:rPr>
                <w:rFonts w:eastAsia="Times New Roman" w:cs="Helvetica"/>
                <w:i/>
                <w:iCs/>
                <w:szCs w:val="24"/>
              </w:rPr>
            </w:pPr>
            <w:r w:rsidRPr="00180512">
              <w:rPr>
                <w:rFonts w:eastAsia="Times New Roman" w:cs="Helvetica"/>
                <w:szCs w:val="24"/>
              </w:rPr>
              <w:t>Please ensure you have complete records before starting the survey.</w:t>
            </w:r>
          </w:p>
          <w:p w14:paraId="72A27BF0" w14:textId="621DF959" w:rsidR="00180512" w:rsidRPr="008D202D" w:rsidRDefault="00D838EA" w:rsidP="00180512">
            <w:pPr>
              <w:numPr>
                <w:ilvl w:val="0"/>
                <w:numId w:val="8"/>
              </w:numPr>
              <w:rPr>
                <w:rFonts w:eastAsia="Times New Roman" w:cs="Helvetica"/>
                <w:b/>
                <w:bCs/>
                <w:i/>
                <w:iCs/>
                <w:szCs w:val="24"/>
              </w:rPr>
            </w:pPr>
            <w:r>
              <w:rPr>
                <w:rFonts w:eastAsia="Times New Roman" w:cs="Helvetica"/>
                <w:szCs w:val="24"/>
              </w:rPr>
              <w:t>Colleges</w:t>
            </w:r>
            <w:r w:rsidR="00F47FEA" w:rsidRPr="00DA043C">
              <w:rPr>
                <w:rFonts w:eastAsia="Times New Roman" w:cs="Helvetica"/>
                <w:szCs w:val="24"/>
              </w:rPr>
              <w:t xml:space="preserve"> </w:t>
            </w:r>
            <w:r w:rsidR="00DA043C" w:rsidRPr="00DA043C">
              <w:rPr>
                <w:rFonts w:eastAsia="Times New Roman" w:cs="Helvetica"/>
                <w:szCs w:val="24"/>
              </w:rPr>
              <w:t>should</w:t>
            </w:r>
            <w:r w:rsidR="00F47FEA" w:rsidRPr="00DA043C">
              <w:rPr>
                <w:rFonts w:eastAsia="Times New Roman" w:cs="Helvetica"/>
                <w:szCs w:val="24"/>
              </w:rPr>
              <w:t xml:space="preserve"> keep </w:t>
            </w:r>
            <w:r w:rsidR="00DA043C">
              <w:rPr>
                <w:rFonts w:eastAsia="Times New Roman" w:cs="Helvetica"/>
                <w:szCs w:val="24"/>
              </w:rPr>
              <w:t xml:space="preserve">a copy of </w:t>
            </w:r>
            <w:r w:rsidR="00F47FEA" w:rsidRPr="00DA043C">
              <w:rPr>
                <w:rFonts w:eastAsia="Times New Roman" w:cs="Helvetica"/>
                <w:szCs w:val="24"/>
              </w:rPr>
              <w:t>their</w:t>
            </w:r>
            <w:r w:rsidR="006C457F" w:rsidRPr="00DA043C">
              <w:rPr>
                <w:rFonts w:eastAsia="Times New Roman" w:cs="Helvetica"/>
                <w:szCs w:val="24"/>
              </w:rPr>
              <w:t xml:space="preserve"> </w:t>
            </w:r>
            <w:r w:rsidR="00DA043C">
              <w:rPr>
                <w:rFonts w:eastAsia="Times New Roman" w:cs="Helvetica"/>
                <w:szCs w:val="24"/>
              </w:rPr>
              <w:t>survey data</w:t>
            </w:r>
            <w:r w:rsidR="006C457F" w:rsidRPr="008D202D">
              <w:rPr>
                <w:rFonts w:eastAsia="Times New Roman" w:cs="Helvetica"/>
                <w:b/>
                <w:bCs/>
                <w:i/>
                <w:iCs/>
                <w:szCs w:val="24"/>
              </w:rPr>
              <w:t>.</w:t>
            </w:r>
            <w:r w:rsidR="00F47FEA" w:rsidRPr="008D202D">
              <w:rPr>
                <w:rFonts w:eastAsia="Times New Roman" w:cs="Helvetica"/>
                <w:b/>
                <w:bCs/>
                <w:i/>
                <w:iCs/>
                <w:szCs w:val="24"/>
              </w:rPr>
              <w:t xml:space="preserve"> </w:t>
            </w:r>
          </w:p>
          <w:p w14:paraId="2B467C38" w14:textId="22DC875B" w:rsidR="009B04BA" w:rsidRPr="004F738A" w:rsidRDefault="008757A8" w:rsidP="00AE5638">
            <w:pPr>
              <w:numPr>
                <w:ilvl w:val="0"/>
                <w:numId w:val="8"/>
              </w:numPr>
              <w:rPr>
                <w:rStyle w:val="Hyperlink"/>
                <w:rFonts w:eastAsia="Times New Roman" w:cs="Helvetica"/>
                <w:color w:val="auto"/>
                <w:szCs w:val="24"/>
                <w:u w:val="none"/>
              </w:rPr>
            </w:pPr>
            <w:r w:rsidRPr="00A0504F">
              <w:rPr>
                <w:rFonts w:eastAsia="Times New Roman" w:cs="Helvetica"/>
                <w:szCs w:val="24"/>
              </w:rPr>
              <w:t xml:space="preserve">If you have questions while completing the survey, </w:t>
            </w:r>
            <w:r>
              <w:rPr>
                <w:rFonts w:eastAsia="Times New Roman" w:cs="Helvetica"/>
                <w:szCs w:val="24"/>
              </w:rPr>
              <w:t>email</w:t>
            </w:r>
            <w:r w:rsidRPr="00A0504F">
              <w:rPr>
                <w:rFonts w:eastAsia="Times New Roman" w:cs="Helvetica"/>
                <w:szCs w:val="24"/>
              </w:rPr>
              <w:t xml:space="preserve"> the </w:t>
            </w:r>
            <w:r>
              <w:rPr>
                <w:rFonts w:eastAsia="Times New Roman" w:cs="Helvetica"/>
                <w:szCs w:val="24"/>
              </w:rPr>
              <w:t xml:space="preserve">MDPH Data Assessment Unit </w:t>
            </w:r>
            <w:r w:rsidRPr="00A0504F">
              <w:rPr>
                <w:rFonts w:eastAsia="Times New Roman" w:cs="Helvetica"/>
                <w:szCs w:val="24"/>
              </w:rPr>
              <w:t xml:space="preserve">at </w:t>
            </w:r>
            <w:hyperlink r:id="rId9" w:history="1">
              <w:r w:rsidR="00750FF9" w:rsidRPr="00750FF9">
                <w:rPr>
                  <w:rStyle w:val="Hyperlink"/>
                  <w:rFonts w:eastAsia="Times New Roman" w:cs="Helvetica"/>
                  <w:szCs w:val="24"/>
                </w:rPr>
                <w:t>immassessmentunit@mass.gov</w:t>
              </w:r>
            </w:hyperlink>
            <w:r w:rsidR="00B970B1">
              <w:rPr>
                <w:rStyle w:val="Hyperlink"/>
                <w:rFonts w:eastAsia="Times New Roman" w:cs="Helvetica"/>
                <w:szCs w:val="24"/>
              </w:rPr>
              <w:t>.</w:t>
            </w:r>
          </w:p>
          <w:p w14:paraId="220B5AC9" w14:textId="3EE4C17A" w:rsidR="00AE5638" w:rsidRPr="00BF4F1D" w:rsidRDefault="00750FF9" w:rsidP="00BF4F1D">
            <w:pPr>
              <w:numPr>
                <w:ilvl w:val="0"/>
                <w:numId w:val="8"/>
              </w:numPr>
              <w:rPr>
                <w:rFonts w:eastAsia="Times New Roman" w:cs="Helvetica"/>
                <w:szCs w:val="24"/>
              </w:rPr>
            </w:pPr>
            <w:r w:rsidRPr="004F738A">
              <w:rPr>
                <w:rStyle w:val="Hyperlink"/>
                <w:color w:val="000000" w:themeColor="text1"/>
                <w:u w:val="none"/>
              </w:rPr>
              <w:t xml:space="preserve">Please check if </w:t>
            </w:r>
            <w:r w:rsidR="005E7099" w:rsidRPr="004F738A">
              <w:rPr>
                <w:rStyle w:val="Hyperlink"/>
                <w:color w:val="000000" w:themeColor="text1"/>
                <w:u w:val="none"/>
              </w:rPr>
              <w:t>you have un</w:t>
            </w:r>
            <w:r w:rsidR="00701BA6" w:rsidRPr="004F738A">
              <w:rPr>
                <w:rStyle w:val="Hyperlink"/>
                <w:color w:val="000000" w:themeColor="text1"/>
                <w:u w:val="none"/>
              </w:rPr>
              <w:t>der</w:t>
            </w:r>
            <w:r w:rsidR="00AB6051" w:rsidRPr="004F738A">
              <w:rPr>
                <w:rStyle w:val="Hyperlink"/>
                <w:color w:val="000000" w:themeColor="text1"/>
                <w:u w:val="none"/>
              </w:rPr>
              <w:t xml:space="preserve">graduate, </w:t>
            </w:r>
            <w:r w:rsidR="00E17499" w:rsidRPr="004F738A">
              <w:rPr>
                <w:rStyle w:val="Hyperlink"/>
                <w:color w:val="000000" w:themeColor="text1"/>
                <w:u w:val="none"/>
              </w:rPr>
              <w:t>graduate</w:t>
            </w:r>
            <w:r w:rsidR="00180512">
              <w:rPr>
                <w:rStyle w:val="Hyperlink"/>
                <w:color w:val="000000" w:themeColor="text1"/>
                <w:u w:val="none"/>
              </w:rPr>
              <w:t>,</w:t>
            </w:r>
            <w:r w:rsidR="00E17499" w:rsidRPr="004F738A">
              <w:rPr>
                <w:rStyle w:val="Hyperlink"/>
                <w:color w:val="000000" w:themeColor="text1"/>
                <w:u w:val="none"/>
              </w:rPr>
              <w:t xml:space="preserve"> or </w:t>
            </w:r>
            <w:r w:rsidR="00AB6051" w:rsidRPr="004F738A">
              <w:rPr>
                <w:rStyle w:val="Hyperlink"/>
                <w:color w:val="000000" w:themeColor="text1"/>
                <w:u w:val="none"/>
              </w:rPr>
              <w:t xml:space="preserve">health </w:t>
            </w:r>
            <w:r w:rsidR="001931D2">
              <w:rPr>
                <w:rStyle w:val="Hyperlink"/>
                <w:color w:val="000000" w:themeColor="text1"/>
                <w:u w:val="none"/>
              </w:rPr>
              <w:t xml:space="preserve">science </w:t>
            </w:r>
            <w:r w:rsidR="00AB6051" w:rsidRPr="004F738A">
              <w:rPr>
                <w:rStyle w:val="Hyperlink"/>
                <w:color w:val="000000" w:themeColor="text1"/>
                <w:u w:val="none"/>
              </w:rPr>
              <w:t>students</w:t>
            </w:r>
            <w:r w:rsidR="00B970B1">
              <w:rPr>
                <w:rStyle w:val="Hyperlink"/>
                <w:color w:val="000000" w:themeColor="text1"/>
                <w:u w:val="none"/>
              </w:rPr>
              <w:t>.</w:t>
            </w:r>
          </w:p>
        </w:tc>
      </w:tr>
      <w:tr w:rsidR="009471FD" w:rsidRPr="00FB6230" w14:paraId="4378C884" w14:textId="77777777" w:rsidTr="00CD6085">
        <w:trPr>
          <w:trHeight w:val="4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808080" w:themeFill="background1" w:themeFillShade="80"/>
          </w:tcPr>
          <w:p w14:paraId="4BA63CD6" w14:textId="44138B2E" w:rsidR="009471FD" w:rsidRPr="00BF4F1D" w:rsidRDefault="007F46CA" w:rsidP="00BF4F1D">
            <w:pPr>
              <w:jc w:val="center"/>
              <w:rPr>
                <w:rFonts w:eastAsia="Times New Roman" w:cs="Helvetica"/>
                <w:b/>
                <w:color w:val="FFFFFF" w:themeColor="background1"/>
                <w:szCs w:val="24"/>
              </w:rPr>
            </w:pPr>
            <w:r w:rsidRPr="00BF4F1D">
              <w:rPr>
                <w:rFonts w:eastAsia="Times New Roman" w:cs="Helvetica"/>
                <w:b/>
                <w:color w:val="FFFFFF" w:themeColor="background1"/>
                <w:sz w:val="24"/>
                <w:szCs w:val="28"/>
              </w:rPr>
              <w:t xml:space="preserve">FULL-TIME </w:t>
            </w:r>
            <w:r w:rsidRPr="00BF4F1D">
              <w:rPr>
                <w:rFonts w:eastAsia="Times New Roman" w:cs="Helvetica"/>
                <w:b/>
                <w:color w:val="FFFFFF" w:themeColor="background1"/>
                <w:sz w:val="24"/>
                <w:szCs w:val="28"/>
                <w:u w:val="single"/>
              </w:rPr>
              <w:t>UNDERGRADUATE</w:t>
            </w:r>
            <w:r w:rsidRPr="00BF4F1D">
              <w:rPr>
                <w:rFonts w:eastAsia="Times New Roman" w:cs="Helvetica"/>
                <w:b/>
                <w:color w:val="FFFFFF" w:themeColor="background1"/>
                <w:sz w:val="24"/>
                <w:szCs w:val="28"/>
              </w:rPr>
              <w:t xml:space="preserve"> STUDENTS (EXCLUDING HEALTH SCIENCE)</w:t>
            </w:r>
          </w:p>
        </w:tc>
      </w:tr>
      <w:bookmarkEnd w:id="0"/>
      <w:tr w:rsidR="00794210" w:rsidRPr="00FB6230" w14:paraId="18DBEEDA" w14:textId="77777777" w:rsidTr="00E9017D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64D34A72" w14:textId="1141A3B9" w:rsidR="00794210" w:rsidRPr="00794210" w:rsidRDefault="00794210" w:rsidP="00DA0A8E">
            <w:pPr>
              <w:jc w:val="center"/>
              <w:rPr>
                <w:rFonts w:cs="Helvetica"/>
                <w:szCs w:val="24"/>
              </w:rPr>
            </w:pPr>
            <w:r w:rsidRPr="00D60D56">
              <w:rPr>
                <w:rFonts w:eastAsia="Times New Roman" w:cs="Helvetica"/>
                <w:b/>
                <w:szCs w:val="24"/>
              </w:rPr>
              <w:t xml:space="preserve">Question </w:t>
            </w:r>
            <w:r w:rsidR="006C457F">
              <w:rPr>
                <w:rFonts w:eastAsia="Times New Roman" w:cs="Helvetica"/>
                <w:b/>
                <w:szCs w:val="24"/>
              </w:rPr>
              <w:t>1</w:t>
            </w:r>
          </w:p>
        </w:tc>
      </w:tr>
      <w:tr w:rsidR="00FB6230" w:rsidRPr="00FB6230" w14:paraId="77C79A84" w14:textId="77777777" w:rsidTr="0022220F">
        <w:trPr>
          <w:jc w:val="center"/>
        </w:trPr>
        <w:tc>
          <w:tcPr>
            <w:tcW w:w="2500" w:type="pct"/>
          </w:tcPr>
          <w:p w14:paraId="4866E934" w14:textId="12DBACAB" w:rsidR="00151FBC" w:rsidRPr="00794210" w:rsidRDefault="00154AA2" w:rsidP="00794210">
            <w:pPr>
              <w:rPr>
                <w:b/>
                <w:szCs w:val="24"/>
              </w:rPr>
            </w:pPr>
            <w:r>
              <w:t xml:space="preserve">Enter the </w:t>
            </w:r>
            <w:r w:rsidRPr="00CB4F1D">
              <w:rPr>
                <w:b/>
              </w:rPr>
              <w:t xml:space="preserve">total number of full-time </w:t>
            </w:r>
            <w:r w:rsidRPr="001A3DC0">
              <w:rPr>
                <w:b/>
              </w:rPr>
              <w:t>undergraduate</w:t>
            </w:r>
            <w:r w:rsidRPr="00CB4F1D">
              <w:rPr>
                <w:b/>
              </w:rPr>
              <w:t xml:space="preserve"> students</w:t>
            </w:r>
            <w:r w:rsidR="00151FBC" w:rsidRPr="00794210">
              <w:rPr>
                <w:rFonts w:cs="Helvetica"/>
                <w:b/>
                <w:szCs w:val="24"/>
              </w:rPr>
              <w:t>?</w:t>
            </w:r>
          </w:p>
        </w:tc>
        <w:tc>
          <w:tcPr>
            <w:tcW w:w="2500" w:type="pct"/>
            <w:gridSpan w:val="2"/>
          </w:tcPr>
          <w:p w14:paraId="2945D9F7" w14:textId="66BE47E7" w:rsidR="00794210" w:rsidRPr="00A0504F" w:rsidRDefault="00865A3B" w:rsidP="00BB2530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>
              <w:rPr>
                <w:rFonts w:cs="Helvetica"/>
                <w:szCs w:val="24"/>
              </w:rPr>
              <w:t>Enter</w:t>
            </w:r>
            <w:r w:rsidR="00A548EB">
              <w:rPr>
                <w:rFonts w:cs="Helvetica"/>
                <w:szCs w:val="24"/>
              </w:rPr>
              <w:t xml:space="preserve"> the number </w:t>
            </w:r>
            <w:r w:rsidR="00CD7A56">
              <w:rPr>
                <w:rFonts w:cs="Helvetica"/>
                <w:szCs w:val="24"/>
              </w:rPr>
              <w:t>of</w:t>
            </w:r>
            <w:r w:rsidR="00FA4725">
              <w:rPr>
                <w:rFonts w:cs="Helvetica"/>
                <w:szCs w:val="24"/>
              </w:rPr>
              <w:t xml:space="preserve"> full-time</w:t>
            </w:r>
            <w:r w:rsidR="005110F5">
              <w:rPr>
                <w:rFonts w:cs="Helvetica"/>
                <w:szCs w:val="24"/>
              </w:rPr>
              <w:t xml:space="preserve"> </w:t>
            </w:r>
            <w:r w:rsidR="005110F5" w:rsidRPr="00CB4F1D">
              <w:rPr>
                <w:b/>
              </w:rPr>
              <w:t xml:space="preserve">freshmen, sophomores, juniors and seniors; </w:t>
            </w:r>
            <w:r w:rsidR="00C33585">
              <w:rPr>
                <w:b/>
              </w:rPr>
              <w:t>(</w:t>
            </w:r>
            <w:r w:rsidR="005110F5" w:rsidRPr="00CB4F1D">
              <w:rPr>
                <w:b/>
              </w:rPr>
              <w:t xml:space="preserve">excluding health science) </w:t>
            </w:r>
            <w:r w:rsidR="005110F5" w:rsidRPr="004726ED">
              <w:rPr>
                <w:bCs/>
              </w:rPr>
              <w:t>you have on campus for any length of time this year</w:t>
            </w:r>
          </w:p>
        </w:tc>
      </w:tr>
      <w:tr w:rsidR="00794210" w:rsidRPr="00FB6230" w14:paraId="1F18C4AE" w14:textId="77777777" w:rsidTr="00E9017D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3F7FA63A" w14:textId="0FBD161F" w:rsidR="00794210" w:rsidRPr="00794210" w:rsidRDefault="00726B71" w:rsidP="00DA0A8E">
            <w:pPr>
              <w:jc w:val="center"/>
              <w:rPr>
                <w:rFonts w:cs="Helvetica"/>
                <w:szCs w:val="24"/>
              </w:rPr>
            </w:pPr>
            <w:r>
              <w:rPr>
                <w:rFonts w:eastAsia="Times New Roman" w:cs="Helvetica"/>
                <w:b/>
                <w:szCs w:val="24"/>
              </w:rPr>
              <w:t xml:space="preserve">Question </w:t>
            </w:r>
            <w:r w:rsidR="00F6535F">
              <w:rPr>
                <w:rFonts w:eastAsia="Times New Roman" w:cs="Helvetica"/>
                <w:b/>
                <w:szCs w:val="24"/>
              </w:rPr>
              <w:t>2</w:t>
            </w:r>
          </w:p>
        </w:tc>
      </w:tr>
      <w:tr w:rsidR="00FB6230" w:rsidRPr="00FB6230" w14:paraId="222B4FFA" w14:textId="77777777" w:rsidTr="0022220F">
        <w:trPr>
          <w:jc w:val="center"/>
        </w:trPr>
        <w:tc>
          <w:tcPr>
            <w:tcW w:w="2500" w:type="pct"/>
          </w:tcPr>
          <w:p w14:paraId="143E173D" w14:textId="0FC5F0EA" w:rsidR="00151FBC" w:rsidRPr="00794210" w:rsidRDefault="00151FBC" w:rsidP="00794210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 xml:space="preserve">How many of the </w:t>
            </w:r>
            <w:r w:rsidR="003E10FC" w:rsidRPr="00CB4F1D">
              <w:rPr>
                <w:b/>
              </w:rPr>
              <w:t xml:space="preserve">full-time </w:t>
            </w:r>
            <w:r w:rsidR="003E10FC" w:rsidRPr="001A3DC0">
              <w:rPr>
                <w:b/>
              </w:rPr>
              <w:t>undergraduate</w:t>
            </w:r>
            <w:r w:rsidR="003E10FC" w:rsidRPr="00CB4F1D">
              <w:rPr>
                <w:b/>
              </w:rPr>
              <w:t xml:space="preserve"> students</w:t>
            </w:r>
            <w:r w:rsidR="003E10FC" w:rsidRPr="00794210" w:rsidDel="003E10FC">
              <w:rPr>
                <w:rFonts w:cs="Helvetica"/>
                <w:b/>
                <w:szCs w:val="24"/>
                <w:shd w:val="clear" w:color="auto" w:fill="FFFFFF"/>
              </w:rPr>
              <w:t xml:space="preserve"> </w:t>
            </w: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>do not have an immunization record or exemption on file?</w:t>
            </w:r>
          </w:p>
        </w:tc>
        <w:tc>
          <w:tcPr>
            <w:tcW w:w="2500" w:type="pct"/>
            <w:gridSpan w:val="2"/>
          </w:tcPr>
          <w:p w14:paraId="56AE0241" w14:textId="2C205531" w:rsidR="00AE5638" w:rsidRDefault="00865A3B" w:rsidP="00CA75D7">
            <w:pPr>
              <w:pStyle w:val="ListParagraph"/>
              <w:numPr>
                <w:ilvl w:val="0"/>
                <w:numId w:val="19"/>
              </w:numPr>
            </w:pPr>
            <w:r>
              <w:t>Enter</w:t>
            </w:r>
            <w:r w:rsidR="00794210">
              <w:t xml:space="preserve"> the total number of students that have NO RECORD AT ALL.</w:t>
            </w:r>
          </w:p>
          <w:p w14:paraId="6EDFFE4A" w14:textId="2A569565" w:rsidR="00FB6230" w:rsidRPr="00794210" w:rsidRDefault="00794210">
            <w:pPr>
              <w:pStyle w:val="ListParagraph"/>
              <w:numPr>
                <w:ilvl w:val="0"/>
                <w:numId w:val="19"/>
              </w:numPr>
            </w:pPr>
            <w:r>
              <w:t>This DOES NOT include students with exemptions on file or incomplete records.</w:t>
            </w:r>
          </w:p>
        </w:tc>
      </w:tr>
      <w:tr w:rsidR="00FB6230" w:rsidRPr="00FB6230" w14:paraId="2E01ADD4" w14:textId="77777777" w:rsidTr="00E9017D">
        <w:trPr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2A7DD4B" w14:textId="77777777" w:rsidR="00FB6230" w:rsidRPr="00D60D56" w:rsidRDefault="00FB6230" w:rsidP="0022220F">
            <w:pPr>
              <w:rPr>
                <w:rFonts w:eastAsia="Times New Roman" w:cs="Helvetica"/>
                <w:b/>
                <w:szCs w:val="24"/>
              </w:rPr>
            </w:pPr>
            <w:r w:rsidRPr="00D60D56">
              <w:rPr>
                <w:rFonts w:eastAsia="Times New Roman" w:cs="Helvetica"/>
                <w:b/>
                <w:szCs w:val="24"/>
              </w:rPr>
              <w:t xml:space="preserve">For </w:t>
            </w:r>
            <w:proofErr w:type="gramStart"/>
            <w:r w:rsidRPr="00D60D56">
              <w:rPr>
                <w:rFonts w:eastAsia="Times New Roman" w:cs="Helvetica"/>
                <w:b/>
                <w:szCs w:val="24"/>
              </w:rPr>
              <w:t>all of</w:t>
            </w:r>
            <w:proofErr w:type="gramEnd"/>
            <w:r w:rsidRPr="00D60D56">
              <w:rPr>
                <w:rFonts w:eastAsia="Times New Roman" w:cs="Helvetica"/>
                <w:b/>
                <w:szCs w:val="24"/>
              </w:rPr>
              <w:t xml:space="preserve"> the following vaccination questions, remember:</w:t>
            </w:r>
          </w:p>
          <w:p w14:paraId="2CE17E48" w14:textId="77777777" w:rsidR="00282A21" w:rsidRPr="00282A21" w:rsidRDefault="00151FBC" w:rsidP="0022220F">
            <w:pPr>
              <w:numPr>
                <w:ilvl w:val="0"/>
                <w:numId w:val="10"/>
              </w:numPr>
              <w:rPr>
                <w:sz w:val="20"/>
                <w:szCs w:val="20"/>
              </w:rPr>
            </w:pPr>
            <w:r w:rsidRPr="00282A21">
              <w:rPr>
                <w:rFonts w:eastAsia="Times New Roman" w:cs="Helvetica"/>
                <w:szCs w:val="24"/>
              </w:rPr>
              <w:t>Only count doses that specify at least a mon</w:t>
            </w:r>
            <w:r w:rsidR="00282A21" w:rsidRPr="00282A21">
              <w:rPr>
                <w:rFonts w:eastAsia="Times New Roman" w:cs="Helvetica"/>
                <w:szCs w:val="24"/>
              </w:rPr>
              <w:t>th and a year of administration.</w:t>
            </w:r>
          </w:p>
          <w:p w14:paraId="61B669B2" w14:textId="523A82B4" w:rsidR="00151FBC" w:rsidRPr="00FB6230" w:rsidRDefault="00DF3C47" w:rsidP="0022220F">
            <w:pPr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t xml:space="preserve">This is the </w:t>
            </w:r>
            <w:r w:rsidRPr="00F5708D">
              <w:t>number of</w:t>
            </w:r>
            <w:r>
              <w:t xml:space="preserve"> students that are compliant with the requirement, NOT the total number of doses.</w:t>
            </w:r>
          </w:p>
        </w:tc>
      </w:tr>
      <w:tr w:rsidR="00A0504F" w:rsidRPr="00FB6230" w14:paraId="058844C6" w14:textId="77777777" w:rsidTr="00E9017D">
        <w:trPr>
          <w:jc w:val="center"/>
        </w:trPr>
        <w:tc>
          <w:tcPr>
            <w:tcW w:w="5000" w:type="pct"/>
            <w:gridSpan w:val="3"/>
            <w:shd w:val="clear" w:color="auto" w:fill="808080" w:themeFill="background1" w:themeFillShade="80"/>
          </w:tcPr>
          <w:p w14:paraId="11766187" w14:textId="77777777" w:rsidR="00A0504F" w:rsidRPr="00A0504F" w:rsidRDefault="00A0504F" w:rsidP="00A0504F">
            <w:pPr>
              <w:jc w:val="center"/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</w:pPr>
            <w:r w:rsidRPr="00A0504F"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  <w:t>REQUIRED VACCINES</w:t>
            </w:r>
          </w:p>
        </w:tc>
      </w:tr>
      <w:tr w:rsidR="00794210" w:rsidRPr="00FB6230" w14:paraId="71CC4E73" w14:textId="77777777" w:rsidTr="00E9017D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57C31368" w14:textId="254D19A1" w:rsidR="00794210" w:rsidRPr="00A0504F" w:rsidRDefault="00EF0219" w:rsidP="00DA0A8E">
            <w:pPr>
              <w:jc w:val="center"/>
              <w:rPr>
                <w:rFonts w:eastAsia="Times New Roman" w:cs="Helvetica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eastAsia="Times New Roman" w:cs="Helvetica"/>
                <w:b/>
                <w:szCs w:val="24"/>
              </w:rPr>
              <w:t>Question 3</w:t>
            </w:r>
          </w:p>
        </w:tc>
      </w:tr>
      <w:tr w:rsidR="00A0504F" w:rsidRPr="00FB6230" w14:paraId="228EB44F" w14:textId="77777777" w:rsidTr="0022220F">
        <w:trPr>
          <w:gridAfter w:val="1"/>
          <w:wAfter w:w="8" w:type="pct"/>
          <w:jc w:val="center"/>
        </w:trPr>
        <w:tc>
          <w:tcPr>
            <w:tcW w:w="2500" w:type="pct"/>
          </w:tcPr>
          <w:p w14:paraId="45EA9188" w14:textId="5644CD80" w:rsidR="00A0504F" w:rsidRPr="00794210" w:rsidRDefault="00A0504F" w:rsidP="00794210">
            <w:pPr>
              <w:rPr>
                <w:b/>
                <w:szCs w:val="24"/>
              </w:rPr>
            </w:pPr>
            <w:r w:rsidRPr="00794210">
              <w:rPr>
                <w:b/>
                <w:szCs w:val="24"/>
              </w:rPr>
              <w:t xml:space="preserve">How many of the </w:t>
            </w:r>
            <w:r w:rsidR="00D71C41" w:rsidRPr="00CB4F1D">
              <w:rPr>
                <w:b/>
              </w:rPr>
              <w:t xml:space="preserve">full-time </w:t>
            </w:r>
            <w:r w:rsidR="00D71C41" w:rsidRPr="001A3DC0">
              <w:rPr>
                <w:b/>
              </w:rPr>
              <w:t>undergraduate</w:t>
            </w:r>
            <w:r w:rsidR="00D71C41" w:rsidRPr="00CB4F1D">
              <w:rPr>
                <w:b/>
              </w:rPr>
              <w:t xml:space="preserve"> students</w:t>
            </w:r>
            <w:r w:rsidR="00D71C41" w:rsidRPr="00794210" w:rsidDel="00D71C41">
              <w:rPr>
                <w:b/>
                <w:szCs w:val="24"/>
              </w:rPr>
              <w:t xml:space="preserve"> </w:t>
            </w:r>
            <w:r w:rsidR="0006200B">
              <w:rPr>
                <w:b/>
                <w:szCs w:val="24"/>
              </w:rPr>
              <w:t xml:space="preserve">have </w:t>
            </w:r>
            <w:r w:rsidR="00D71C41">
              <w:rPr>
                <w:b/>
                <w:szCs w:val="24"/>
              </w:rPr>
              <w:t xml:space="preserve">three </w:t>
            </w:r>
            <w:r w:rsidR="0006200B">
              <w:rPr>
                <w:b/>
                <w:szCs w:val="24"/>
              </w:rPr>
              <w:t>(</w:t>
            </w:r>
            <w:r w:rsidR="00105C0D">
              <w:rPr>
                <w:b/>
                <w:szCs w:val="24"/>
              </w:rPr>
              <w:t>3</w:t>
            </w:r>
            <w:r w:rsidR="0006200B">
              <w:rPr>
                <w:b/>
                <w:szCs w:val="24"/>
              </w:rPr>
              <w:t xml:space="preserve">) </w:t>
            </w:r>
            <w:r w:rsidR="004D13EA" w:rsidRPr="00676CE1">
              <w:t xml:space="preserve">doses of </w:t>
            </w:r>
            <w:r w:rsidR="004D13EA" w:rsidRPr="00457024">
              <w:rPr>
                <w:b/>
              </w:rPr>
              <w:t>hepatitis</w:t>
            </w:r>
            <w:r w:rsidR="004D13EA" w:rsidRPr="00676CE1">
              <w:t xml:space="preserve"> </w:t>
            </w:r>
            <w:r w:rsidR="004D13EA" w:rsidRPr="00457024">
              <w:rPr>
                <w:b/>
              </w:rPr>
              <w:t>B</w:t>
            </w:r>
            <w:r w:rsidR="004D13EA" w:rsidRPr="00676CE1">
              <w:t xml:space="preserve"> vaccine</w:t>
            </w:r>
            <w:r w:rsidR="004D13EA">
              <w:t xml:space="preserve"> (or 2 doses of </w:t>
            </w:r>
            <w:proofErr w:type="spellStart"/>
            <w:r w:rsidR="004D13EA">
              <w:t>Heplisav</w:t>
            </w:r>
            <w:proofErr w:type="spellEnd"/>
            <w:r w:rsidR="004D13EA">
              <w:t>-B given on or after 18 years of age)</w:t>
            </w:r>
            <w:r w:rsidR="004D13EA" w:rsidRPr="00676CE1">
              <w:t xml:space="preserve"> or serologic proof of immunity to hepatitis B</w:t>
            </w:r>
            <w:r w:rsidRPr="005B079D">
              <w:rPr>
                <w:bCs/>
                <w:szCs w:val="24"/>
              </w:rPr>
              <w:t>?</w:t>
            </w:r>
          </w:p>
        </w:tc>
        <w:tc>
          <w:tcPr>
            <w:tcW w:w="2492" w:type="pct"/>
          </w:tcPr>
          <w:p w14:paraId="238116DB" w14:textId="30756649" w:rsidR="00AE5638" w:rsidRPr="00CA75D7" w:rsidRDefault="00CB3A19" w:rsidP="00CA75D7">
            <w:pPr>
              <w:pStyle w:val="ListParagraph"/>
              <w:numPr>
                <w:ilvl w:val="0"/>
                <w:numId w:val="16"/>
              </w:numPr>
            </w:pPr>
            <w:r>
              <w:t xml:space="preserve">Enter the total number of </w:t>
            </w:r>
            <w:r w:rsidRPr="005B079D">
              <w:rPr>
                <w:bCs/>
              </w:rPr>
              <w:t>students</w:t>
            </w:r>
            <w:r>
              <w:rPr>
                <w:b/>
              </w:rPr>
              <w:t xml:space="preserve"> </w:t>
            </w:r>
            <w:r>
              <w:t>who</w:t>
            </w:r>
            <w:r w:rsidR="004E05DD">
              <w:t xml:space="preserve"> received </w:t>
            </w:r>
            <w:r w:rsidR="008F5FA3" w:rsidRPr="00676CE1">
              <w:t xml:space="preserve">3 doses of </w:t>
            </w:r>
            <w:r w:rsidR="008F5FA3" w:rsidRPr="00FD2134">
              <w:rPr>
                <w:bCs/>
              </w:rPr>
              <w:t>hepatitis B</w:t>
            </w:r>
            <w:r w:rsidR="008F5FA3" w:rsidRPr="00676CE1">
              <w:t xml:space="preserve"> vaccine</w:t>
            </w:r>
            <w:r w:rsidR="008F5FA3">
              <w:t xml:space="preserve"> or 2 doses of </w:t>
            </w:r>
            <w:proofErr w:type="spellStart"/>
            <w:r w:rsidR="008F5FA3">
              <w:t>Heplisav</w:t>
            </w:r>
            <w:proofErr w:type="spellEnd"/>
            <w:r w:rsidR="008F5FA3">
              <w:t>-B</w:t>
            </w:r>
            <w:r w:rsidR="00D23478" w:rsidRPr="00676CE1">
              <w:t xml:space="preserve"> or serologic proof of immunity to hepatitis B</w:t>
            </w:r>
            <w:r w:rsidR="00D23478">
              <w:t>.</w:t>
            </w:r>
          </w:p>
          <w:p w14:paraId="35F8BD9B" w14:textId="669E49E1" w:rsidR="00AE5638" w:rsidRPr="00CA75D7" w:rsidRDefault="004E05DD" w:rsidP="00CA75D7">
            <w:pPr>
              <w:pStyle w:val="ListParagraph"/>
              <w:numPr>
                <w:ilvl w:val="0"/>
                <w:numId w:val="16"/>
              </w:numPr>
              <w:rPr>
                <w:szCs w:val="24"/>
              </w:rPr>
            </w:pPr>
            <w:r>
              <w:t>This number should NOT be greater than the total number of</w:t>
            </w:r>
            <w:r w:rsidR="00BD4C9F">
              <w:t xml:space="preserve"> </w:t>
            </w:r>
            <w:proofErr w:type="gramStart"/>
            <w:r w:rsidR="00BD4C9F">
              <w:t xml:space="preserve">students </w:t>
            </w:r>
            <w:r>
              <w:t xml:space="preserve"> minus</w:t>
            </w:r>
            <w:proofErr w:type="gramEnd"/>
            <w:r>
              <w:t xml:space="preserve"> the number of </w:t>
            </w:r>
            <w:r w:rsidR="00172458">
              <w:t xml:space="preserve">students </w:t>
            </w:r>
            <w:r>
              <w:t xml:space="preserve">with no records (Question </w:t>
            </w:r>
            <w:r w:rsidR="00726B71">
              <w:t xml:space="preserve">1 </w:t>
            </w:r>
            <w:r>
              <w:t xml:space="preserve">minus </w:t>
            </w:r>
            <w:r w:rsidR="00EF0219">
              <w:t>Question 2</w:t>
            </w:r>
            <w:r>
              <w:t>).</w:t>
            </w:r>
            <w:r w:rsidR="00CA75D7" w:rsidRPr="00CA75D7">
              <w:rPr>
                <w:szCs w:val="24"/>
              </w:rPr>
              <w:tab/>
            </w:r>
          </w:p>
        </w:tc>
      </w:tr>
      <w:tr w:rsidR="00794210" w:rsidRPr="00FB6230" w14:paraId="62714E9C" w14:textId="77777777" w:rsidTr="00E9017D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57A7FBBC" w14:textId="7864B2BD" w:rsidR="00794210" w:rsidRPr="00794210" w:rsidRDefault="0006200B" w:rsidP="00794210">
            <w:pPr>
              <w:jc w:val="center"/>
              <w:rPr>
                <w:b/>
                <w:sz w:val="24"/>
                <w:szCs w:val="24"/>
              </w:rPr>
            </w:pPr>
            <w:r>
              <w:br w:type="page"/>
            </w:r>
            <w:r w:rsidR="00794210" w:rsidRPr="00D60D56">
              <w:rPr>
                <w:b/>
                <w:szCs w:val="24"/>
              </w:rPr>
              <w:t xml:space="preserve">Question </w:t>
            </w:r>
            <w:r w:rsidR="00120983">
              <w:rPr>
                <w:b/>
                <w:szCs w:val="24"/>
              </w:rPr>
              <w:t>4</w:t>
            </w:r>
          </w:p>
        </w:tc>
      </w:tr>
      <w:tr w:rsidR="00A0504F" w:rsidRPr="00FB6230" w14:paraId="4BCAB699" w14:textId="77777777" w:rsidTr="0022220F">
        <w:trPr>
          <w:gridAfter w:val="1"/>
          <w:wAfter w:w="8" w:type="pct"/>
          <w:jc w:val="center"/>
        </w:trPr>
        <w:tc>
          <w:tcPr>
            <w:tcW w:w="2500" w:type="pct"/>
          </w:tcPr>
          <w:p w14:paraId="2FE1A56B" w14:textId="2ECA4E1C" w:rsidR="00A0504F" w:rsidRPr="00794210" w:rsidRDefault="00400C2E" w:rsidP="00794210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 xml:space="preserve">How many of the </w:t>
            </w:r>
            <w:r w:rsidRPr="00CB4F1D">
              <w:rPr>
                <w:b/>
              </w:rPr>
              <w:t xml:space="preserve">full-time </w:t>
            </w:r>
            <w:r w:rsidRPr="001A3DC0">
              <w:rPr>
                <w:b/>
              </w:rPr>
              <w:t>undergraduate</w:t>
            </w:r>
            <w:r w:rsidRPr="00CB4F1D">
              <w:rPr>
                <w:b/>
              </w:rPr>
              <w:t xml:space="preserve"> </w:t>
            </w:r>
            <w:proofErr w:type="gramStart"/>
            <w:r w:rsidRPr="00CB4F1D">
              <w:rPr>
                <w:b/>
              </w:rPr>
              <w:t>students</w:t>
            </w:r>
            <w:r w:rsidRPr="00794210" w:rsidDel="003E10FC">
              <w:rPr>
                <w:rFonts w:cs="Helvetica"/>
                <w:b/>
                <w:szCs w:val="24"/>
                <w:shd w:val="clear" w:color="auto" w:fill="FFFFFF"/>
              </w:rPr>
              <w:t xml:space="preserve"> </w:t>
            </w:r>
            <w:r>
              <w:rPr>
                <w:b/>
                <w:szCs w:val="24"/>
              </w:rPr>
              <w:t xml:space="preserve"> </w:t>
            </w:r>
            <w:r w:rsidR="0006200B">
              <w:rPr>
                <w:b/>
                <w:szCs w:val="24"/>
              </w:rPr>
              <w:t>have</w:t>
            </w:r>
            <w:proofErr w:type="gramEnd"/>
            <w:r w:rsidR="0006200B">
              <w:rPr>
                <w:b/>
                <w:szCs w:val="24"/>
              </w:rPr>
              <w:t xml:space="preserve"> t</w:t>
            </w:r>
            <w:r w:rsidR="00CE1409">
              <w:rPr>
                <w:b/>
                <w:szCs w:val="24"/>
              </w:rPr>
              <w:t>wo</w:t>
            </w:r>
            <w:r w:rsidR="0006200B">
              <w:rPr>
                <w:b/>
                <w:szCs w:val="24"/>
              </w:rPr>
              <w:t xml:space="preserve"> (</w:t>
            </w:r>
            <w:r w:rsidR="00CE1409">
              <w:rPr>
                <w:b/>
                <w:szCs w:val="24"/>
              </w:rPr>
              <w:t>2</w:t>
            </w:r>
            <w:r w:rsidR="0006200B">
              <w:rPr>
                <w:b/>
                <w:szCs w:val="24"/>
              </w:rPr>
              <w:t xml:space="preserve">) </w:t>
            </w:r>
            <w:r w:rsidR="00241C27" w:rsidRPr="00676CE1">
              <w:t xml:space="preserve">doses </w:t>
            </w:r>
            <w:r w:rsidR="00241C27" w:rsidRPr="00457024">
              <w:rPr>
                <w:b/>
              </w:rPr>
              <w:t>MMR</w:t>
            </w:r>
            <w:r w:rsidR="00241C27" w:rsidRPr="00676CE1">
              <w:t xml:space="preserve"> or serologic proof of immunity to measles, mumps and rubella</w:t>
            </w:r>
            <w:r w:rsidR="005D41CC">
              <w:t>?</w:t>
            </w:r>
            <w:r w:rsidR="00241C27" w:rsidRPr="00676CE1">
              <w:t xml:space="preserve"> </w:t>
            </w:r>
          </w:p>
        </w:tc>
        <w:tc>
          <w:tcPr>
            <w:tcW w:w="2492" w:type="pct"/>
          </w:tcPr>
          <w:p w14:paraId="7E93BF2D" w14:textId="7EA5E492" w:rsidR="004E05DD" w:rsidRDefault="00826239" w:rsidP="004E05DD">
            <w:pPr>
              <w:pStyle w:val="ListParagraph"/>
              <w:numPr>
                <w:ilvl w:val="0"/>
                <w:numId w:val="16"/>
              </w:numPr>
            </w:pPr>
            <w:r>
              <w:t xml:space="preserve">Enter the total number of </w:t>
            </w:r>
            <w:r w:rsidRPr="005B079D">
              <w:rPr>
                <w:bCs/>
              </w:rPr>
              <w:t>students</w:t>
            </w:r>
            <w:r>
              <w:rPr>
                <w:b/>
              </w:rPr>
              <w:t xml:space="preserve"> </w:t>
            </w:r>
            <w:r>
              <w:t>who</w:t>
            </w:r>
            <w:r w:rsidDel="00CB3A19">
              <w:t xml:space="preserve"> </w:t>
            </w:r>
            <w:r>
              <w:t xml:space="preserve">have </w:t>
            </w:r>
            <w:r w:rsidR="00B40C8E">
              <w:t xml:space="preserve">received </w:t>
            </w:r>
            <w:r w:rsidR="00B40C8E" w:rsidRPr="00B40C8E">
              <w:t>2 doses MMR or serologic proof of immunity to measles, mumps and rubella. Birth before 1957 in the United States is also acceptable.</w:t>
            </w:r>
          </w:p>
          <w:p w14:paraId="569FCEBB" w14:textId="4B88E0B3" w:rsidR="00F11B4A" w:rsidRPr="00251C76" w:rsidRDefault="004E05DD" w:rsidP="00726B71">
            <w:pPr>
              <w:pStyle w:val="ListParagraph"/>
              <w:numPr>
                <w:ilvl w:val="0"/>
                <w:numId w:val="16"/>
              </w:numPr>
              <w:rPr>
                <w:szCs w:val="24"/>
              </w:rPr>
            </w:pPr>
            <w:r>
              <w:t>This number should NOT be greater than the total number of</w:t>
            </w:r>
            <w:r w:rsidR="003270D4">
              <w:t xml:space="preserve"> </w:t>
            </w:r>
            <w:r w:rsidR="00896111">
              <w:t xml:space="preserve">students </w:t>
            </w:r>
            <w:r>
              <w:t>minus the number of</w:t>
            </w:r>
            <w:r w:rsidR="003270D4">
              <w:t xml:space="preserve"> </w:t>
            </w:r>
            <w:r w:rsidR="00896111">
              <w:t xml:space="preserve">students </w:t>
            </w:r>
            <w:r>
              <w:t>with no records (</w:t>
            </w:r>
            <w:r w:rsidR="00726B71">
              <w:t>Question 1</w:t>
            </w:r>
            <w:r>
              <w:t xml:space="preserve"> minus </w:t>
            </w:r>
            <w:r w:rsidR="00EF0219">
              <w:t>Question 2</w:t>
            </w:r>
            <w:r>
              <w:t>).</w:t>
            </w:r>
          </w:p>
        </w:tc>
      </w:tr>
      <w:tr w:rsidR="00794210" w:rsidRPr="00FB6230" w14:paraId="39F10022" w14:textId="77777777" w:rsidTr="00E9017D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3ACBDD2E" w14:textId="4A29F7EB" w:rsidR="00794210" w:rsidRPr="00794210" w:rsidRDefault="00794210" w:rsidP="00794210">
            <w:pPr>
              <w:jc w:val="center"/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t xml:space="preserve">Question </w:t>
            </w:r>
            <w:r w:rsidR="00120983">
              <w:rPr>
                <w:b/>
                <w:szCs w:val="24"/>
              </w:rPr>
              <w:t>5</w:t>
            </w:r>
          </w:p>
        </w:tc>
      </w:tr>
      <w:tr w:rsidR="00A0504F" w:rsidRPr="00FB6230" w14:paraId="4EE27295" w14:textId="77777777" w:rsidTr="0022220F">
        <w:trPr>
          <w:gridAfter w:val="1"/>
          <w:wAfter w:w="8" w:type="pct"/>
          <w:jc w:val="center"/>
        </w:trPr>
        <w:tc>
          <w:tcPr>
            <w:tcW w:w="2500" w:type="pct"/>
          </w:tcPr>
          <w:p w14:paraId="6D9EEAB2" w14:textId="47845313" w:rsidR="00A0504F" w:rsidRPr="00794210" w:rsidRDefault="00400C2E" w:rsidP="00794210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lastRenderedPageBreak/>
              <w:t xml:space="preserve">How many of the </w:t>
            </w:r>
            <w:r w:rsidRPr="00CB4F1D">
              <w:rPr>
                <w:b/>
              </w:rPr>
              <w:t xml:space="preserve">full-time </w:t>
            </w:r>
            <w:r w:rsidRPr="001A3DC0">
              <w:rPr>
                <w:b/>
              </w:rPr>
              <w:t>undergraduate</w:t>
            </w:r>
            <w:r w:rsidRPr="00CB4F1D">
              <w:rPr>
                <w:b/>
              </w:rPr>
              <w:t xml:space="preserve"> students</w:t>
            </w:r>
            <w:r w:rsidRPr="00794210" w:rsidDel="003E10FC">
              <w:rPr>
                <w:rFonts w:cs="Helvetica"/>
                <w:b/>
                <w:szCs w:val="24"/>
                <w:shd w:val="clear" w:color="auto" w:fill="FFFFFF"/>
              </w:rPr>
              <w:t xml:space="preserve"> </w:t>
            </w:r>
            <w:r w:rsidR="00A0504F" w:rsidRPr="00794210">
              <w:rPr>
                <w:b/>
                <w:szCs w:val="24"/>
              </w:rPr>
              <w:t>have on</w:t>
            </w:r>
            <w:r w:rsidR="00A0504F" w:rsidRPr="004F738A">
              <w:rPr>
                <w:bCs/>
                <w:szCs w:val="24"/>
              </w:rPr>
              <w:t xml:space="preserve">e (1) </w:t>
            </w:r>
            <w:r w:rsidR="00654999" w:rsidRPr="004F738A">
              <w:rPr>
                <w:bCs/>
              </w:rPr>
              <w:t>dose of Tdap (tetanus, diphtheria, pertussis</w:t>
            </w:r>
            <w:proofErr w:type="gramStart"/>
            <w:r w:rsidR="00654999" w:rsidRPr="004F738A">
              <w:rPr>
                <w:bCs/>
              </w:rPr>
              <w:t>)</w:t>
            </w:r>
            <w:r w:rsidR="005D41CC" w:rsidRPr="004F738A" w:rsidDel="005D41CC">
              <w:rPr>
                <w:bCs/>
              </w:rPr>
              <w:t xml:space="preserve"> </w:t>
            </w:r>
            <w:r w:rsidR="00A0504F" w:rsidRPr="004F738A">
              <w:rPr>
                <w:bCs/>
                <w:szCs w:val="24"/>
              </w:rPr>
              <w:t>?</w:t>
            </w:r>
            <w:proofErr w:type="gramEnd"/>
          </w:p>
        </w:tc>
        <w:tc>
          <w:tcPr>
            <w:tcW w:w="2492" w:type="pct"/>
          </w:tcPr>
          <w:p w14:paraId="405E31DF" w14:textId="0EE5FA37" w:rsidR="00666B57" w:rsidRDefault="006C518E" w:rsidP="00251C76">
            <w:pPr>
              <w:pStyle w:val="ListParagraph"/>
              <w:numPr>
                <w:ilvl w:val="0"/>
                <w:numId w:val="16"/>
              </w:numPr>
            </w:pPr>
            <w:r>
              <w:t xml:space="preserve">Enter the total number of </w:t>
            </w:r>
            <w:r w:rsidRPr="005B079D">
              <w:rPr>
                <w:bCs/>
              </w:rPr>
              <w:t>students</w:t>
            </w:r>
            <w:r>
              <w:rPr>
                <w:b/>
              </w:rPr>
              <w:t xml:space="preserve"> </w:t>
            </w:r>
            <w:r>
              <w:t>who</w:t>
            </w:r>
            <w:r w:rsidDel="00CB3A19">
              <w:t xml:space="preserve"> </w:t>
            </w:r>
            <w:r>
              <w:t>have received</w:t>
            </w:r>
            <w:r w:rsidRPr="004E05DD" w:rsidDel="006C518E">
              <w:rPr>
                <w:szCs w:val="21"/>
              </w:rPr>
              <w:t xml:space="preserve"> </w:t>
            </w:r>
            <w:r w:rsidR="009668FE" w:rsidRPr="00676CE1">
              <w:t xml:space="preserve">1 dose of </w:t>
            </w:r>
            <w:r w:rsidR="009668FE" w:rsidRPr="0022220F">
              <w:rPr>
                <w:bCs/>
              </w:rPr>
              <w:t>Tdap</w:t>
            </w:r>
            <w:r w:rsidR="009668FE">
              <w:t xml:space="preserve"> (tetanus, diphtheria, pertussis</w:t>
            </w:r>
            <w:proofErr w:type="gramStart"/>
            <w:r w:rsidR="009668FE">
              <w:t>).</w:t>
            </w:r>
            <w:r w:rsidR="004E05DD">
              <w:t>This</w:t>
            </w:r>
            <w:proofErr w:type="gramEnd"/>
            <w:r w:rsidR="004E05DD">
              <w:t xml:space="preserve"> is the </w:t>
            </w:r>
            <w:r w:rsidR="004E05DD" w:rsidRPr="00F5708D">
              <w:t>number of</w:t>
            </w:r>
            <w:r w:rsidR="005F1B89">
              <w:t xml:space="preserve"> </w:t>
            </w:r>
            <w:r w:rsidR="00896111">
              <w:t xml:space="preserve">students </w:t>
            </w:r>
            <w:r w:rsidR="004E05DD">
              <w:t xml:space="preserve">that are compliant with the requirement, NOT the total number of doses. </w:t>
            </w:r>
          </w:p>
          <w:p w14:paraId="4817AA06" w14:textId="33B54C71" w:rsidR="00A0504F" w:rsidRPr="00251C76" w:rsidRDefault="004E05DD">
            <w:pPr>
              <w:pStyle w:val="ListParagraph"/>
              <w:numPr>
                <w:ilvl w:val="0"/>
                <w:numId w:val="16"/>
              </w:numPr>
              <w:rPr>
                <w:szCs w:val="24"/>
              </w:rPr>
            </w:pPr>
            <w:r>
              <w:t>This number should NOT be greater than the total number of</w:t>
            </w:r>
            <w:r w:rsidR="00045B61">
              <w:t xml:space="preserve"> </w:t>
            </w:r>
            <w:r w:rsidR="00896111">
              <w:t xml:space="preserve">students </w:t>
            </w:r>
            <w:r>
              <w:t>minus the number of</w:t>
            </w:r>
            <w:r w:rsidR="00045B61">
              <w:t xml:space="preserve"> </w:t>
            </w:r>
            <w:r w:rsidR="00896111">
              <w:t xml:space="preserve">students </w:t>
            </w:r>
            <w:r>
              <w:t>with no records (</w:t>
            </w:r>
            <w:r w:rsidR="00726B71">
              <w:t>Question 1</w:t>
            </w:r>
            <w:r>
              <w:t xml:space="preserve"> minus </w:t>
            </w:r>
            <w:r w:rsidR="00EF0219">
              <w:t>Question 2</w:t>
            </w:r>
            <w:r>
              <w:t>).</w:t>
            </w:r>
          </w:p>
        </w:tc>
      </w:tr>
      <w:tr w:rsidR="00794210" w:rsidRPr="00FB6230" w14:paraId="5DBC1E52" w14:textId="77777777" w:rsidTr="00E9017D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6052A621" w14:textId="4718C491" w:rsidR="00794210" w:rsidRPr="00794210" w:rsidRDefault="00794210" w:rsidP="00794210">
            <w:pPr>
              <w:jc w:val="center"/>
              <w:rPr>
                <w:b/>
                <w:szCs w:val="21"/>
              </w:rPr>
            </w:pPr>
            <w:r w:rsidRPr="00D60D56">
              <w:rPr>
                <w:b/>
                <w:szCs w:val="21"/>
              </w:rPr>
              <w:t xml:space="preserve">Question </w:t>
            </w:r>
            <w:r w:rsidR="00120983">
              <w:rPr>
                <w:b/>
                <w:szCs w:val="21"/>
              </w:rPr>
              <w:t>6</w:t>
            </w:r>
          </w:p>
        </w:tc>
      </w:tr>
      <w:tr w:rsidR="00A0504F" w:rsidRPr="00FB6230" w14:paraId="21873CA9" w14:textId="77777777" w:rsidTr="0022220F">
        <w:trPr>
          <w:gridAfter w:val="1"/>
          <w:wAfter w:w="8" w:type="pct"/>
          <w:jc w:val="center"/>
        </w:trPr>
        <w:tc>
          <w:tcPr>
            <w:tcW w:w="2500" w:type="pct"/>
          </w:tcPr>
          <w:p w14:paraId="14E423EE" w14:textId="3A73E954" w:rsidR="00A0504F" w:rsidRPr="00794210" w:rsidRDefault="00400C2E" w:rsidP="00794210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 xml:space="preserve">How many of the </w:t>
            </w:r>
            <w:r w:rsidRPr="00CB4F1D">
              <w:rPr>
                <w:b/>
              </w:rPr>
              <w:t xml:space="preserve">full-time </w:t>
            </w:r>
            <w:r w:rsidRPr="001A3DC0">
              <w:rPr>
                <w:b/>
              </w:rPr>
              <w:t>undergraduate</w:t>
            </w:r>
            <w:r w:rsidRPr="00CB4F1D">
              <w:rPr>
                <w:b/>
              </w:rPr>
              <w:t xml:space="preserve"> students</w:t>
            </w:r>
            <w:r w:rsidRPr="00794210" w:rsidDel="003E10FC">
              <w:rPr>
                <w:rFonts w:cs="Helvetica"/>
                <w:b/>
                <w:szCs w:val="24"/>
                <w:shd w:val="clear" w:color="auto" w:fill="FFFFFF"/>
              </w:rPr>
              <w:t xml:space="preserve"> </w:t>
            </w:r>
            <w:r w:rsidR="00EE3613" w:rsidRPr="0024482D">
              <w:rPr>
                <w:b/>
                <w:szCs w:val="24"/>
              </w:rPr>
              <w:t>have t</w:t>
            </w:r>
            <w:r w:rsidR="00861ED8" w:rsidRPr="0024482D">
              <w:rPr>
                <w:b/>
                <w:szCs w:val="24"/>
              </w:rPr>
              <w:t>wo</w:t>
            </w:r>
            <w:r w:rsidR="00EE3613" w:rsidRPr="0024482D">
              <w:rPr>
                <w:b/>
                <w:szCs w:val="24"/>
              </w:rPr>
              <w:t xml:space="preserve"> (</w:t>
            </w:r>
            <w:r w:rsidR="00FC78EC" w:rsidRPr="0024482D">
              <w:rPr>
                <w:b/>
                <w:szCs w:val="24"/>
              </w:rPr>
              <w:t>2</w:t>
            </w:r>
            <w:r w:rsidR="00EE3613" w:rsidRPr="0024482D">
              <w:rPr>
                <w:b/>
                <w:szCs w:val="24"/>
              </w:rPr>
              <w:t>)</w:t>
            </w:r>
            <w:r w:rsidR="00C65921" w:rsidRPr="004F738A">
              <w:rPr>
                <w:b/>
              </w:rPr>
              <w:t xml:space="preserve"> doses of </w:t>
            </w:r>
            <w:r w:rsidR="00C65921" w:rsidRPr="0024482D">
              <w:rPr>
                <w:b/>
              </w:rPr>
              <w:t>varicella</w:t>
            </w:r>
            <w:r w:rsidR="00C65921" w:rsidRPr="004F738A">
              <w:rPr>
                <w:b/>
              </w:rPr>
              <w:t xml:space="preserve"> vaccine or </w:t>
            </w:r>
            <w:r w:rsidR="00C65921" w:rsidRPr="004F738A">
              <w:rPr>
                <w:bCs/>
              </w:rPr>
              <w:t>serologic proof of immunity or reliable history of chickenpox disease</w:t>
            </w:r>
            <w:r w:rsidR="00A0504F" w:rsidRPr="004F738A">
              <w:rPr>
                <w:bCs/>
                <w:szCs w:val="24"/>
              </w:rPr>
              <w:t>?</w:t>
            </w:r>
          </w:p>
        </w:tc>
        <w:tc>
          <w:tcPr>
            <w:tcW w:w="2492" w:type="pct"/>
          </w:tcPr>
          <w:p w14:paraId="0F4329C5" w14:textId="260BB30E" w:rsidR="00D60D56" w:rsidRDefault="002B48AE" w:rsidP="00D60D56">
            <w:pPr>
              <w:pStyle w:val="ListParagraph"/>
              <w:numPr>
                <w:ilvl w:val="0"/>
                <w:numId w:val="16"/>
              </w:numPr>
            </w:pPr>
            <w:r>
              <w:t xml:space="preserve">Enter the total number of </w:t>
            </w:r>
            <w:r w:rsidRPr="005B079D">
              <w:rPr>
                <w:bCs/>
              </w:rPr>
              <w:t>students</w:t>
            </w:r>
            <w:r>
              <w:rPr>
                <w:b/>
              </w:rPr>
              <w:t xml:space="preserve"> </w:t>
            </w:r>
            <w:r>
              <w:t>who</w:t>
            </w:r>
            <w:r w:rsidDel="00CB3A19">
              <w:t xml:space="preserve"> </w:t>
            </w:r>
            <w:r>
              <w:t>have received</w:t>
            </w:r>
            <w:r w:rsidR="00921FA8">
              <w:t xml:space="preserve"> </w:t>
            </w:r>
            <w:r w:rsidR="00CF7258" w:rsidRPr="00676CE1">
              <w:t xml:space="preserve">2 doses of </w:t>
            </w:r>
            <w:r w:rsidR="00CF7258" w:rsidRPr="0022220F">
              <w:rPr>
                <w:bCs/>
              </w:rPr>
              <w:t>varicella</w:t>
            </w:r>
            <w:r w:rsidR="00CF7258" w:rsidRPr="00676CE1">
              <w:t xml:space="preserve"> vaccine or serologic proof of immunity or reliable history of chickenpox disease</w:t>
            </w:r>
            <w:r w:rsidR="00D60D56">
              <w:t>.</w:t>
            </w:r>
          </w:p>
          <w:p w14:paraId="677C2AEA" w14:textId="3365B2DD" w:rsidR="00F11B4A" w:rsidRPr="00D60D56" w:rsidRDefault="00D60D56">
            <w:pPr>
              <w:pStyle w:val="ListParagraph"/>
              <w:numPr>
                <w:ilvl w:val="0"/>
                <w:numId w:val="16"/>
              </w:numPr>
            </w:pPr>
            <w:r>
              <w:t>This number should NOT be greater than the total number of</w:t>
            </w:r>
            <w:r w:rsidR="00921FA8">
              <w:t xml:space="preserve"> </w:t>
            </w:r>
            <w:r w:rsidR="00896111">
              <w:t xml:space="preserve">students </w:t>
            </w:r>
            <w:r>
              <w:t>minus the number of</w:t>
            </w:r>
            <w:r w:rsidR="00921FA8">
              <w:t xml:space="preserve"> </w:t>
            </w:r>
            <w:r w:rsidR="00896111">
              <w:t xml:space="preserve">students </w:t>
            </w:r>
            <w:r>
              <w:t>with no records (</w:t>
            </w:r>
            <w:r w:rsidR="00726B71">
              <w:t>Question 1</w:t>
            </w:r>
            <w:r>
              <w:t xml:space="preserve"> minus </w:t>
            </w:r>
            <w:r w:rsidR="00EF0219">
              <w:t>Question 2</w:t>
            </w:r>
            <w:r>
              <w:t>).</w:t>
            </w:r>
          </w:p>
        </w:tc>
      </w:tr>
      <w:tr w:rsidR="00794210" w:rsidRPr="00FB6230" w14:paraId="0C033F30" w14:textId="77777777" w:rsidTr="00E9017D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5C2ED737" w14:textId="1C39D27C" w:rsidR="00794210" w:rsidRPr="00794210" w:rsidRDefault="00794210" w:rsidP="00933F5D">
            <w:pPr>
              <w:jc w:val="center"/>
              <w:rPr>
                <w:b/>
                <w:szCs w:val="24"/>
              </w:rPr>
            </w:pPr>
            <w:r w:rsidRPr="00D60D56">
              <w:rPr>
                <w:b/>
                <w:szCs w:val="24"/>
              </w:rPr>
              <w:t xml:space="preserve">Question </w:t>
            </w:r>
            <w:r w:rsidR="00120983">
              <w:rPr>
                <w:b/>
                <w:szCs w:val="24"/>
              </w:rPr>
              <w:t>7</w:t>
            </w:r>
          </w:p>
        </w:tc>
      </w:tr>
      <w:tr w:rsidR="00A0504F" w:rsidRPr="00FB6230" w14:paraId="38D62CEA" w14:textId="77777777" w:rsidTr="0022220F">
        <w:trPr>
          <w:gridAfter w:val="1"/>
          <w:wAfter w:w="8" w:type="pct"/>
          <w:jc w:val="center"/>
        </w:trPr>
        <w:tc>
          <w:tcPr>
            <w:tcW w:w="2500" w:type="pct"/>
          </w:tcPr>
          <w:p w14:paraId="739BBE9F" w14:textId="0683D251" w:rsidR="00A0504F" w:rsidRPr="00D60D56" w:rsidRDefault="00400C2E" w:rsidP="00D60D56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>How many of the</w:t>
            </w:r>
            <w:r w:rsidR="00F25C48">
              <w:rPr>
                <w:rFonts w:cs="Helvetica"/>
                <w:b/>
                <w:szCs w:val="24"/>
                <w:shd w:val="clear" w:color="auto" w:fill="FFFFFF"/>
              </w:rPr>
              <w:t xml:space="preserve">se </w:t>
            </w:r>
            <w:r w:rsidRPr="00CB4F1D">
              <w:rPr>
                <w:b/>
              </w:rPr>
              <w:t xml:space="preserve">full-time </w:t>
            </w:r>
            <w:r w:rsidRPr="001A3DC0">
              <w:rPr>
                <w:b/>
              </w:rPr>
              <w:t>undergraduate</w:t>
            </w:r>
            <w:r w:rsidRPr="00CB4F1D">
              <w:rPr>
                <w:b/>
              </w:rPr>
              <w:t xml:space="preserve"> students</w:t>
            </w:r>
            <w:r w:rsidR="00EE3613">
              <w:rPr>
                <w:b/>
                <w:szCs w:val="24"/>
              </w:rPr>
              <w:t xml:space="preserve"> </w:t>
            </w:r>
            <w:r w:rsidR="00B17908" w:rsidRPr="00B17908">
              <w:rPr>
                <w:b/>
                <w:szCs w:val="24"/>
              </w:rPr>
              <w:t>have a medical exemption to one or more vaccines</w:t>
            </w:r>
            <w:r w:rsidR="00A0504F" w:rsidRPr="00D60D56">
              <w:rPr>
                <w:b/>
                <w:szCs w:val="24"/>
              </w:rPr>
              <w:t>?</w:t>
            </w:r>
          </w:p>
        </w:tc>
        <w:tc>
          <w:tcPr>
            <w:tcW w:w="2492" w:type="pct"/>
          </w:tcPr>
          <w:p w14:paraId="7153D9C4" w14:textId="74503584" w:rsidR="00A0504F" w:rsidRPr="00CA75D7" w:rsidRDefault="00B1271F" w:rsidP="00CA75D7">
            <w:pPr>
              <w:pStyle w:val="ListParagraph"/>
              <w:numPr>
                <w:ilvl w:val="0"/>
                <w:numId w:val="9"/>
              </w:numPr>
              <w:rPr>
                <w:szCs w:val="24"/>
              </w:rPr>
            </w:pPr>
            <w:r w:rsidRPr="00B1271F">
              <w:rPr>
                <w:szCs w:val="24"/>
              </w:rPr>
              <w:t xml:space="preserve">Enter the number </w:t>
            </w:r>
            <w:proofErr w:type="gramStart"/>
            <w:r w:rsidRPr="00B1271F">
              <w:rPr>
                <w:szCs w:val="24"/>
              </w:rPr>
              <w:t xml:space="preserve">of </w:t>
            </w:r>
            <w:r>
              <w:rPr>
                <w:szCs w:val="24"/>
              </w:rPr>
              <w:t xml:space="preserve"> </w:t>
            </w:r>
            <w:r w:rsidRPr="00C33585">
              <w:rPr>
                <w:szCs w:val="24"/>
              </w:rPr>
              <w:t>students</w:t>
            </w:r>
            <w:proofErr w:type="gramEnd"/>
            <w:r w:rsidRPr="00567260">
              <w:rPr>
                <w:szCs w:val="24"/>
              </w:rPr>
              <w:t xml:space="preserve"> </w:t>
            </w:r>
            <w:r w:rsidRPr="00B1271F">
              <w:rPr>
                <w:szCs w:val="24"/>
              </w:rPr>
              <w:t xml:space="preserve">with a </w:t>
            </w:r>
            <w:r>
              <w:rPr>
                <w:szCs w:val="24"/>
              </w:rPr>
              <w:t>medical</w:t>
            </w:r>
            <w:r w:rsidRPr="00B1271F">
              <w:rPr>
                <w:szCs w:val="24"/>
              </w:rPr>
              <w:t xml:space="preserve"> exemption to one or more vaccines on file with your </w:t>
            </w:r>
            <w:r w:rsidR="000F23AF">
              <w:rPr>
                <w:szCs w:val="24"/>
              </w:rPr>
              <w:t>college</w:t>
            </w:r>
            <w:r w:rsidRPr="00B1271F">
              <w:rPr>
                <w:szCs w:val="24"/>
              </w:rPr>
              <w:t xml:space="preserve">. </w:t>
            </w:r>
          </w:p>
        </w:tc>
      </w:tr>
      <w:tr w:rsidR="004E05DD" w:rsidRPr="00FB6230" w14:paraId="28CDFD56" w14:textId="77777777" w:rsidTr="00E9017D">
        <w:trPr>
          <w:gridAfter w:val="1"/>
          <w:wAfter w:w="8" w:type="pct"/>
          <w:jc w:val="center"/>
        </w:trPr>
        <w:tc>
          <w:tcPr>
            <w:tcW w:w="4992" w:type="pct"/>
            <w:gridSpan w:val="2"/>
            <w:shd w:val="clear" w:color="auto" w:fill="BFBFBF" w:themeFill="background1" w:themeFillShade="BF"/>
          </w:tcPr>
          <w:p w14:paraId="0B85D877" w14:textId="26DE1D33" w:rsidR="004E05DD" w:rsidRPr="00933F5D" w:rsidRDefault="004E05DD" w:rsidP="00933F5D">
            <w:pPr>
              <w:jc w:val="center"/>
              <w:rPr>
                <w:b/>
                <w:szCs w:val="24"/>
              </w:rPr>
            </w:pPr>
            <w:r w:rsidRPr="00933F5D">
              <w:rPr>
                <w:b/>
                <w:szCs w:val="24"/>
              </w:rPr>
              <w:t xml:space="preserve">Question </w:t>
            </w:r>
            <w:r w:rsidR="00120983" w:rsidRPr="00933F5D">
              <w:rPr>
                <w:b/>
                <w:szCs w:val="24"/>
              </w:rPr>
              <w:t>8</w:t>
            </w:r>
          </w:p>
        </w:tc>
      </w:tr>
      <w:tr w:rsidR="00A0504F" w:rsidRPr="00FB6230" w14:paraId="1F1FE131" w14:textId="77777777" w:rsidTr="0022220F">
        <w:trPr>
          <w:gridAfter w:val="1"/>
          <w:wAfter w:w="8" w:type="pct"/>
          <w:jc w:val="center"/>
        </w:trPr>
        <w:tc>
          <w:tcPr>
            <w:tcW w:w="2500" w:type="pct"/>
          </w:tcPr>
          <w:p w14:paraId="017C9740" w14:textId="0A9FCBEE" w:rsidR="00A0504F" w:rsidRPr="00D60D56" w:rsidRDefault="006E50EF" w:rsidP="00D60D56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>How many of the</w:t>
            </w:r>
            <w:r>
              <w:rPr>
                <w:rFonts w:cs="Helvetica"/>
                <w:b/>
                <w:szCs w:val="24"/>
                <w:shd w:val="clear" w:color="auto" w:fill="FFFFFF"/>
              </w:rPr>
              <w:t xml:space="preserve">se </w:t>
            </w:r>
            <w:r w:rsidRPr="00CB4F1D">
              <w:rPr>
                <w:b/>
              </w:rPr>
              <w:t xml:space="preserve">full-time </w:t>
            </w:r>
            <w:r w:rsidRPr="001A3DC0">
              <w:rPr>
                <w:b/>
              </w:rPr>
              <w:t>undergraduate</w:t>
            </w:r>
            <w:r w:rsidRPr="00CB4F1D">
              <w:rPr>
                <w:b/>
              </w:rPr>
              <w:t xml:space="preserve"> students</w:t>
            </w:r>
            <w:r>
              <w:rPr>
                <w:b/>
                <w:szCs w:val="24"/>
              </w:rPr>
              <w:t xml:space="preserve"> </w:t>
            </w:r>
            <w:r w:rsidRPr="00B17908">
              <w:rPr>
                <w:b/>
                <w:szCs w:val="24"/>
              </w:rPr>
              <w:t>have</w:t>
            </w:r>
            <w:r w:rsidR="00B711E9" w:rsidRPr="00B711E9">
              <w:rPr>
                <w:b/>
                <w:szCs w:val="24"/>
              </w:rPr>
              <w:t xml:space="preserve"> a religious exemption to one or more vaccines</w:t>
            </w:r>
            <w:r w:rsidR="0098548D">
              <w:rPr>
                <w:b/>
                <w:szCs w:val="24"/>
              </w:rPr>
              <w:t>?</w:t>
            </w:r>
          </w:p>
        </w:tc>
        <w:tc>
          <w:tcPr>
            <w:tcW w:w="2492" w:type="pct"/>
          </w:tcPr>
          <w:p w14:paraId="245D01EF" w14:textId="442A9603" w:rsidR="00D60D56" w:rsidRPr="00CA75D7" w:rsidRDefault="00B1271F" w:rsidP="00CA75D7">
            <w:pPr>
              <w:pStyle w:val="ListParagraph"/>
              <w:numPr>
                <w:ilvl w:val="0"/>
                <w:numId w:val="9"/>
              </w:numPr>
              <w:rPr>
                <w:rFonts w:eastAsia="Times New Roman" w:cs="Helvetica"/>
                <w:szCs w:val="24"/>
              </w:rPr>
            </w:pPr>
            <w:r>
              <w:rPr>
                <w:rFonts w:eastAsia="Times New Roman" w:cs="Helvetica"/>
                <w:szCs w:val="24"/>
              </w:rPr>
              <w:t>Enter</w:t>
            </w:r>
            <w:r w:rsidR="0043290B" w:rsidRPr="0043290B">
              <w:rPr>
                <w:rFonts w:eastAsia="Times New Roman" w:cs="Helvetica"/>
                <w:szCs w:val="24"/>
              </w:rPr>
              <w:t xml:space="preserve"> the number of</w:t>
            </w:r>
            <w:r w:rsidR="005A6600">
              <w:rPr>
                <w:szCs w:val="24"/>
              </w:rPr>
              <w:t xml:space="preserve"> </w:t>
            </w:r>
            <w:r w:rsidR="0043290B" w:rsidRPr="00C33585">
              <w:rPr>
                <w:rFonts w:eastAsia="Times New Roman" w:cs="Helvetica"/>
                <w:szCs w:val="24"/>
              </w:rPr>
              <w:t>students</w:t>
            </w:r>
            <w:r w:rsidR="0043290B" w:rsidRPr="00567260">
              <w:rPr>
                <w:rFonts w:eastAsia="Times New Roman" w:cs="Helvetica"/>
                <w:szCs w:val="24"/>
              </w:rPr>
              <w:t xml:space="preserve"> </w:t>
            </w:r>
            <w:r w:rsidR="0043290B" w:rsidRPr="0043290B">
              <w:rPr>
                <w:rFonts w:eastAsia="Times New Roman" w:cs="Helvetica"/>
                <w:szCs w:val="24"/>
              </w:rPr>
              <w:t xml:space="preserve">with a religious exemption to </w:t>
            </w:r>
            <w:r w:rsidR="0043290B">
              <w:rPr>
                <w:rFonts w:eastAsia="Times New Roman" w:cs="Helvetica"/>
                <w:szCs w:val="24"/>
              </w:rPr>
              <w:t xml:space="preserve">one or more </w:t>
            </w:r>
            <w:r w:rsidR="0043290B" w:rsidRPr="0043290B">
              <w:rPr>
                <w:rFonts w:eastAsia="Times New Roman" w:cs="Helvetica"/>
                <w:szCs w:val="24"/>
              </w:rPr>
              <w:t>vaccine</w:t>
            </w:r>
            <w:r w:rsidR="0043290B">
              <w:rPr>
                <w:rFonts w:eastAsia="Times New Roman" w:cs="Helvetica"/>
                <w:szCs w:val="24"/>
              </w:rPr>
              <w:t>s</w:t>
            </w:r>
            <w:r w:rsidR="0043290B" w:rsidRPr="0043290B">
              <w:rPr>
                <w:rFonts w:eastAsia="Times New Roman" w:cs="Helvetica"/>
                <w:szCs w:val="24"/>
              </w:rPr>
              <w:t xml:space="preserve"> on file with your </w:t>
            </w:r>
            <w:r w:rsidR="000F23AF">
              <w:rPr>
                <w:rFonts w:eastAsia="Times New Roman" w:cs="Helvetica"/>
                <w:szCs w:val="24"/>
              </w:rPr>
              <w:t>college</w:t>
            </w:r>
            <w:r w:rsidR="0043290B" w:rsidRPr="0043290B">
              <w:rPr>
                <w:rFonts w:eastAsia="Times New Roman" w:cs="Helvetica"/>
                <w:szCs w:val="24"/>
              </w:rPr>
              <w:t xml:space="preserve">. </w:t>
            </w:r>
          </w:p>
        </w:tc>
      </w:tr>
    </w:tbl>
    <w:p w14:paraId="250EC8D7" w14:textId="214D73FA" w:rsidR="00EE3613" w:rsidRPr="00820983" w:rsidRDefault="00EE3613"/>
    <w:tbl>
      <w:tblPr>
        <w:tblStyle w:val="TableGrid"/>
        <w:tblW w:w="5005" w:type="pct"/>
        <w:jc w:val="center"/>
        <w:tblLayout w:type="fixed"/>
        <w:tblLook w:val="04A0" w:firstRow="1" w:lastRow="0" w:firstColumn="1" w:lastColumn="0" w:noHBand="0" w:noVBand="1"/>
      </w:tblPr>
      <w:tblGrid>
        <w:gridCol w:w="5394"/>
        <w:gridCol w:w="5381"/>
        <w:gridCol w:w="26"/>
      </w:tblGrid>
      <w:tr w:rsidR="00D60D56" w:rsidRPr="00FB6230" w14:paraId="635551CC" w14:textId="77777777" w:rsidTr="001A1D62">
        <w:trPr>
          <w:gridAfter w:val="1"/>
          <w:wAfter w:w="12" w:type="pct"/>
          <w:jc w:val="center"/>
        </w:trPr>
        <w:tc>
          <w:tcPr>
            <w:tcW w:w="4988" w:type="pct"/>
            <w:gridSpan w:val="2"/>
            <w:shd w:val="clear" w:color="auto" w:fill="BFBFBF" w:themeFill="background1" w:themeFillShade="BF"/>
          </w:tcPr>
          <w:p w14:paraId="433BAC7F" w14:textId="32AA54BB" w:rsidR="00D60D56" w:rsidRPr="00933F5D" w:rsidRDefault="00D60D56" w:rsidP="00933F5D">
            <w:pPr>
              <w:jc w:val="center"/>
              <w:rPr>
                <w:b/>
                <w:szCs w:val="21"/>
              </w:rPr>
            </w:pPr>
            <w:r w:rsidRPr="00933F5D">
              <w:rPr>
                <w:b/>
                <w:szCs w:val="21"/>
              </w:rPr>
              <w:t xml:space="preserve">Question </w:t>
            </w:r>
            <w:r w:rsidR="00120983" w:rsidRPr="00933F5D">
              <w:rPr>
                <w:b/>
                <w:szCs w:val="21"/>
              </w:rPr>
              <w:t>9</w:t>
            </w:r>
          </w:p>
        </w:tc>
      </w:tr>
      <w:tr w:rsidR="00A0504F" w:rsidRPr="00FB6230" w14:paraId="49ED7E03" w14:textId="77777777" w:rsidTr="0022220F">
        <w:trPr>
          <w:gridAfter w:val="1"/>
          <w:wAfter w:w="12" w:type="pct"/>
          <w:jc w:val="center"/>
        </w:trPr>
        <w:tc>
          <w:tcPr>
            <w:tcW w:w="2497" w:type="pct"/>
          </w:tcPr>
          <w:p w14:paraId="5B2FF68B" w14:textId="61A15B2B" w:rsidR="00A0504F" w:rsidRPr="00D60D56" w:rsidRDefault="000F345F" w:rsidP="00D60D56">
            <w:pPr>
              <w:rPr>
                <w:b/>
                <w:szCs w:val="24"/>
              </w:rPr>
            </w:pP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>How many of the</w:t>
            </w:r>
            <w:r>
              <w:rPr>
                <w:rFonts w:cs="Helvetica"/>
                <w:b/>
                <w:szCs w:val="24"/>
                <w:shd w:val="clear" w:color="auto" w:fill="FFFFFF"/>
              </w:rPr>
              <w:t>se</w:t>
            </w:r>
            <w:r w:rsidRPr="00794210">
              <w:rPr>
                <w:rFonts w:cs="Helvetica"/>
                <w:b/>
                <w:szCs w:val="24"/>
                <w:shd w:val="clear" w:color="auto" w:fill="FFFFFF"/>
              </w:rPr>
              <w:t xml:space="preserve"> </w:t>
            </w:r>
            <w:r w:rsidRPr="00CB4F1D">
              <w:rPr>
                <w:b/>
              </w:rPr>
              <w:t xml:space="preserve">full-time </w:t>
            </w:r>
            <w:r w:rsidRPr="001A3DC0">
              <w:rPr>
                <w:b/>
              </w:rPr>
              <w:t>undergraduate</w:t>
            </w:r>
            <w:r w:rsidRPr="00CB4F1D">
              <w:rPr>
                <w:b/>
              </w:rPr>
              <w:t xml:space="preserve"> students</w:t>
            </w:r>
            <w:r w:rsidR="00816F6E">
              <w:t xml:space="preserve"> </w:t>
            </w:r>
            <w:r w:rsidR="00816F6E" w:rsidRPr="00816F6E">
              <w:rPr>
                <w:b/>
              </w:rPr>
              <w:t>with an exemption have 0 documented vaccines (</w:t>
            </w:r>
            <w:proofErr w:type="gramStart"/>
            <w:r w:rsidR="00816F6E" w:rsidRPr="00816F6E">
              <w:rPr>
                <w:b/>
              </w:rPr>
              <w:t>i.e.</w:t>
            </w:r>
            <w:proofErr w:type="gramEnd"/>
            <w:r w:rsidR="00816F6E" w:rsidRPr="00816F6E">
              <w:rPr>
                <w:b/>
              </w:rPr>
              <w:t xml:space="preserve"> are unimmunized)</w:t>
            </w:r>
            <w:r w:rsidR="0098548D">
              <w:rPr>
                <w:b/>
              </w:rPr>
              <w:t>?</w:t>
            </w:r>
            <w:r w:rsidR="00816F6E">
              <w:rPr>
                <w:b/>
                <w:szCs w:val="24"/>
              </w:rPr>
              <w:t xml:space="preserve"> </w:t>
            </w:r>
          </w:p>
        </w:tc>
        <w:tc>
          <w:tcPr>
            <w:tcW w:w="2491" w:type="pct"/>
          </w:tcPr>
          <w:p w14:paraId="7BA48CE5" w14:textId="2F13F519" w:rsidR="006975AC" w:rsidRDefault="006975AC" w:rsidP="008637E6">
            <w:pPr>
              <w:pStyle w:val="ListParagraph"/>
              <w:numPr>
                <w:ilvl w:val="0"/>
                <w:numId w:val="9"/>
              </w:numPr>
            </w:pPr>
            <w:r>
              <w:t>Enter</w:t>
            </w:r>
            <w:r w:rsidRPr="006975AC">
              <w:t xml:space="preserve"> the number</w:t>
            </w:r>
            <w:r>
              <w:t xml:space="preserve"> of </w:t>
            </w:r>
            <w:r w:rsidRPr="00C33585">
              <w:t>students</w:t>
            </w:r>
            <w:r w:rsidRPr="005B079D">
              <w:rPr>
                <w:b/>
                <w:bCs/>
              </w:rPr>
              <w:t xml:space="preserve"> </w:t>
            </w:r>
            <w:r w:rsidRPr="006975AC">
              <w:t>with a</w:t>
            </w:r>
            <w:r>
              <w:t>n</w:t>
            </w:r>
            <w:r w:rsidRPr="006975AC">
              <w:t xml:space="preserve"> </w:t>
            </w:r>
            <w:proofErr w:type="spellStart"/>
            <w:proofErr w:type="gramStart"/>
            <w:r w:rsidRPr="005B079D">
              <w:rPr>
                <w:b/>
                <w:bCs/>
              </w:rPr>
              <w:t>exemption</w:t>
            </w:r>
            <w:r w:rsidRPr="006975AC">
              <w:t>,</w:t>
            </w:r>
            <w:r>
              <w:t>who</w:t>
            </w:r>
            <w:proofErr w:type="spellEnd"/>
            <w:proofErr w:type="gramEnd"/>
            <w:r w:rsidRPr="006975AC">
              <w:t xml:space="preserve"> have no</w:t>
            </w:r>
            <w:r w:rsidR="002356EF">
              <w:t xml:space="preserve"> documented</w:t>
            </w:r>
            <w:r w:rsidRPr="006975AC">
              <w:t xml:space="preserve"> vaccines</w:t>
            </w:r>
            <w:r w:rsidR="00E06093">
              <w:t>.</w:t>
            </w:r>
          </w:p>
          <w:p w14:paraId="1A0D902B" w14:textId="77777777" w:rsidR="008637E6" w:rsidRPr="00DC21DF" w:rsidRDefault="008637E6" w:rsidP="008637E6">
            <w:pPr>
              <w:pStyle w:val="ListParagraph"/>
              <w:numPr>
                <w:ilvl w:val="0"/>
                <w:numId w:val="9"/>
              </w:numPr>
            </w:pPr>
            <w:r>
              <w:t>Do not count students with no record here.</w:t>
            </w:r>
          </w:p>
          <w:p w14:paraId="5C0DD768" w14:textId="77777777" w:rsidR="008637E6" w:rsidRPr="006975AC" w:rsidRDefault="008637E6" w:rsidP="005B079D">
            <w:pPr>
              <w:pStyle w:val="ListParagraph"/>
              <w:ind w:left="360"/>
            </w:pPr>
          </w:p>
          <w:p w14:paraId="6CBA80D6" w14:textId="3E6F19A6" w:rsidR="00A0504F" w:rsidRPr="00D60D56" w:rsidRDefault="00A0504F" w:rsidP="005B079D">
            <w:pPr>
              <w:pStyle w:val="ListParagraph"/>
              <w:ind w:left="360"/>
            </w:pPr>
          </w:p>
        </w:tc>
      </w:tr>
      <w:tr w:rsidR="001A1D62" w:rsidRPr="00FB6230" w14:paraId="58FE289C" w14:textId="77777777" w:rsidTr="0022220F">
        <w:trPr>
          <w:trHeight w:val="4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808080" w:themeFill="background1" w:themeFillShade="80"/>
          </w:tcPr>
          <w:p w14:paraId="2046D8F6" w14:textId="54458282" w:rsidR="001A1D62" w:rsidRPr="0022220F" w:rsidRDefault="00C70A9D" w:rsidP="0022220F">
            <w:pPr>
              <w:jc w:val="center"/>
              <w:rPr>
                <w:rFonts w:eastAsia="Times New Roman" w:cs="Helvetica"/>
                <w:b/>
                <w:color w:val="FFFFFF" w:themeColor="background1"/>
                <w:szCs w:val="24"/>
              </w:rPr>
            </w:pPr>
            <w:bookmarkStart w:id="1" w:name="_Hlk112155873"/>
            <w:r w:rsidRPr="0022220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</w:rPr>
              <w:t xml:space="preserve">FULL-TIME </w:t>
            </w:r>
            <w:r w:rsidRPr="0022220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  <w:u w:val="single"/>
              </w:rPr>
              <w:t>GRADUATE</w:t>
            </w:r>
            <w:r w:rsidRPr="0022220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</w:rPr>
              <w:t xml:space="preserve"> STUDENTS (EXCLUDING HEALTH SCIENCE)</w:t>
            </w:r>
          </w:p>
        </w:tc>
      </w:tr>
      <w:tr w:rsidR="00D60D56" w:rsidRPr="00FB6230" w14:paraId="4E82A6D6" w14:textId="77777777" w:rsidTr="001A1D62">
        <w:trPr>
          <w:gridAfter w:val="1"/>
          <w:wAfter w:w="12" w:type="pct"/>
          <w:jc w:val="center"/>
        </w:trPr>
        <w:tc>
          <w:tcPr>
            <w:tcW w:w="4988" w:type="pct"/>
            <w:gridSpan w:val="2"/>
            <w:shd w:val="clear" w:color="auto" w:fill="BFBFBF" w:themeFill="background1" w:themeFillShade="BF"/>
          </w:tcPr>
          <w:p w14:paraId="37082510" w14:textId="0D7F931B" w:rsidR="00D60D56" w:rsidRPr="00933F5D" w:rsidRDefault="00D60D56" w:rsidP="00933F5D">
            <w:pPr>
              <w:jc w:val="center"/>
              <w:rPr>
                <w:b/>
              </w:rPr>
            </w:pPr>
            <w:r w:rsidRPr="00933F5D">
              <w:rPr>
                <w:b/>
              </w:rPr>
              <w:t xml:space="preserve">Question </w:t>
            </w:r>
            <w:r w:rsidR="00120983" w:rsidRPr="00933F5D">
              <w:rPr>
                <w:b/>
              </w:rPr>
              <w:t>10</w:t>
            </w:r>
          </w:p>
        </w:tc>
      </w:tr>
      <w:tr w:rsidR="00A0504F" w:rsidRPr="00FB6230" w14:paraId="5011A2AD" w14:textId="77777777" w:rsidTr="0022220F">
        <w:trPr>
          <w:gridAfter w:val="1"/>
          <w:wAfter w:w="12" w:type="pct"/>
          <w:jc w:val="center"/>
        </w:trPr>
        <w:tc>
          <w:tcPr>
            <w:tcW w:w="2497" w:type="pct"/>
          </w:tcPr>
          <w:p w14:paraId="05473949" w14:textId="14D26B8F" w:rsidR="00A0504F" w:rsidRPr="0024482D" w:rsidRDefault="00A0504F" w:rsidP="000B038B">
            <w:pPr>
              <w:rPr>
                <w:b/>
                <w:szCs w:val="24"/>
              </w:rPr>
            </w:pPr>
            <w:r w:rsidRPr="0024482D">
              <w:rPr>
                <w:b/>
                <w:szCs w:val="24"/>
              </w:rPr>
              <w:t>How many</w:t>
            </w:r>
            <w:r w:rsidR="00896111" w:rsidRPr="0024482D">
              <w:rPr>
                <w:b/>
                <w:szCs w:val="24"/>
              </w:rPr>
              <w:t xml:space="preserve"> </w:t>
            </w:r>
            <w:r w:rsidR="00E139AD" w:rsidRPr="0024482D">
              <w:rPr>
                <w:b/>
                <w:szCs w:val="24"/>
              </w:rPr>
              <w:t xml:space="preserve">full-time graduate students (excluding health science) do you have </w:t>
            </w:r>
            <w:proofErr w:type="spellStart"/>
            <w:proofErr w:type="gramStart"/>
            <w:r w:rsidR="00E139AD" w:rsidRPr="0024482D">
              <w:rPr>
                <w:b/>
                <w:szCs w:val="24"/>
              </w:rPr>
              <w:t>have</w:t>
            </w:r>
            <w:proofErr w:type="spellEnd"/>
            <w:proofErr w:type="gramEnd"/>
            <w:r w:rsidR="00E139AD" w:rsidRPr="0024482D">
              <w:rPr>
                <w:b/>
                <w:szCs w:val="24"/>
              </w:rPr>
              <w:t xml:space="preserve"> on campus for any length of time this year</w:t>
            </w:r>
            <w:r w:rsidR="0098548D" w:rsidRPr="0024482D">
              <w:rPr>
                <w:b/>
                <w:szCs w:val="24"/>
              </w:rPr>
              <w:t>?</w:t>
            </w:r>
          </w:p>
        </w:tc>
        <w:tc>
          <w:tcPr>
            <w:tcW w:w="2491" w:type="pct"/>
          </w:tcPr>
          <w:p w14:paraId="08340E34" w14:textId="65938A47" w:rsidR="00A0504F" w:rsidRPr="000B038B" w:rsidRDefault="00A3266A" w:rsidP="00FB6230">
            <w:pPr>
              <w:pStyle w:val="ListParagraph"/>
              <w:numPr>
                <w:ilvl w:val="0"/>
                <w:numId w:val="9"/>
              </w:numPr>
            </w:pPr>
            <w:r>
              <w:t xml:space="preserve">Enter the </w:t>
            </w:r>
            <w:r w:rsidR="009F6772">
              <w:t xml:space="preserve">total </w:t>
            </w:r>
            <w:r>
              <w:t xml:space="preserve">number of </w:t>
            </w:r>
            <w:r w:rsidR="0020189B">
              <w:t>students enrolled in a graduate program</w:t>
            </w:r>
            <w:r w:rsidR="00465A22">
              <w:t xml:space="preserve"> full-time</w:t>
            </w:r>
            <w:r w:rsidR="0020189B">
              <w:t>.</w:t>
            </w:r>
          </w:p>
        </w:tc>
      </w:tr>
      <w:tr w:rsidR="000B038B" w:rsidRPr="00FB6230" w14:paraId="20CA2308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0E20F0FF" w14:textId="621D09DE" w:rsidR="000B038B" w:rsidRPr="000B038B" w:rsidRDefault="008332DC" w:rsidP="000B038B">
            <w:pPr>
              <w:jc w:val="center"/>
              <w:rPr>
                <w:b/>
              </w:rPr>
            </w:pPr>
            <w:r w:rsidRPr="00D60D56">
              <w:rPr>
                <w:b/>
              </w:rPr>
              <w:t xml:space="preserve">Question </w:t>
            </w:r>
            <w:r>
              <w:rPr>
                <w:b/>
              </w:rPr>
              <w:t>11</w:t>
            </w:r>
          </w:p>
        </w:tc>
      </w:tr>
      <w:tr w:rsidR="00A0504F" w:rsidRPr="00FB6230" w14:paraId="67E287B7" w14:textId="77777777" w:rsidTr="0022220F">
        <w:trPr>
          <w:jc w:val="center"/>
        </w:trPr>
        <w:tc>
          <w:tcPr>
            <w:tcW w:w="2497" w:type="pct"/>
          </w:tcPr>
          <w:p w14:paraId="05AEACD2" w14:textId="2A3703E1" w:rsidR="00A0504F" w:rsidRPr="004F738A" w:rsidRDefault="00F209B5" w:rsidP="004F738A">
            <w:pPr>
              <w:pStyle w:val="Header"/>
              <w:tabs>
                <w:tab w:val="clear" w:pos="4680"/>
                <w:tab w:val="clear" w:pos="9360"/>
              </w:tabs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  <w:r w:rsidRPr="00F209B5">
              <w:rPr>
                <w:b/>
                <w:szCs w:val="24"/>
              </w:rPr>
              <w:t>How many of these students do not have an immunization record or exemption on file?</w:t>
            </w:r>
          </w:p>
        </w:tc>
        <w:tc>
          <w:tcPr>
            <w:tcW w:w="2503" w:type="pct"/>
            <w:gridSpan w:val="2"/>
          </w:tcPr>
          <w:p w14:paraId="05B58631" w14:textId="1B9C9433" w:rsidR="00346821" w:rsidRDefault="00FB7FB3" w:rsidP="00346821">
            <w:pPr>
              <w:pStyle w:val="ListParagraph"/>
              <w:numPr>
                <w:ilvl w:val="0"/>
                <w:numId w:val="19"/>
              </w:numPr>
            </w:pPr>
            <w:r>
              <w:t xml:space="preserve">Enter the total number of </w:t>
            </w:r>
            <w:r w:rsidR="00346821">
              <w:t>students that have NO RECORD AT ALL.</w:t>
            </w:r>
          </w:p>
          <w:p w14:paraId="54B96848" w14:textId="738645AE" w:rsidR="00A0504F" w:rsidRPr="000B038B" w:rsidRDefault="00346821" w:rsidP="000B038B">
            <w:pPr>
              <w:pStyle w:val="ListParagraph"/>
              <w:numPr>
                <w:ilvl w:val="0"/>
                <w:numId w:val="9"/>
              </w:numPr>
            </w:pPr>
            <w:r>
              <w:t>This DOES NOT include students with exemptions on file or incomplete records.</w:t>
            </w:r>
          </w:p>
        </w:tc>
      </w:tr>
      <w:tr w:rsidR="000B038B" w:rsidRPr="00FB6230" w14:paraId="005CA6A3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787D7774" w14:textId="35575216" w:rsidR="000B038B" w:rsidRPr="000B038B" w:rsidRDefault="000B038B" w:rsidP="000B038B">
            <w:pPr>
              <w:jc w:val="center"/>
              <w:rPr>
                <w:b/>
              </w:rPr>
            </w:pPr>
            <w:r w:rsidRPr="000B038B">
              <w:rPr>
                <w:b/>
              </w:rPr>
              <w:t xml:space="preserve">Question </w:t>
            </w:r>
            <w:r w:rsidR="00120983">
              <w:rPr>
                <w:b/>
              </w:rPr>
              <w:t>12</w:t>
            </w:r>
          </w:p>
        </w:tc>
      </w:tr>
      <w:tr w:rsidR="00A0504F" w:rsidRPr="00FB6230" w14:paraId="4D6EEA3F" w14:textId="77777777" w:rsidTr="0022220F">
        <w:trPr>
          <w:jc w:val="center"/>
        </w:trPr>
        <w:tc>
          <w:tcPr>
            <w:tcW w:w="2497" w:type="pct"/>
          </w:tcPr>
          <w:p w14:paraId="7D717AAD" w14:textId="7E17F172" w:rsidR="00A0504F" w:rsidRPr="000B038B" w:rsidRDefault="00B60EB2" w:rsidP="000B038B">
            <w:pPr>
              <w:rPr>
                <w:b/>
                <w:szCs w:val="24"/>
              </w:rPr>
            </w:pPr>
            <w:r w:rsidRPr="00B60EB2">
              <w:rPr>
                <w:b/>
                <w:szCs w:val="24"/>
              </w:rPr>
              <w:t xml:space="preserve">How many </w:t>
            </w:r>
            <w:r w:rsidR="00220605">
              <w:rPr>
                <w:b/>
                <w:szCs w:val="24"/>
              </w:rPr>
              <w:t xml:space="preserve">of </w:t>
            </w:r>
            <w:r w:rsidR="00C61F90">
              <w:rPr>
                <w:b/>
                <w:szCs w:val="24"/>
              </w:rPr>
              <w:t>these</w:t>
            </w:r>
            <w:r w:rsidRPr="00B60EB2">
              <w:rPr>
                <w:b/>
                <w:szCs w:val="24"/>
              </w:rPr>
              <w:t xml:space="preserve"> students </w:t>
            </w:r>
            <w:r w:rsidR="00A22066" w:rsidRPr="00A22066">
              <w:rPr>
                <w:b/>
                <w:szCs w:val="24"/>
              </w:rPr>
              <w:t xml:space="preserve">have three (3) doses of hepatitis B vaccine (or 2 doses of </w:t>
            </w:r>
            <w:proofErr w:type="spellStart"/>
            <w:r w:rsidR="00A22066" w:rsidRPr="00A22066">
              <w:rPr>
                <w:b/>
                <w:szCs w:val="24"/>
              </w:rPr>
              <w:t>Heplisav</w:t>
            </w:r>
            <w:proofErr w:type="spellEnd"/>
            <w:r w:rsidR="00A22066" w:rsidRPr="00A22066">
              <w:rPr>
                <w:b/>
                <w:szCs w:val="24"/>
              </w:rPr>
              <w:t>-B given on or after 18 years of age)</w:t>
            </w:r>
            <w:r w:rsidR="00A0504F" w:rsidRPr="000B038B">
              <w:rPr>
                <w:b/>
                <w:szCs w:val="24"/>
              </w:rPr>
              <w:t>?</w:t>
            </w:r>
          </w:p>
        </w:tc>
        <w:tc>
          <w:tcPr>
            <w:tcW w:w="2503" w:type="pct"/>
            <w:gridSpan w:val="2"/>
          </w:tcPr>
          <w:p w14:paraId="2BD16CED" w14:textId="51C0D2A1" w:rsidR="009C4BE8" w:rsidRDefault="00F92FA3" w:rsidP="000B038B">
            <w:pPr>
              <w:pStyle w:val="ListParagraph"/>
              <w:numPr>
                <w:ilvl w:val="0"/>
                <w:numId w:val="9"/>
              </w:numPr>
            </w:pPr>
            <w:r>
              <w:t xml:space="preserve">Enter </w:t>
            </w:r>
            <w:r w:rsidR="000B038B">
              <w:t>the number of</w:t>
            </w:r>
            <w:r w:rsidR="009C4BE8">
              <w:t xml:space="preserve"> </w:t>
            </w:r>
            <w:r w:rsidR="00896111">
              <w:t xml:space="preserve">students </w:t>
            </w:r>
            <w:r w:rsidR="000614F2">
              <w:t xml:space="preserve">who </w:t>
            </w:r>
            <w:r w:rsidR="000B038B">
              <w:t xml:space="preserve">have received </w:t>
            </w:r>
            <w:r w:rsidR="009C4BE8" w:rsidRPr="009C4BE8">
              <w:t xml:space="preserve">3 doses of Hepatitis B, or 2 doses of </w:t>
            </w:r>
            <w:proofErr w:type="spellStart"/>
            <w:r w:rsidR="009C4BE8" w:rsidRPr="009C4BE8">
              <w:t>Heplisav</w:t>
            </w:r>
            <w:proofErr w:type="spellEnd"/>
            <w:r w:rsidR="009C4BE8" w:rsidRPr="009C4BE8">
              <w:t>-B given on or after 18 years of age, or serologic proof of immunity</w:t>
            </w:r>
            <w:r w:rsidR="00B95759">
              <w:t>.</w:t>
            </w:r>
          </w:p>
          <w:p w14:paraId="019BB4AC" w14:textId="66E1CAC5" w:rsidR="00A0504F" w:rsidRPr="000B038B" w:rsidRDefault="000B038B">
            <w:pPr>
              <w:pStyle w:val="ListParagraph"/>
              <w:numPr>
                <w:ilvl w:val="0"/>
                <w:numId w:val="9"/>
              </w:numPr>
            </w:pPr>
            <w:r>
              <w:t xml:space="preserve">This is the </w:t>
            </w:r>
            <w:r w:rsidRPr="00F5708D">
              <w:t>number of</w:t>
            </w:r>
            <w:r>
              <w:t xml:space="preserve"> </w:t>
            </w:r>
            <w:r w:rsidR="000614F2">
              <w:t>students</w:t>
            </w:r>
            <w:r>
              <w:t xml:space="preserve">, NOT the total number of doses. </w:t>
            </w:r>
          </w:p>
        </w:tc>
      </w:tr>
      <w:tr w:rsidR="000B038B" w:rsidRPr="00FB6230" w14:paraId="0965528F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331D62D5" w14:textId="71F4E1BE" w:rsidR="000B038B" w:rsidRPr="000B038B" w:rsidRDefault="000B038B" w:rsidP="000B038B">
            <w:pPr>
              <w:jc w:val="center"/>
              <w:rPr>
                <w:b/>
              </w:rPr>
            </w:pPr>
            <w:r w:rsidRPr="000B038B">
              <w:rPr>
                <w:b/>
              </w:rPr>
              <w:t xml:space="preserve">Question </w:t>
            </w:r>
            <w:r w:rsidR="00120983">
              <w:rPr>
                <w:b/>
              </w:rPr>
              <w:t>13</w:t>
            </w:r>
          </w:p>
        </w:tc>
      </w:tr>
      <w:tr w:rsidR="00A0504F" w:rsidRPr="00FB6230" w14:paraId="26B010A9" w14:textId="77777777" w:rsidTr="0022220F">
        <w:trPr>
          <w:jc w:val="center"/>
        </w:trPr>
        <w:tc>
          <w:tcPr>
            <w:tcW w:w="2497" w:type="pct"/>
          </w:tcPr>
          <w:p w14:paraId="0F1CEEE0" w14:textId="75FE422E" w:rsidR="00A0504F" w:rsidRPr="000B038B" w:rsidRDefault="00A0504F" w:rsidP="000B038B">
            <w:pPr>
              <w:rPr>
                <w:b/>
                <w:szCs w:val="24"/>
              </w:rPr>
            </w:pPr>
            <w:r w:rsidRPr="000B038B">
              <w:rPr>
                <w:b/>
                <w:szCs w:val="24"/>
              </w:rPr>
              <w:lastRenderedPageBreak/>
              <w:t>How many of the</w:t>
            </w:r>
            <w:r w:rsidR="0099649A">
              <w:rPr>
                <w:b/>
                <w:szCs w:val="24"/>
              </w:rPr>
              <w:t xml:space="preserve">se </w:t>
            </w:r>
            <w:r w:rsidR="00896111">
              <w:rPr>
                <w:b/>
                <w:szCs w:val="24"/>
              </w:rPr>
              <w:t xml:space="preserve">students </w:t>
            </w:r>
            <w:r w:rsidR="008A5257" w:rsidRPr="008A5257">
              <w:rPr>
                <w:b/>
                <w:szCs w:val="24"/>
              </w:rPr>
              <w:t xml:space="preserve">have two (2) doses MMR or serologic proof of immunity to measles, mumps and rubella? </w:t>
            </w:r>
          </w:p>
        </w:tc>
        <w:tc>
          <w:tcPr>
            <w:tcW w:w="2503" w:type="pct"/>
            <w:gridSpan w:val="2"/>
          </w:tcPr>
          <w:p w14:paraId="7838660E" w14:textId="2D8EE223" w:rsidR="00A0504F" w:rsidRPr="000B038B" w:rsidRDefault="00DF0092">
            <w:pPr>
              <w:pStyle w:val="ListParagraph"/>
              <w:numPr>
                <w:ilvl w:val="0"/>
                <w:numId w:val="9"/>
              </w:numPr>
            </w:pPr>
            <w:r>
              <w:t xml:space="preserve">Enter </w:t>
            </w:r>
            <w:r w:rsidR="000B038B">
              <w:t>the number of</w:t>
            </w:r>
            <w:r w:rsidR="000614F2">
              <w:t xml:space="preserve"> </w:t>
            </w:r>
            <w:r w:rsidR="00896111">
              <w:t xml:space="preserve">students </w:t>
            </w:r>
            <w:r w:rsidR="000614F2">
              <w:t xml:space="preserve">with </w:t>
            </w:r>
            <w:r w:rsidR="00B050B9" w:rsidRPr="005B079D">
              <w:t>2</w:t>
            </w:r>
            <w:r w:rsidR="00B050B9" w:rsidRPr="00B050B9">
              <w:rPr>
                <w:i/>
                <w:iCs/>
              </w:rPr>
              <w:t xml:space="preserve"> </w:t>
            </w:r>
            <w:r w:rsidR="00B050B9" w:rsidRPr="005B079D">
              <w:t>doses MMR or serologic proof of immunity to measles, mumps and rubella. Birth in the US before 1957 is also acceptable</w:t>
            </w:r>
          </w:p>
        </w:tc>
      </w:tr>
      <w:tr w:rsidR="000B038B" w:rsidRPr="00FB6230" w14:paraId="5E9B64F0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16CD5750" w14:textId="416A58D1" w:rsidR="000B038B" w:rsidRPr="007B1994" w:rsidRDefault="000B038B" w:rsidP="007B1994">
            <w:pPr>
              <w:jc w:val="center"/>
              <w:rPr>
                <w:b/>
              </w:rPr>
            </w:pPr>
            <w:r w:rsidRPr="007B1994">
              <w:rPr>
                <w:b/>
              </w:rPr>
              <w:t xml:space="preserve">Question </w:t>
            </w:r>
            <w:r w:rsidR="00120983">
              <w:rPr>
                <w:b/>
              </w:rPr>
              <w:t>14</w:t>
            </w:r>
          </w:p>
        </w:tc>
      </w:tr>
      <w:tr w:rsidR="00A0504F" w:rsidRPr="00FB6230" w14:paraId="3FD0D50C" w14:textId="77777777" w:rsidTr="0022220F">
        <w:trPr>
          <w:jc w:val="center"/>
        </w:trPr>
        <w:tc>
          <w:tcPr>
            <w:tcW w:w="2497" w:type="pct"/>
          </w:tcPr>
          <w:p w14:paraId="0A7C32F7" w14:textId="5D862FDB" w:rsidR="00A0504F" w:rsidRPr="000B038B" w:rsidRDefault="00A0504F" w:rsidP="000B038B">
            <w:pPr>
              <w:rPr>
                <w:b/>
                <w:szCs w:val="24"/>
              </w:rPr>
            </w:pPr>
            <w:r w:rsidRPr="000B038B">
              <w:rPr>
                <w:b/>
                <w:szCs w:val="24"/>
              </w:rPr>
              <w:t>How many of the</w:t>
            </w:r>
            <w:r w:rsidR="000614F2">
              <w:rPr>
                <w:b/>
                <w:szCs w:val="24"/>
              </w:rPr>
              <w:t xml:space="preserve">se </w:t>
            </w:r>
            <w:r w:rsidR="00896111">
              <w:rPr>
                <w:b/>
                <w:szCs w:val="24"/>
              </w:rPr>
              <w:t>students</w:t>
            </w:r>
            <w:r w:rsidR="000614F2" w:rsidRPr="000614F2" w:rsidDel="003E10FC">
              <w:rPr>
                <w:b/>
                <w:szCs w:val="24"/>
              </w:rPr>
              <w:t xml:space="preserve"> </w:t>
            </w:r>
            <w:r w:rsidR="000614F2" w:rsidRPr="000614F2">
              <w:rPr>
                <w:b/>
                <w:szCs w:val="24"/>
              </w:rPr>
              <w:t>have one (1) dose of Tdap (tetanus, diphtheria, pertussis</w:t>
            </w:r>
            <w:proofErr w:type="gramStart"/>
            <w:r w:rsidR="000614F2" w:rsidRPr="000614F2">
              <w:rPr>
                <w:b/>
                <w:szCs w:val="24"/>
              </w:rPr>
              <w:t>)</w:t>
            </w:r>
            <w:r w:rsidR="000614F2" w:rsidRPr="000614F2" w:rsidDel="005D41CC">
              <w:rPr>
                <w:b/>
                <w:szCs w:val="24"/>
              </w:rPr>
              <w:t xml:space="preserve"> </w:t>
            </w:r>
            <w:r w:rsidR="000614F2" w:rsidRPr="000614F2">
              <w:rPr>
                <w:b/>
                <w:szCs w:val="24"/>
              </w:rPr>
              <w:t>?</w:t>
            </w:r>
            <w:proofErr w:type="gramEnd"/>
          </w:p>
        </w:tc>
        <w:tc>
          <w:tcPr>
            <w:tcW w:w="2503" w:type="pct"/>
            <w:gridSpan w:val="2"/>
          </w:tcPr>
          <w:p w14:paraId="45BEB274" w14:textId="7FE6C7E9" w:rsidR="00A0504F" w:rsidRPr="00A0504F" w:rsidRDefault="00B138F7" w:rsidP="007B1994">
            <w:pPr>
              <w:pStyle w:val="ListParagraph"/>
              <w:numPr>
                <w:ilvl w:val="0"/>
                <w:numId w:val="9"/>
              </w:numPr>
            </w:pPr>
            <w:r>
              <w:t>Enter</w:t>
            </w:r>
            <w:r w:rsidRPr="000614F2">
              <w:t xml:space="preserve"> </w:t>
            </w:r>
            <w:r w:rsidR="000614F2" w:rsidRPr="000614F2">
              <w:t xml:space="preserve">the number of students who </w:t>
            </w:r>
            <w:r w:rsidR="00857B33">
              <w:t xml:space="preserve">have received </w:t>
            </w:r>
            <w:r w:rsidR="000614F2" w:rsidRPr="000614F2">
              <w:t>1 dose of Tdap</w:t>
            </w:r>
            <w:r w:rsidR="00B95759">
              <w:t>.</w:t>
            </w:r>
            <w:r w:rsidR="000614F2" w:rsidRPr="000614F2">
              <w:t xml:space="preserve">  </w:t>
            </w:r>
          </w:p>
        </w:tc>
      </w:tr>
      <w:tr w:rsidR="000B038B" w:rsidRPr="00FB6230" w14:paraId="4DBEF2A8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4989FD15" w14:textId="11597901" w:rsidR="000B038B" w:rsidRPr="007B1994" w:rsidRDefault="000B038B" w:rsidP="007B1994">
            <w:pPr>
              <w:jc w:val="center"/>
              <w:rPr>
                <w:b/>
              </w:rPr>
            </w:pPr>
            <w:bookmarkStart w:id="2" w:name="_Hlk112155164"/>
            <w:r w:rsidRPr="007B1994">
              <w:rPr>
                <w:b/>
              </w:rPr>
              <w:t xml:space="preserve">Question </w:t>
            </w:r>
            <w:r w:rsidR="00120983">
              <w:rPr>
                <w:b/>
              </w:rPr>
              <w:t>15</w:t>
            </w:r>
          </w:p>
        </w:tc>
      </w:tr>
      <w:tr w:rsidR="00A0504F" w:rsidRPr="00FB6230" w14:paraId="79B4D772" w14:textId="77777777" w:rsidTr="0022220F">
        <w:trPr>
          <w:jc w:val="center"/>
        </w:trPr>
        <w:tc>
          <w:tcPr>
            <w:tcW w:w="2497" w:type="pct"/>
          </w:tcPr>
          <w:p w14:paraId="317003AE" w14:textId="55D10682" w:rsidR="00A0504F" w:rsidRPr="007B1994" w:rsidRDefault="000614F2" w:rsidP="007B1994">
            <w:pPr>
              <w:rPr>
                <w:b/>
                <w:szCs w:val="24"/>
              </w:rPr>
            </w:pPr>
            <w:r w:rsidRPr="000614F2">
              <w:rPr>
                <w:b/>
                <w:szCs w:val="24"/>
              </w:rPr>
              <w:t>How many of these students</w:t>
            </w:r>
            <w:r w:rsidRPr="000614F2" w:rsidDel="003E10FC">
              <w:rPr>
                <w:b/>
                <w:szCs w:val="24"/>
              </w:rPr>
              <w:t xml:space="preserve"> </w:t>
            </w:r>
            <w:r w:rsidRPr="000614F2">
              <w:rPr>
                <w:b/>
                <w:szCs w:val="24"/>
              </w:rPr>
              <w:t>have two (2) doses of varicella vaccine or serologic proof of immunity or reliable history of chickenpox disease?</w:t>
            </w:r>
          </w:p>
        </w:tc>
        <w:tc>
          <w:tcPr>
            <w:tcW w:w="2503" w:type="pct"/>
            <w:gridSpan w:val="2"/>
          </w:tcPr>
          <w:p w14:paraId="792ACAD9" w14:textId="7728A2D4" w:rsidR="00A0504F" w:rsidRPr="00A0504F" w:rsidRDefault="00B138F7" w:rsidP="000614F2">
            <w:pPr>
              <w:pStyle w:val="ListParagraph"/>
              <w:numPr>
                <w:ilvl w:val="0"/>
                <w:numId w:val="9"/>
              </w:numPr>
            </w:pPr>
            <w:r>
              <w:t xml:space="preserve">Enter </w:t>
            </w:r>
            <w:r w:rsidR="000614F2">
              <w:t>the number of students</w:t>
            </w:r>
            <w:r w:rsidR="000614F2" w:rsidRPr="000614F2">
              <w:t xml:space="preserve"> </w:t>
            </w:r>
            <w:r w:rsidR="000614F2">
              <w:t xml:space="preserve">with </w:t>
            </w:r>
            <w:r w:rsidR="000614F2" w:rsidRPr="004F738A">
              <w:t xml:space="preserve">2 doses </w:t>
            </w:r>
            <w:r w:rsidR="00FD1171">
              <w:t>v</w:t>
            </w:r>
            <w:r w:rsidR="000614F2" w:rsidRPr="004F738A">
              <w:t>aricella, or serologic proof of immunity, or reliable history of chickenpox disease. Birth in the US before 1980 is also acceptable</w:t>
            </w:r>
            <w:r w:rsidR="00B95759">
              <w:t>.</w:t>
            </w:r>
          </w:p>
        </w:tc>
      </w:tr>
      <w:bookmarkEnd w:id="2"/>
      <w:tr w:rsidR="000614F2" w:rsidRPr="00FB6230" w14:paraId="66F36EA0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29BA30EB" w14:textId="50F333D3" w:rsidR="000614F2" w:rsidRPr="007B1994" w:rsidRDefault="000614F2" w:rsidP="000614F2">
            <w:pPr>
              <w:jc w:val="center"/>
              <w:rPr>
                <w:b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16</w:t>
            </w:r>
          </w:p>
        </w:tc>
      </w:tr>
      <w:tr w:rsidR="000614F2" w:rsidRPr="00FB6230" w14:paraId="0C0CE247" w14:textId="77777777" w:rsidTr="0022220F">
        <w:trPr>
          <w:jc w:val="center"/>
        </w:trPr>
        <w:tc>
          <w:tcPr>
            <w:tcW w:w="2497" w:type="pct"/>
          </w:tcPr>
          <w:p w14:paraId="23E7E65D" w14:textId="78482BA1" w:rsidR="000614F2" w:rsidRPr="007B1994" w:rsidRDefault="000614F2" w:rsidP="000614F2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t>How many of the</w:t>
            </w:r>
            <w:r>
              <w:rPr>
                <w:b/>
                <w:szCs w:val="24"/>
              </w:rPr>
              <w:t xml:space="preserve">se students </w:t>
            </w:r>
            <w:r w:rsidRPr="000614F2">
              <w:rPr>
                <w:b/>
                <w:szCs w:val="24"/>
              </w:rPr>
              <w:t>have a medical exemption to one or more of the above vaccines</w:t>
            </w:r>
            <w:r w:rsidRPr="007B1994">
              <w:rPr>
                <w:b/>
                <w:szCs w:val="24"/>
              </w:rPr>
              <w:t>?</w:t>
            </w:r>
          </w:p>
        </w:tc>
        <w:tc>
          <w:tcPr>
            <w:tcW w:w="2503" w:type="pct"/>
            <w:gridSpan w:val="2"/>
          </w:tcPr>
          <w:p w14:paraId="6B753F5E" w14:textId="2EC16312" w:rsidR="000614F2" w:rsidRPr="00A0504F" w:rsidRDefault="00CD0D44" w:rsidP="000614F2">
            <w:pPr>
              <w:pStyle w:val="ListParagraph"/>
              <w:numPr>
                <w:ilvl w:val="0"/>
                <w:numId w:val="9"/>
              </w:numPr>
            </w:pPr>
            <w:r>
              <w:t xml:space="preserve">Enter the number of students that have a medical exemption to </w:t>
            </w:r>
            <w:r w:rsidR="00DC1E73" w:rsidRPr="00B1271F">
              <w:rPr>
                <w:szCs w:val="24"/>
              </w:rPr>
              <w:t xml:space="preserve">one or more vaccines on file with your </w:t>
            </w:r>
            <w:r w:rsidR="00DC1E73">
              <w:rPr>
                <w:szCs w:val="24"/>
              </w:rPr>
              <w:t>college.</w:t>
            </w:r>
          </w:p>
        </w:tc>
      </w:tr>
      <w:tr w:rsidR="000614F2" w:rsidRPr="00FB6230" w14:paraId="7F8D4015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65516B46" w14:textId="4AD53C8C" w:rsidR="000614F2" w:rsidRPr="007B1994" w:rsidRDefault="000614F2" w:rsidP="000614F2">
            <w:pPr>
              <w:jc w:val="center"/>
              <w:rPr>
                <w:b/>
              </w:rPr>
            </w:pPr>
            <w:r w:rsidRPr="007B1994">
              <w:rPr>
                <w:b/>
              </w:rPr>
              <w:t xml:space="preserve">Question </w:t>
            </w:r>
            <w:r>
              <w:rPr>
                <w:b/>
              </w:rPr>
              <w:t>17</w:t>
            </w:r>
          </w:p>
        </w:tc>
      </w:tr>
      <w:tr w:rsidR="000614F2" w:rsidRPr="00FB6230" w14:paraId="4927FF43" w14:textId="77777777" w:rsidTr="0022220F">
        <w:trPr>
          <w:jc w:val="center"/>
        </w:trPr>
        <w:tc>
          <w:tcPr>
            <w:tcW w:w="2497" w:type="pct"/>
          </w:tcPr>
          <w:p w14:paraId="68E055CB" w14:textId="6C9F3BD9" w:rsidR="000614F2" w:rsidRPr="007B1994" w:rsidRDefault="000614F2" w:rsidP="000614F2">
            <w:pPr>
              <w:rPr>
                <w:b/>
                <w:szCs w:val="24"/>
              </w:rPr>
            </w:pPr>
            <w:r w:rsidRPr="007B1994">
              <w:rPr>
                <w:b/>
                <w:szCs w:val="24"/>
              </w:rPr>
              <w:t>How many of the</w:t>
            </w:r>
            <w:r>
              <w:rPr>
                <w:b/>
                <w:szCs w:val="24"/>
              </w:rPr>
              <w:t xml:space="preserve">se students </w:t>
            </w:r>
            <w:r w:rsidRPr="000614F2">
              <w:rPr>
                <w:b/>
                <w:szCs w:val="24"/>
              </w:rPr>
              <w:t>have a religious exemption to one or more of the above vaccines</w:t>
            </w:r>
            <w:r>
              <w:rPr>
                <w:b/>
                <w:szCs w:val="24"/>
              </w:rPr>
              <w:t>?</w:t>
            </w:r>
          </w:p>
        </w:tc>
        <w:tc>
          <w:tcPr>
            <w:tcW w:w="2503" w:type="pct"/>
            <w:gridSpan w:val="2"/>
          </w:tcPr>
          <w:p w14:paraId="4D441D61" w14:textId="4C0284CD" w:rsidR="000614F2" w:rsidRPr="00A0504F" w:rsidRDefault="00C33585" w:rsidP="000614F2">
            <w:pPr>
              <w:pStyle w:val="ListParagraph"/>
              <w:numPr>
                <w:ilvl w:val="0"/>
                <w:numId w:val="9"/>
              </w:numPr>
            </w:pPr>
            <w:r w:rsidRPr="00C33585">
              <w:t xml:space="preserve">Enter the number of students that have a </w:t>
            </w:r>
            <w:r>
              <w:t>religious</w:t>
            </w:r>
            <w:r w:rsidRPr="00C33585">
              <w:t xml:space="preserve"> exemption to one or more vaccines on file with your college.</w:t>
            </w:r>
          </w:p>
        </w:tc>
      </w:tr>
      <w:tr w:rsidR="000614F2" w:rsidRPr="00FB6230" w14:paraId="0E855CCE" w14:textId="77777777" w:rsidTr="000614F2">
        <w:trPr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1E78774C" w14:textId="1CBA1827" w:rsidR="000614F2" w:rsidRPr="007B1994" w:rsidRDefault="000614F2" w:rsidP="000614F2">
            <w:pPr>
              <w:jc w:val="center"/>
              <w:rPr>
                <w:b/>
              </w:rPr>
            </w:pPr>
            <w:r w:rsidRPr="007B1994">
              <w:rPr>
                <w:b/>
              </w:rPr>
              <w:t>Question</w:t>
            </w:r>
            <w:r>
              <w:rPr>
                <w:b/>
              </w:rPr>
              <w:t xml:space="preserve"> 18</w:t>
            </w:r>
          </w:p>
        </w:tc>
      </w:tr>
      <w:tr w:rsidR="000614F2" w:rsidRPr="00FB6230" w14:paraId="4EABD306" w14:textId="77777777" w:rsidTr="0022220F">
        <w:trPr>
          <w:jc w:val="center"/>
        </w:trPr>
        <w:tc>
          <w:tcPr>
            <w:tcW w:w="2497" w:type="pct"/>
          </w:tcPr>
          <w:p w14:paraId="2D45F52C" w14:textId="17AD8F75" w:rsidR="000614F2" w:rsidRPr="007B1994" w:rsidRDefault="000614F2" w:rsidP="000614F2">
            <w:pPr>
              <w:rPr>
                <w:b/>
                <w:szCs w:val="24"/>
              </w:rPr>
            </w:pPr>
            <w:r w:rsidRPr="000614F2">
              <w:rPr>
                <w:b/>
                <w:szCs w:val="24"/>
              </w:rPr>
              <w:t xml:space="preserve">How many of these students with an exemption have 0 documented vaccines? </w:t>
            </w:r>
          </w:p>
        </w:tc>
        <w:tc>
          <w:tcPr>
            <w:tcW w:w="2503" w:type="pct"/>
            <w:gridSpan w:val="2"/>
          </w:tcPr>
          <w:p w14:paraId="701CF811" w14:textId="1E1D7FD6" w:rsidR="000614F2" w:rsidRPr="005B079D" w:rsidRDefault="00E53594" w:rsidP="000614F2">
            <w:pPr>
              <w:pStyle w:val="ListParagraph"/>
              <w:numPr>
                <w:ilvl w:val="0"/>
                <w:numId w:val="21"/>
              </w:numPr>
              <w:rPr>
                <w:szCs w:val="24"/>
              </w:rPr>
            </w:pPr>
            <w:r>
              <w:t>Enter</w:t>
            </w:r>
            <w:r w:rsidRPr="006975AC">
              <w:t xml:space="preserve"> the number</w:t>
            </w:r>
            <w:r>
              <w:t xml:space="preserve"> of </w:t>
            </w:r>
            <w:r w:rsidRPr="005B079D">
              <w:t>students</w:t>
            </w:r>
            <w:r w:rsidRPr="00E84C3F">
              <w:rPr>
                <w:b/>
                <w:bCs/>
              </w:rPr>
              <w:t xml:space="preserve"> </w:t>
            </w:r>
            <w:r w:rsidRPr="006975AC">
              <w:t>with a</w:t>
            </w:r>
            <w:r>
              <w:t>n</w:t>
            </w:r>
            <w:r w:rsidRPr="006975AC">
              <w:t xml:space="preserve"> </w:t>
            </w:r>
            <w:r w:rsidRPr="0022220F">
              <w:t>exemption</w:t>
            </w:r>
            <w:r w:rsidR="002B230D">
              <w:t xml:space="preserve"> and</w:t>
            </w:r>
            <w:r w:rsidRPr="006975AC">
              <w:t xml:space="preserve"> no</w:t>
            </w:r>
            <w:r>
              <w:t xml:space="preserve"> documented</w:t>
            </w:r>
            <w:r w:rsidRPr="006975AC">
              <w:t xml:space="preserve"> vaccines</w:t>
            </w:r>
            <w:r>
              <w:t>.</w:t>
            </w:r>
          </w:p>
          <w:p w14:paraId="6FDB6482" w14:textId="18929800" w:rsidR="00165159" w:rsidRPr="00783B7E" w:rsidRDefault="00783B7E" w:rsidP="00783B7E">
            <w:pPr>
              <w:pStyle w:val="ListParagraph"/>
              <w:numPr>
                <w:ilvl w:val="0"/>
                <w:numId w:val="21"/>
              </w:numPr>
              <w:rPr>
                <w:szCs w:val="24"/>
              </w:rPr>
            </w:pPr>
            <w:r w:rsidRPr="00783B7E">
              <w:rPr>
                <w:szCs w:val="24"/>
              </w:rPr>
              <w:t>Do not count students with no record here.</w:t>
            </w:r>
          </w:p>
        </w:tc>
      </w:tr>
      <w:tr w:rsidR="000614F2" w:rsidRPr="00FB6230" w14:paraId="09275ADE" w14:textId="77777777" w:rsidTr="000614F2">
        <w:trPr>
          <w:trHeight w:val="332"/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tbl>
            <w:tblPr>
              <w:tblStyle w:val="TableGrid"/>
              <w:tblW w:w="10509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244"/>
              <w:gridCol w:w="5265"/>
            </w:tblGrid>
            <w:tr w:rsidR="000614F2" w:rsidRPr="00F44CBD" w14:paraId="4AD7F53F" w14:textId="77777777" w:rsidTr="0022220F">
              <w:trPr>
                <w:trHeight w:val="116"/>
                <w:jc w:val="center"/>
              </w:trPr>
              <w:tc>
                <w:tcPr>
                  <w:tcW w:w="5000" w:type="pct"/>
                  <w:gridSpan w:val="2"/>
                  <w:tcBorders>
                    <w:top w:val="single" w:sz="4" w:space="0" w:color="auto"/>
                  </w:tcBorders>
                  <w:shd w:val="clear" w:color="auto" w:fill="808080" w:themeFill="background1" w:themeFillShade="80"/>
                </w:tcPr>
                <w:p w14:paraId="3E1520A7" w14:textId="6A41EAB3" w:rsidR="000614F2" w:rsidRDefault="0069137D" w:rsidP="007D028C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FFFFFF" w:themeColor="background1"/>
                      <w:sz w:val="24"/>
                      <w:szCs w:val="20"/>
                    </w:rPr>
                  </w:pPr>
                  <w:bookmarkStart w:id="3" w:name="_Hlk112157169"/>
                  <w:bookmarkEnd w:id="1"/>
                  <w:r w:rsidRPr="0069137D">
                    <w:rPr>
                      <w:rFonts w:ascii="Times New Roman" w:eastAsia="Times New Roman" w:hAnsi="Times New Roman" w:cs="Times New Roman"/>
                      <w:b/>
                      <w:color w:val="FFFFFF" w:themeColor="background1"/>
                      <w:sz w:val="24"/>
                      <w:szCs w:val="20"/>
                    </w:rPr>
                    <w:t>HEALTH SCIENCE STUDENTS</w:t>
                  </w:r>
                </w:p>
                <w:p w14:paraId="70F45E46" w14:textId="77777777" w:rsidR="00A53033" w:rsidRPr="0022220F" w:rsidRDefault="00A53033" w:rsidP="0022220F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FFFFFF" w:themeColor="background1"/>
                      <w:sz w:val="24"/>
                      <w:szCs w:val="20"/>
                    </w:rPr>
                  </w:pPr>
                </w:p>
                <w:p w14:paraId="5291F7C0" w14:textId="20D928C4" w:rsidR="000614F2" w:rsidRPr="0022220F" w:rsidRDefault="000614F2" w:rsidP="0022220F">
                  <w:pPr>
                    <w:jc w:val="center"/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</w:pP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t>Please answer the following questions for all Health Science students (all full- and part-time undergraduate and graduate students in health sciences). If you do not have any students in this category, please enter 0 for each answer. Students with serologic proof of immunity must have a laboratory-confirmed result on file.</w:t>
                  </w:r>
                </w:p>
                <w:p w14:paraId="4B926921" w14:textId="77777777" w:rsidR="000614F2" w:rsidRPr="00F44CBD" w:rsidRDefault="000614F2" w:rsidP="000614F2">
                  <w:pPr>
                    <w:spacing w:before="120"/>
                    <w:rPr>
                      <w:rFonts w:eastAsia="Times New Roman" w:cs="Helvetica"/>
                      <w:b/>
                      <w:szCs w:val="24"/>
                    </w:rPr>
                  </w:pPr>
                </w:p>
              </w:tc>
            </w:tr>
            <w:tr w:rsidR="000614F2" w:rsidRPr="00D60D56" w14:paraId="42938EE0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59E85F0E" w14:textId="4075ED89" w:rsidR="000614F2" w:rsidRPr="00DA0A8E" w:rsidRDefault="000614F2" w:rsidP="00DA0A8E">
                  <w:pPr>
                    <w:jc w:val="center"/>
                    <w:rPr>
                      <w:b/>
                    </w:rPr>
                  </w:pPr>
                  <w:r w:rsidRPr="00DA0A8E">
                    <w:rPr>
                      <w:b/>
                    </w:rPr>
                    <w:t>Question 19</w:t>
                  </w:r>
                </w:p>
              </w:tc>
            </w:tr>
            <w:tr w:rsidR="000614F2" w:rsidRPr="000B038B" w14:paraId="6FCB04BF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31DD0BB5" w14:textId="29A4C1DF" w:rsidR="000614F2" w:rsidRPr="0024482D" w:rsidRDefault="000614F2" w:rsidP="000614F2">
                  <w:pPr>
                    <w:rPr>
                      <w:b/>
                      <w:szCs w:val="24"/>
                    </w:rPr>
                  </w:pPr>
                  <w:r w:rsidRPr="004F738A">
                    <w:rPr>
                      <w:b/>
                      <w:szCs w:val="24"/>
                    </w:rPr>
                    <w:t>How many Health Science students (all full- and part-time undergraduate and graduate students in health sciences) do you have on campus for any length of time this year? 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0816DA8D" w14:textId="6CBDFCF8" w:rsidR="000614F2" w:rsidRPr="000B038B" w:rsidRDefault="00567260" w:rsidP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 xml:space="preserve">Enter the number of </w:t>
                  </w:r>
                  <w:r w:rsidR="00E86B05">
                    <w:t xml:space="preserve">all </w:t>
                  </w:r>
                  <w:r w:rsidR="001A39F6">
                    <w:t>students enrolled in a health science</w:t>
                  </w:r>
                  <w:r w:rsidR="00077FA9">
                    <w:t>s</w:t>
                  </w:r>
                  <w:r w:rsidR="001A39F6">
                    <w:t xml:space="preserve"> program</w:t>
                  </w:r>
                  <w:r w:rsidR="00465A22">
                    <w:t>, either full- or part-time</w:t>
                  </w:r>
                  <w:r w:rsidR="001A39F6">
                    <w:t>.</w:t>
                  </w:r>
                </w:p>
              </w:tc>
            </w:tr>
            <w:tr w:rsidR="000614F2" w:rsidRPr="000B038B" w14:paraId="6050EC3D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36290FD3" w14:textId="516E2138" w:rsidR="000614F2" w:rsidRPr="000B038B" w:rsidRDefault="000614F2" w:rsidP="000614F2">
                  <w:pPr>
                    <w:jc w:val="center"/>
                    <w:rPr>
                      <w:b/>
                    </w:rPr>
                  </w:pPr>
                  <w:r w:rsidRPr="00D60D56">
                    <w:rPr>
                      <w:b/>
                    </w:rPr>
                    <w:t xml:space="preserve">Question </w:t>
                  </w:r>
                  <w:r>
                    <w:rPr>
                      <w:b/>
                    </w:rPr>
                    <w:t>20</w:t>
                  </w:r>
                </w:p>
              </w:tc>
            </w:tr>
            <w:tr w:rsidR="000614F2" w:rsidRPr="000B038B" w14:paraId="122CAC42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1B83D128" w14:textId="77777777" w:rsidR="000614F2" w:rsidRPr="00915E96" w:rsidRDefault="000614F2" w:rsidP="000614F2">
                  <w:pPr>
                    <w:pStyle w:val="Header"/>
                    <w:tabs>
                      <w:tab w:val="clear" w:pos="4680"/>
                      <w:tab w:val="clear" w:pos="9360"/>
                    </w:tabs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F209B5">
                    <w:rPr>
                      <w:b/>
                      <w:szCs w:val="24"/>
                    </w:rPr>
                    <w:t>How many of these students do not have an immunization record or exemption on file?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2AFB9BB6" w14:textId="77777777" w:rsidR="000614F2" w:rsidRDefault="000614F2" w:rsidP="000614F2">
                  <w:pPr>
                    <w:pStyle w:val="ListParagraph"/>
                    <w:numPr>
                      <w:ilvl w:val="0"/>
                      <w:numId w:val="19"/>
                    </w:numPr>
                  </w:pPr>
                  <w:r>
                    <w:t>Enter the total number of students that have NO RECORD AT ALL.</w:t>
                  </w:r>
                </w:p>
                <w:p w14:paraId="11916718" w14:textId="77777777" w:rsidR="000614F2" w:rsidRPr="000B038B" w:rsidRDefault="000614F2" w:rsidP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This DOES NOT include students with exemptions on file or incomplete records.</w:t>
                  </w:r>
                </w:p>
              </w:tc>
            </w:tr>
            <w:tr w:rsidR="000614F2" w:rsidRPr="000B038B" w14:paraId="6255E918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56D91DB7" w14:textId="28CD6068" w:rsidR="000614F2" w:rsidRPr="000B038B" w:rsidRDefault="000614F2" w:rsidP="000614F2">
                  <w:pPr>
                    <w:jc w:val="center"/>
                    <w:rPr>
                      <w:b/>
                    </w:rPr>
                  </w:pPr>
                  <w:r w:rsidRPr="000B038B">
                    <w:rPr>
                      <w:b/>
                    </w:rPr>
                    <w:t xml:space="preserve">Question </w:t>
                  </w:r>
                  <w:r>
                    <w:rPr>
                      <w:b/>
                    </w:rPr>
                    <w:t>21</w:t>
                  </w:r>
                </w:p>
              </w:tc>
            </w:tr>
            <w:tr w:rsidR="000614F2" w:rsidRPr="000B038B" w14:paraId="703303CE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14DC21FA" w14:textId="03754EB6" w:rsidR="000614F2" w:rsidRPr="000B038B" w:rsidRDefault="000614F2" w:rsidP="000614F2">
                  <w:pPr>
                    <w:rPr>
                      <w:b/>
                      <w:szCs w:val="24"/>
                    </w:rPr>
                  </w:pPr>
                  <w:r w:rsidRPr="00B60EB2">
                    <w:rPr>
                      <w:b/>
                      <w:szCs w:val="24"/>
                    </w:rPr>
                    <w:t xml:space="preserve">How many </w:t>
                  </w:r>
                  <w:r w:rsidR="00FC2A07">
                    <w:rPr>
                      <w:b/>
                      <w:szCs w:val="24"/>
                    </w:rPr>
                    <w:t xml:space="preserve">of </w:t>
                  </w:r>
                  <w:r>
                    <w:rPr>
                      <w:b/>
                      <w:szCs w:val="24"/>
                    </w:rPr>
                    <w:t>these</w:t>
                  </w:r>
                  <w:r w:rsidRPr="00B60EB2">
                    <w:rPr>
                      <w:b/>
                      <w:szCs w:val="24"/>
                    </w:rPr>
                    <w:t xml:space="preserve"> students </w:t>
                  </w:r>
                  <w:r w:rsidRPr="00A22066">
                    <w:rPr>
                      <w:b/>
                      <w:szCs w:val="24"/>
                    </w:rPr>
                    <w:t xml:space="preserve">have three (3) doses of hepatitis B vaccine (or 2 doses of </w:t>
                  </w:r>
                  <w:proofErr w:type="spellStart"/>
                  <w:r w:rsidRPr="00A22066">
                    <w:rPr>
                      <w:b/>
                      <w:szCs w:val="24"/>
                    </w:rPr>
                    <w:t>Heplisav</w:t>
                  </w:r>
                  <w:proofErr w:type="spellEnd"/>
                  <w:r w:rsidRPr="00A22066">
                    <w:rPr>
                      <w:b/>
                      <w:szCs w:val="24"/>
                    </w:rPr>
                    <w:t>-B given on or after 18 years of age)</w:t>
                  </w:r>
                  <w:r w:rsidRPr="000B038B">
                    <w:rPr>
                      <w:b/>
                      <w:szCs w:val="24"/>
                    </w:rPr>
                    <w:t>?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5C1028A5" w14:textId="4F9EBA31" w:rsidR="000614F2" w:rsidRDefault="000614F2" w:rsidP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 xml:space="preserve">Insert the number of students who have received </w:t>
                  </w:r>
                  <w:r w:rsidRPr="009C4BE8">
                    <w:t xml:space="preserve">3 doses of Hepatitis B, or 2 doses of </w:t>
                  </w:r>
                  <w:proofErr w:type="spellStart"/>
                  <w:r w:rsidRPr="009C4BE8">
                    <w:t>Heplisav</w:t>
                  </w:r>
                  <w:proofErr w:type="spellEnd"/>
                  <w:r w:rsidRPr="009C4BE8">
                    <w:t>-B given on or after 18 years of age, or serologic proof of immunity</w:t>
                  </w:r>
                  <w:r w:rsidR="00FC2A07">
                    <w:t>.</w:t>
                  </w:r>
                </w:p>
                <w:p w14:paraId="1A2DF595" w14:textId="687D7CD0" w:rsidR="000614F2" w:rsidRPr="000B038B" w:rsidRDefault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 xml:space="preserve">This is the </w:t>
                  </w:r>
                  <w:r w:rsidRPr="00F5708D">
                    <w:t>number of</w:t>
                  </w:r>
                  <w:r>
                    <w:t xml:space="preserve"> students, NOT the total number of doses. </w:t>
                  </w:r>
                </w:p>
              </w:tc>
            </w:tr>
            <w:tr w:rsidR="000614F2" w:rsidRPr="000B038B" w14:paraId="7C4B44B8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7025FC41" w14:textId="0DC81C58" w:rsidR="000614F2" w:rsidRPr="000B038B" w:rsidRDefault="000614F2" w:rsidP="000614F2">
                  <w:pPr>
                    <w:jc w:val="center"/>
                    <w:rPr>
                      <w:b/>
                    </w:rPr>
                  </w:pPr>
                  <w:r w:rsidRPr="000B038B">
                    <w:rPr>
                      <w:b/>
                    </w:rPr>
                    <w:t xml:space="preserve">Question </w:t>
                  </w:r>
                  <w:r>
                    <w:rPr>
                      <w:b/>
                    </w:rPr>
                    <w:t>22</w:t>
                  </w:r>
                </w:p>
              </w:tc>
            </w:tr>
            <w:tr w:rsidR="000614F2" w:rsidRPr="000B038B" w14:paraId="4DFB0E33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6E983177" w14:textId="77777777" w:rsidR="000614F2" w:rsidRPr="000B038B" w:rsidRDefault="000614F2" w:rsidP="000614F2">
                  <w:pPr>
                    <w:rPr>
                      <w:b/>
                      <w:szCs w:val="24"/>
                    </w:rPr>
                  </w:pPr>
                  <w:r w:rsidRPr="000B038B">
                    <w:rPr>
                      <w:b/>
                      <w:szCs w:val="24"/>
                    </w:rPr>
                    <w:t>How many of the</w:t>
                  </w:r>
                  <w:r>
                    <w:rPr>
                      <w:b/>
                      <w:szCs w:val="24"/>
                    </w:rPr>
                    <w:t xml:space="preserve">se students </w:t>
                  </w:r>
                  <w:r w:rsidRPr="008A5257">
                    <w:rPr>
                      <w:b/>
                      <w:szCs w:val="24"/>
                    </w:rPr>
                    <w:t xml:space="preserve">have two (2) doses MMR or serologic proof of immunity to measles, mumps and rubella? 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4697F0BB" w14:textId="1759CCA2" w:rsidR="000614F2" w:rsidRPr="000B038B" w:rsidRDefault="00DF0092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Enter</w:t>
                  </w:r>
                  <w:r w:rsidR="000614F2">
                    <w:t xml:space="preserve"> the number of students with </w:t>
                  </w:r>
                  <w:r w:rsidR="000614F2" w:rsidRPr="005B079D">
                    <w:t>2 doses MMR or</w:t>
                  </w:r>
                  <w:r w:rsidR="000614F2" w:rsidRPr="00B050B9">
                    <w:rPr>
                      <w:i/>
                      <w:iCs/>
                    </w:rPr>
                    <w:t xml:space="preserve"> </w:t>
                  </w:r>
                  <w:r w:rsidR="000614F2" w:rsidRPr="004F738A">
                    <w:t>serologic proof of immunity to measles, mumps and rubella.</w:t>
                  </w:r>
                  <w:r w:rsidR="000614F2" w:rsidRPr="00B050B9">
                    <w:rPr>
                      <w:i/>
                      <w:iCs/>
                    </w:rPr>
                    <w:t xml:space="preserve"> </w:t>
                  </w:r>
                </w:p>
              </w:tc>
            </w:tr>
            <w:bookmarkEnd w:id="3"/>
            <w:tr w:rsidR="000614F2" w:rsidRPr="007B1994" w14:paraId="018C6DA3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335C9352" w14:textId="019965D4" w:rsidR="000614F2" w:rsidRPr="007B1994" w:rsidRDefault="000614F2" w:rsidP="000614F2">
                  <w:pPr>
                    <w:jc w:val="center"/>
                    <w:rPr>
                      <w:b/>
                    </w:rPr>
                  </w:pPr>
                  <w:r w:rsidRPr="007B1994">
                    <w:rPr>
                      <w:b/>
                    </w:rPr>
                    <w:lastRenderedPageBreak/>
                    <w:t xml:space="preserve">Question </w:t>
                  </w:r>
                  <w:r>
                    <w:rPr>
                      <w:b/>
                    </w:rPr>
                    <w:t>23</w:t>
                  </w:r>
                </w:p>
              </w:tc>
            </w:tr>
            <w:tr w:rsidR="000614F2" w:rsidRPr="00A0504F" w14:paraId="7C8F85C4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0356A637" w14:textId="103BD7BE" w:rsidR="000614F2" w:rsidRPr="000B038B" w:rsidRDefault="000614F2" w:rsidP="000614F2">
                  <w:pPr>
                    <w:rPr>
                      <w:b/>
                      <w:szCs w:val="24"/>
                    </w:rPr>
                  </w:pPr>
                  <w:r w:rsidRPr="000B038B">
                    <w:rPr>
                      <w:b/>
                      <w:szCs w:val="24"/>
                    </w:rPr>
                    <w:t>How many of the</w:t>
                  </w:r>
                  <w:r>
                    <w:rPr>
                      <w:b/>
                      <w:szCs w:val="24"/>
                    </w:rPr>
                    <w:t>se students</w:t>
                  </w:r>
                  <w:r w:rsidRPr="000614F2" w:rsidDel="003E10FC">
                    <w:rPr>
                      <w:b/>
                      <w:szCs w:val="24"/>
                    </w:rPr>
                    <w:t xml:space="preserve"> </w:t>
                  </w:r>
                  <w:r w:rsidRPr="000614F2">
                    <w:rPr>
                      <w:b/>
                      <w:szCs w:val="24"/>
                    </w:rPr>
                    <w:t>have one (1) dose of Tdap (tetanus, diphtheria, pertussis</w:t>
                  </w:r>
                  <w:proofErr w:type="gramStart"/>
                  <w:r w:rsidRPr="000614F2">
                    <w:rPr>
                      <w:b/>
                      <w:szCs w:val="24"/>
                    </w:rPr>
                    <w:t>)</w:t>
                  </w:r>
                  <w:r w:rsidRPr="000614F2" w:rsidDel="005D41CC">
                    <w:rPr>
                      <w:b/>
                      <w:szCs w:val="24"/>
                    </w:rPr>
                    <w:t xml:space="preserve"> </w:t>
                  </w:r>
                  <w:r w:rsidRPr="000614F2">
                    <w:rPr>
                      <w:b/>
                      <w:szCs w:val="24"/>
                    </w:rPr>
                    <w:t>?</w:t>
                  </w:r>
                  <w:proofErr w:type="gramEnd"/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2E332E9A" w14:textId="6BC6C5FF" w:rsidR="000614F2" w:rsidRPr="00A0504F" w:rsidRDefault="005D009B" w:rsidP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Enter</w:t>
                  </w:r>
                  <w:r w:rsidRPr="000614F2">
                    <w:t xml:space="preserve"> </w:t>
                  </w:r>
                  <w:r w:rsidR="000614F2" w:rsidRPr="000614F2">
                    <w:t xml:space="preserve">the number of students who </w:t>
                  </w:r>
                  <w:r>
                    <w:t xml:space="preserve">have received </w:t>
                  </w:r>
                  <w:r w:rsidR="000614F2" w:rsidRPr="000614F2">
                    <w:t>1 dose of Tdap</w:t>
                  </w:r>
                  <w:r>
                    <w:t>.</w:t>
                  </w:r>
                </w:p>
              </w:tc>
            </w:tr>
            <w:tr w:rsidR="000614F2" w:rsidRPr="007B1994" w14:paraId="4270F0EC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290BBD7B" w14:textId="3C823420" w:rsidR="000614F2" w:rsidRPr="007B1994" w:rsidRDefault="000614F2" w:rsidP="000614F2">
                  <w:pPr>
                    <w:jc w:val="center"/>
                    <w:rPr>
                      <w:b/>
                    </w:rPr>
                  </w:pPr>
                  <w:r w:rsidRPr="007B1994">
                    <w:rPr>
                      <w:b/>
                    </w:rPr>
                    <w:t xml:space="preserve">Question </w:t>
                  </w:r>
                  <w:r>
                    <w:rPr>
                      <w:b/>
                    </w:rPr>
                    <w:t>24</w:t>
                  </w:r>
                </w:p>
              </w:tc>
            </w:tr>
            <w:tr w:rsidR="000614F2" w:rsidRPr="00A0504F" w14:paraId="1E22219A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01D77464" w14:textId="77777777" w:rsidR="000614F2" w:rsidRPr="007B1994" w:rsidRDefault="000614F2" w:rsidP="000614F2">
                  <w:pPr>
                    <w:rPr>
                      <w:b/>
                      <w:szCs w:val="24"/>
                    </w:rPr>
                  </w:pPr>
                  <w:r w:rsidRPr="000614F2">
                    <w:rPr>
                      <w:b/>
                      <w:szCs w:val="24"/>
                    </w:rPr>
                    <w:t>How many of these students</w:t>
                  </w:r>
                  <w:r w:rsidRPr="000614F2" w:rsidDel="003E10FC">
                    <w:rPr>
                      <w:b/>
                      <w:szCs w:val="24"/>
                    </w:rPr>
                    <w:t xml:space="preserve"> </w:t>
                  </w:r>
                  <w:r w:rsidRPr="000614F2">
                    <w:rPr>
                      <w:b/>
                      <w:szCs w:val="24"/>
                    </w:rPr>
                    <w:t>have two (2) doses of varicella vaccine or serologic proof of immunity or reliable history of chickenpox disease?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4198CDF6" w14:textId="6E872949" w:rsidR="000614F2" w:rsidRPr="00A0504F" w:rsidRDefault="00DF0092" w:rsidP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>Enter</w:t>
                  </w:r>
                  <w:r w:rsidR="000614F2">
                    <w:t xml:space="preserve"> the number of students with </w:t>
                  </w:r>
                  <w:r w:rsidR="000614F2" w:rsidRPr="00915E96">
                    <w:t xml:space="preserve">2 doses </w:t>
                  </w:r>
                  <w:r w:rsidR="005D009B">
                    <w:t>v</w:t>
                  </w:r>
                  <w:r w:rsidR="000614F2" w:rsidRPr="00915E96">
                    <w:t xml:space="preserve">aricella, or serologic proof of immunity, or reliable history of chickenpox disease. </w:t>
                  </w:r>
                </w:p>
              </w:tc>
            </w:tr>
            <w:tr w:rsidR="000614F2" w:rsidRPr="007B1994" w14:paraId="409E571B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1E6FC326" w14:textId="3BE59281" w:rsidR="000614F2" w:rsidRPr="007B1994" w:rsidRDefault="000614F2" w:rsidP="000614F2">
                  <w:pPr>
                    <w:jc w:val="center"/>
                    <w:rPr>
                      <w:b/>
                    </w:rPr>
                  </w:pPr>
                  <w:r w:rsidRPr="007B1994">
                    <w:rPr>
                      <w:b/>
                    </w:rPr>
                    <w:t xml:space="preserve">Question </w:t>
                  </w:r>
                  <w:r>
                    <w:rPr>
                      <w:b/>
                    </w:rPr>
                    <w:t>25</w:t>
                  </w:r>
                </w:p>
              </w:tc>
            </w:tr>
            <w:tr w:rsidR="000614F2" w:rsidRPr="00A0504F" w14:paraId="646CD198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15807988" w14:textId="77777777" w:rsidR="000614F2" w:rsidRPr="007B1994" w:rsidRDefault="000614F2" w:rsidP="000614F2">
                  <w:pPr>
                    <w:rPr>
                      <w:b/>
                      <w:szCs w:val="24"/>
                    </w:rPr>
                  </w:pPr>
                  <w:r w:rsidRPr="007B1994">
                    <w:rPr>
                      <w:b/>
                      <w:szCs w:val="24"/>
                    </w:rPr>
                    <w:t>How many of the</w:t>
                  </w:r>
                  <w:r>
                    <w:rPr>
                      <w:b/>
                      <w:szCs w:val="24"/>
                    </w:rPr>
                    <w:t xml:space="preserve">se students </w:t>
                  </w:r>
                  <w:r w:rsidRPr="000614F2">
                    <w:rPr>
                      <w:b/>
                      <w:szCs w:val="24"/>
                    </w:rPr>
                    <w:t>have a medical exemption to one or more of the above vaccines</w:t>
                  </w:r>
                  <w:r w:rsidRPr="007B1994">
                    <w:rPr>
                      <w:b/>
                      <w:szCs w:val="24"/>
                    </w:rPr>
                    <w:t>?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7CC31E42" w14:textId="5247B4D4" w:rsidR="000614F2" w:rsidRPr="00A0504F" w:rsidRDefault="002532D8" w:rsidP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2532D8">
                    <w:t>Enter the number of students that have a medical exemption to one or more vaccines on file with your college.</w:t>
                  </w:r>
                </w:p>
              </w:tc>
            </w:tr>
            <w:tr w:rsidR="000614F2" w:rsidRPr="007B1994" w14:paraId="6415F3E8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3DB1ABBB" w14:textId="2B48146D" w:rsidR="000614F2" w:rsidRPr="007B1994" w:rsidRDefault="000614F2" w:rsidP="000614F2">
                  <w:pPr>
                    <w:jc w:val="center"/>
                    <w:rPr>
                      <w:b/>
                    </w:rPr>
                  </w:pPr>
                  <w:r w:rsidRPr="007B1994">
                    <w:rPr>
                      <w:b/>
                    </w:rPr>
                    <w:t xml:space="preserve">Question </w:t>
                  </w:r>
                  <w:r>
                    <w:rPr>
                      <w:b/>
                    </w:rPr>
                    <w:t>26</w:t>
                  </w:r>
                </w:p>
              </w:tc>
            </w:tr>
            <w:tr w:rsidR="000614F2" w:rsidRPr="00A0504F" w14:paraId="609E7811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393AF65B" w14:textId="77777777" w:rsidR="000614F2" w:rsidRPr="007B1994" w:rsidRDefault="000614F2" w:rsidP="000614F2">
                  <w:pPr>
                    <w:rPr>
                      <w:b/>
                      <w:szCs w:val="24"/>
                    </w:rPr>
                  </w:pPr>
                  <w:r w:rsidRPr="007B1994">
                    <w:rPr>
                      <w:b/>
                      <w:szCs w:val="24"/>
                    </w:rPr>
                    <w:t>How many of the</w:t>
                  </w:r>
                  <w:r>
                    <w:rPr>
                      <w:b/>
                      <w:szCs w:val="24"/>
                    </w:rPr>
                    <w:t xml:space="preserve">se students </w:t>
                  </w:r>
                  <w:r w:rsidRPr="000614F2">
                    <w:rPr>
                      <w:b/>
                      <w:szCs w:val="24"/>
                    </w:rPr>
                    <w:t>have a religious exemption to one or more of the above vaccines</w:t>
                  </w:r>
                  <w:r>
                    <w:rPr>
                      <w:b/>
                      <w:szCs w:val="24"/>
                    </w:rPr>
                    <w:t>?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2609CA31" w14:textId="333D0E8B" w:rsidR="000614F2" w:rsidRPr="00A0504F" w:rsidRDefault="00722E52" w:rsidP="000614F2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2532D8">
                    <w:t xml:space="preserve">Enter the number of students that have a </w:t>
                  </w:r>
                  <w:r>
                    <w:t>religious</w:t>
                  </w:r>
                  <w:r w:rsidRPr="002532D8">
                    <w:t xml:space="preserve"> exemption to one or more vaccines on file with your college.</w:t>
                  </w:r>
                </w:p>
              </w:tc>
            </w:tr>
            <w:tr w:rsidR="000614F2" w:rsidRPr="007B1994" w14:paraId="1B7A54E1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3A70FBD8" w14:textId="4F32D8E5" w:rsidR="000614F2" w:rsidRPr="007B1994" w:rsidRDefault="000614F2" w:rsidP="000614F2">
                  <w:pPr>
                    <w:jc w:val="center"/>
                    <w:rPr>
                      <w:b/>
                    </w:rPr>
                  </w:pPr>
                  <w:r w:rsidRPr="007B1994">
                    <w:rPr>
                      <w:b/>
                    </w:rPr>
                    <w:t>Question</w:t>
                  </w:r>
                  <w:r>
                    <w:rPr>
                      <w:b/>
                    </w:rPr>
                    <w:t xml:space="preserve"> 27</w:t>
                  </w:r>
                </w:p>
              </w:tc>
            </w:tr>
            <w:tr w:rsidR="000614F2" w:rsidRPr="007B1994" w14:paraId="2F0EE644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3F16F330" w14:textId="23F104A8" w:rsidR="000614F2" w:rsidRPr="007B1994" w:rsidRDefault="000614F2" w:rsidP="000614F2">
                  <w:pPr>
                    <w:rPr>
                      <w:b/>
                      <w:szCs w:val="24"/>
                    </w:rPr>
                  </w:pPr>
                  <w:r w:rsidRPr="000614F2">
                    <w:rPr>
                      <w:b/>
                      <w:szCs w:val="24"/>
                    </w:rPr>
                    <w:t xml:space="preserve">How many of these students with an exemption have 0 documented vaccines? 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0B324110" w14:textId="0DC24414" w:rsidR="007B6AC4" w:rsidRPr="007B6AC4" w:rsidRDefault="007B6AC4" w:rsidP="007B6AC4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 w:rsidRPr="007B6AC4">
                    <w:rPr>
                      <w:szCs w:val="24"/>
                    </w:rPr>
                    <w:t xml:space="preserve">Enter the number of students with an </w:t>
                  </w:r>
                  <w:r w:rsidRPr="0022220F">
                    <w:rPr>
                      <w:szCs w:val="24"/>
                    </w:rPr>
                    <w:t>exemption</w:t>
                  </w:r>
                  <w:r w:rsidR="002B230D">
                    <w:rPr>
                      <w:szCs w:val="24"/>
                    </w:rPr>
                    <w:t xml:space="preserve"> and</w:t>
                  </w:r>
                  <w:r w:rsidR="00EA78C6">
                    <w:rPr>
                      <w:szCs w:val="24"/>
                    </w:rPr>
                    <w:t xml:space="preserve"> </w:t>
                  </w:r>
                  <w:r w:rsidRPr="007B6AC4">
                    <w:rPr>
                      <w:szCs w:val="24"/>
                    </w:rPr>
                    <w:t>no documented vaccines.</w:t>
                  </w:r>
                </w:p>
                <w:p w14:paraId="6E7C3BCC" w14:textId="171B5CCF" w:rsidR="000614F2" w:rsidRPr="007B1994" w:rsidRDefault="007B6AC4" w:rsidP="007B6AC4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 w:rsidRPr="007B6AC4">
                    <w:rPr>
                      <w:szCs w:val="24"/>
                    </w:rPr>
                    <w:t>Do not count students with no record here.</w:t>
                  </w:r>
                </w:p>
              </w:tc>
            </w:tr>
            <w:tr w:rsidR="00A3036E" w:rsidRPr="007B1994" w14:paraId="5A595EA3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3A75F589" w14:textId="575631E7" w:rsidR="00A3036E" w:rsidRPr="007B1994" w:rsidRDefault="00A3036E" w:rsidP="00755A70">
                  <w:pPr>
                    <w:jc w:val="center"/>
                    <w:rPr>
                      <w:b/>
                    </w:rPr>
                  </w:pPr>
                  <w:r w:rsidRPr="007B1994">
                    <w:rPr>
                      <w:b/>
                    </w:rPr>
                    <w:t>Question</w:t>
                  </w:r>
                  <w:r>
                    <w:rPr>
                      <w:b/>
                    </w:rPr>
                    <w:t xml:space="preserve"> 2</w:t>
                  </w:r>
                  <w:r w:rsidR="00101C40">
                    <w:rPr>
                      <w:b/>
                    </w:rPr>
                    <w:t>8</w:t>
                  </w:r>
                </w:p>
              </w:tc>
            </w:tr>
            <w:tr w:rsidR="00A3036E" w:rsidRPr="007B1994" w14:paraId="56BD6DE6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31907333" w14:textId="7AB0D954" w:rsidR="00A3036E" w:rsidRPr="007B1994" w:rsidRDefault="00067EFC" w:rsidP="00755A70">
                  <w:pPr>
                    <w:rPr>
                      <w:b/>
                      <w:szCs w:val="24"/>
                    </w:rPr>
                  </w:pPr>
                  <w:r w:rsidRPr="00067EFC">
                    <w:rPr>
                      <w:b/>
                      <w:szCs w:val="24"/>
                    </w:rPr>
                    <w:t>If a case of vaccine preventable disease occurs at your school, do you have a list of unimmunized students or students with exemptions, so that susceptible students can be quickly identified</w:t>
                  </w:r>
                  <w:proofErr w:type="gramStart"/>
                  <w:r w:rsidRPr="00067EFC">
                    <w:rPr>
                      <w:b/>
                      <w:szCs w:val="24"/>
                    </w:rPr>
                    <w:t xml:space="preserve">? </w:t>
                  </w:r>
                  <w:r w:rsidR="00A3036E" w:rsidRPr="000614F2">
                    <w:rPr>
                      <w:b/>
                      <w:szCs w:val="24"/>
                    </w:rPr>
                    <w:t>?</w:t>
                  </w:r>
                  <w:proofErr w:type="gramEnd"/>
                  <w:r w:rsidR="00A3036E" w:rsidRPr="000614F2">
                    <w:rPr>
                      <w:b/>
                      <w:szCs w:val="24"/>
                    </w:rPr>
                    <w:t xml:space="preserve"> 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0DA03928" w14:textId="74F0594C" w:rsidR="00A3036E" w:rsidRPr="007B1994" w:rsidRDefault="00101C40" w:rsidP="00755A70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 w:rsidRPr="005B079D">
                    <w:rPr>
                      <w:szCs w:val="24"/>
                    </w:rPr>
                    <w:t>Answer yes or No</w:t>
                  </w:r>
                  <w:r w:rsidR="001B1695">
                    <w:rPr>
                      <w:i/>
                      <w:iCs/>
                      <w:szCs w:val="24"/>
                    </w:rPr>
                    <w:t>.</w:t>
                  </w:r>
                </w:p>
              </w:tc>
            </w:tr>
            <w:tr w:rsidR="00A02F4D" w:rsidRPr="00F44CBD" w14:paraId="1FB8C437" w14:textId="77777777" w:rsidTr="0022220F">
              <w:trPr>
                <w:trHeight w:val="787"/>
                <w:jc w:val="center"/>
              </w:trPr>
              <w:tc>
                <w:tcPr>
                  <w:tcW w:w="5000" w:type="pct"/>
                  <w:gridSpan w:val="2"/>
                  <w:tcBorders>
                    <w:top w:val="single" w:sz="4" w:space="0" w:color="auto"/>
                  </w:tcBorders>
                  <w:shd w:val="clear" w:color="auto" w:fill="808080" w:themeFill="background1" w:themeFillShade="80"/>
                  <w:vAlign w:val="center"/>
                </w:tcPr>
                <w:p w14:paraId="13570F28" w14:textId="6BC0778F" w:rsidR="00A02F4D" w:rsidRDefault="00A53033" w:rsidP="00A53033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FFFFFF" w:themeColor="background1"/>
                      <w:sz w:val="24"/>
                      <w:szCs w:val="20"/>
                    </w:rPr>
                  </w:pPr>
                  <w:r w:rsidRPr="00A53033">
                    <w:rPr>
                      <w:rFonts w:ascii="Times New Roman" w:eastAsia="Times New Roman" w:hAnsi="Times New Roman" w:cs="Times New Roman"/>
                      <w:b/>
                      <w:color w:val="FFFFFF" w:themeColor="background1"/>
                      <w:sz w:val="24"/>
                      <w:szCs w:val="20"/>
                    </w:rPr>
                    <w:t>MENINGOCOCCAL VACCINE</w:t>
                  </w:r>
                </w:p>
                <w:p w14:paraId="15F071E4" w14:textId="77777777" w:rsidR="00A53033" w:rsidRPr="0022220F" w:rsidRDefault="00A53033" w:rsidP="0022220F">
                  <w:pPr>
                    <w:jc w:val="center"/>
                    <w:rPr>
                      <w:rFonts w:eastAsia="Times New Roman" w:cs="Helvetica"/>
                      <w:b/>
                      <w:color w:val="FFFFFF" w:themeColor="background1"/>
                      <w:szCs w:val="24"/>
                    </w:rPr>
                  </w:pPr>
                </w:p>
                <w:p w14:paraId="0C27CBB0" w14:textId="77777777" w:rsidR="009F1C95" w:rsidRPr="0022220F" w:rsidRDefault="009F1C95" w:rsidP="0022220F">
                  <w:pPr>
                    <w:jc w:val="center"/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</w:pP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t>All full-time students 21 years of age and younger must receive the Meningococcal Information and Waiver Form for Students AND have one of the following:</w:t>
                  </w:r>
                </w:p>
                <w:p w14:paraId="6DBDC560" w14:textId="77777777" w:rsidR="009F1C95" w:rsidRPr="0022220F" w:rsidRDefault="009F1C95" w:rsidP="0022220F">
                  <w:pPr>
                    <w:numPr>
                      <w:ilvl w:val="0"/>
                      <w:numId w:val="31"/>
                    </w:numPr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</w:pP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t xml:space="preserve">documentation of a dose of </w:t>
                  </w:r>
                  <w:proofErr w:type="spellStart"/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t>MenACWY</w:t>
                  </w:r>
                  <w:proofErr w:type="spellEnd"/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t xml:space="preserve"> vaccine received on or after their 16th birthday OR</w:t>
                  </w:r>
                </w:p>
                <w:p w14:paraId="2449D4AF" w14:textId="77777777" w:rsidR="009F1C95" w:rsidRPr="0022220F" w:rsidRDefault="009F1C95" w:rsidP="0022220F">
                  <w:pPr>
                    <w:numPr>
                      <w:ilvl w:val="0"/>
                      <w:numId w:val="31"/>
                    </w:numPr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</w:pP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t>a medical or religious exemption for meningococcal vaccine OR</w:t>
                  </w:r>
                </w:p>
                <w:p w14:paraId="3F710B20" w14:textId="77777777" w:rsidR="009F1C95" w:rsidRPr="0022220F" w:rsidRDefault="009F1C95" w:rsidP="0022220F">
                  <w:pPr>
                    <w:numPr>
                      <w:ilvl w:val="0"/>
                      <w:numId w:val="31"/>
                    </w:numPr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</w:pP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t>a signed meningococcal vaccine waiver.</w:t>
                  </w:r>
                </w:p>
                <w:p w14:paraId="2EBB0F34" w14:textId="77777777" w:rsidR="00AD4D77" w:rsidRDefault="009F1C95" w:rsidP="00A53033">
                  <w:pPr>
                    <w:jc w:val="center"/>
                    <w:rPr>
                      <w:rStyle w:val="Hyperlink"/>
                      <w:rFonts w:eastAsia="Times New Roman" w:cs="Helvetica"/>
                      <w:bCs/>
                      <w:szCs w:val="24"/>
                    </w:rPr>
                  </w:pP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br/>
                    <w:t>Meningococcal B vaccine does not fulfill the requirement for meningococcal vaccine.</w:t>
                  </w: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br/>
                  </w:r>
                  <w:r w:rsidRPr="0022220F"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  <w:br/>
                    <w:t>All supporting documents for meningococcal vaccine and information requirements for college students can found on our website: </w:t>
                  </w:r>
                  <w:hyperlink r:id="rId10" w:tgtFrame="_blank" w:history="1">
                    <w:r w:rsidRPr="0022220F">
                      <w:rPr>
                        <w:rStyle w:val="Hyperlink"/>
                        <w:rFonts w:eastAsia="Times New Roman" w:cs="Helvetica"/>
                        <w:bCs/>
                        <w:szCs w:val="24"/>
                      </w:rPr>
                      <w:t>Meningitis vaccination requirements</w:t>
                    </w:r>
                  </w:hyperlink>
                </w:p>
                <w:p w14:paraId="6E1110A7" w14:textId="7BDED5C0" w:rsidR="00DA0A8E" w:rsidRPr="0022220F" w:rsidRDefault="00DA0A8E" w:rsidP="00DA0A8E">
                  <w:pPr>
                    <w:jc w:val="center"/>
                    <w:rPr>
                      <w:rFonts w:eastAsia="Times New Roman" w:cs="Helvetica"/>
                      <w:bCs/>
                      <w:color w:val="FFFFFF" w:themeColor="background1"/>
                      <w:szCs w:val="24"/>
                    </w:rPr>
                  </w:pPr>
                </w:p>
              </w:tc>
            </w:tr>
            <w:tr w:rsidR="00A02F4D" w:rsidRPr="00D60D56" w14:paraId="1D81A5EF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0E4C3B0A" w14:textId="2DF44D9C" w:rsidR="00A02F4D" w:rsidRPr="00DA0A8E" w:rsidRDefault="00A02F4D" w:rsidP="00DA0A8E">
                  <w:pPr>
                    <w:jc w:val="center"/>
                    <w:rPr>
                      <w:b/>
                    </w:rPr>
                  </w:pPr>
                  <w:r w:rsidRPr="00DA0A8E">
                    <w:rPr>
                      <w:b/>
                    </w:rPr>
                    <w:t xml:space="preserve">Question </w:t>
                  </w:r>
                  <w:r w:rsidR="00101C40" w:rsidRPr="00DA0A8E">
                    <w:rPr>
                      <w:b/>
                    </w:rPr>
                    <w:t>29</w:t>
                  </w:r>
                </w:p>
              </w:tc>
            </w:tr>
            <w:tr w:rsidR="00A02F4D" w:rsidRPr="000B038B" w14:paraId="45A3407D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11C77740" w14:textId="10521AA3" w:rsidR="00A02F4D" w:rsidRPr="0024482D" w:rsidRDefault="0033228A" w:rsidP="00755A70">
                  <w:pPr>
                    <w:rPr>
                      <w:b/>
                      <w:szCs w:val="24"/>
                    </w:rPr>
                  </w:pPr>
                  <w:r w:rsidRPr="004F738A">
                    <w:rPr>
                      <w:b/>
                      <w:szCs w:val="24"/>
                    </w:rPr>
                    <w:t>How many newly enrolled full-time students age 21 and younger are on campus for any length of time this year?</w:t>
                  </w:r>
                  <w:r w:rsidR="00A02F4D" w:rsidRPr="004F738A">
                    <w:rPr>
                      <w:b/>
                      <w:szCs w:val="24"/>
                    </w:rPr>
                    <w:t> 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2C369949" w14:textId="6A672901" w:rsidR="00A02F4D" w:rsidRPr="000B038B" w:rsidRDefault="00AB747A" w:rsidP="00755A70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 xml:space="preserve">Enter the number of full-time students below the age of 21 who </w:t>
                  </w:r>
                  <w:r w:rsidR="00AD49D9">
                    <w:t>have enrolled for the first time this year.</w:t>
                  </w:r>
                </w:p>
              </w:tc>
            </w:tr>
            <w:tr w:rsidR="00A02F4D" w:rsidRPr="000B038B" w14:paraId="44B890C8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6EE0E4DB" w14:textId="38D4A533" w:rsidR="00A02F4D" w:rsidRPr="000B038B" w:rsidRDefault="00A02F4D" w:rsidP="00755A70">
                  <w:pPr>
                    <w:jc w:val="center"/>
                    <w:rPr>
                      <w:b/>
                    </w:rPr>
                  </w:pPr>
                  <w:r w:rsidRPr="00D60D56">
                    <w:rPr>
                      <w:b/>
                    </w:rPr>
                    <w:t xml:space="preserve">Question </w:t>
                  </w:r>
                  <w:r w:rsidR="00F442A1">
                    <w:rPr>
                      <w:b/>
                    </w:rPr>
                    <w:t>3</w:t>
                  </w:r>
                  <w:r>
                    <w:rPr>
                      <w:b/>
                    </w:rPr>
                    <w:t>0</w:t>
                  </w:r>
                </w:p>
              </w:tc>
            </w:tr>
            <w:tr w:rsidR="00A02F4D" w:rsidRPr="000B038B" w14:paraId="2B0B9899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77971FCB" w14:textId="70BA7C51" w:rsidR="00A02F4D" w:rsidRPr="00915E96" w:rsidRDefault="005B7E4D" w:rsidP="00755A70">
                  <w:pPr>
                    <w:pStyle w:val="Header"/>
                    <w:tabs>
                      <w:tab w:val="clear" w:pos="4680"/>
                      <w:tab w:val="clear" w:pos="9360"/>
                    </w:tabs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5B7E4D">
                    <w:rPr>
                      <w:b/>
                      <w:szCs w:val="24"/>
                    </w:rPr>
                    <w:t xml:space="preserve">How many of these students have received meningococcal vaccine on or after their 16th birthday? 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7BABB876" w14:textId="439EBA63" w:rsidR="00A02F4D" w:rsidRPr="00C72DEF" w:rsidRDefault="00C72DEF" w:rsidP="00755A70">
                  <w:pPr>
                    <w:pStyle w:val="ListParagraph"/>
                    <w:numPr>
                      <w:ilvl w:val="0"/>
                      <w:numId w:val="19"/>
                    </w:numPr>
                  </w:pPr>
                  <w:r>
                    <w:t>Enter the number of</w:t>
                  </w:r>
                  <w:r w:rsidR="005B7E4D" w:rsidRPr="005B079D">
                    <w:t xml:space="preserve"> </w:t>
                  </w:r>
                  <w:r>
                    <w:t xml:space="preserve">students who received the </w:t>
                  </w:r>
                  <w:proofErr w:type="spellStart"/>
                  <w:r w:rsidR="005B7E4D" w:rsidRPr="005B079D">
                    <w:t>MenACWY</w:t>
                  </w:r>
                  <w:proofErr w:type="spellEnd"/>
                  <w:r w:rsidR="005B7E4D" w:rsidRPr="005B079D">
                    <w:t xml:space="preserve"> vaccine</w:t>
                  </w:r>
                  <w:r>
                    <w:t xml:space="preserve"> on or after their 16</w:t>
                  </w:r>
                  <w:r w:rsidRPr="005B079D">
                    <w:rPr>
                      <w:vertAlign w:val="superscript"/>
                    </w:rPr>
                    <w:t>th</w:t>
                  </w:r>
                  <w:r>
                    <w:t xml:space="preserve"> birthday</w:t>
                  </w:r>
                  <w:r w:rsidR="005B7E4D" w:rsidRPr="005B079D">
                    <w:t xml:space="preserve">. Do not include </w:t>
                  </w:r>
                  <w:proofErr w:type="spellStart"/>
                  <w:r w:rsidR="005B7E4D" w:rsidRPr="005B079D">
                    <w:t>MenB</w:t>
                  </w:r>
                  <w:proofErr w:type="spellEnd"/>
                  <w:r w:rsidR="005B7E4D" w:rsidRPr="005B079D">
                    <w:t xml:space="preserve"> vaccine</w:t>
                  </w:r>
                  <w:r w:rsidR="00A02F4D" w:rsidRPr="007869B0">
                    <w:t>.</w:t>
                  </w:r>
                </w:p>
                <w:p w14:paraId="05D081AE" w14:textId="015BEBED" w:rsidR="00A02F4D" w:rsidRPr="00EA78C6" w:rsidRDefault="005201E9" w:rsidP="00755A70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bCs/>
                    </w:rPr>
                  </w:pPr>
                  <w:r w:rsidRPr="00EA78C6">
                    <w:rPr>
                      <w:rFonts w:eastAsia="Times New Roman" w:cs="Helvetica"/>
                      <w:bCs/>
                      <w:szCs w:val="24"/>
                    </w:rPr>
                    <w:t>The m</w:t>
                  </w:r>
                  <w:r w:rsidR="008B6FF4" w:rsidRPr="00EA78C6">
                    <w:rPr>
                      <w:rFonts w:eastAsia="Times New Roman" w:cs="Helvetica"/>
                      <w:bCs/>
                      <w:szCs w:val="24"/>
                    </w:rPr>
                    <w:t>eningococcal B vaccine does not fulfill</w:t>
                  </w:r>
                  <w:r w:rsidR="00B12603" w:rsidRPr="00EA78C6">
                    <w:rPr>
                      <w:rFonts w:eastAsia="Times New Roman" w:cs="Helvetica"/>
                      <w:bCs/>
                      <w:szCs w:val="24"/>
                    </w:rPr>
                    <w:t xml:space="preserve"> this</w:t>
                  </w:r>
                  <w:r w:rsidR="008B6FF4" w:rsidRPr="00EA78C6">
                    <w:rPr>
                      <w:rFonts w:eastAsia="Times New Roman" w:cs="Helvetica"/>
                      <w:bCs/>
                      <w:szCs w:val="24"/>
                    </w:rPr>
                    <w:t xml:space="preserve"> requirement</w:t>
                  </w:r>
                  <w:r w:rsidR="00B12603" w:rsidRPr="00EA78C6">
                    <w:rPr>
                      <w:rFonts w:eastAsia="Times New Roman" w:cs="Helvetica"/>
                      <w:bCs/>
                      <w:szCs w:val="24"/>
                    </w:rPr>
                    <w:t>.</w:t>
                  </w:r>
                </w:p>
              </w:tc>
            </w:tr>
            <w:tr w:rsidR="00A02F4D" w:rsidRPr="000B038B" w14:paraId="096BCA3F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76E9FBBF" w14:textId="15DA4CC3" w:rsidR="00A02F4D" w:rsidRPr="000B038B" w:rsidRDefault="00A02F4D" w:rsidP="00755A70">
                  <w:pPr>
                    <w:jc w:val="center"/>
                    <w:rPr>
                      <w:b/>
                    </w:rPr>
                  </w:pPr>
                  <w:r w:rsidRPr="000B038B">
                    <w:rPr>
                      <w:b/>
                    </w:rPr>
                    <w:t xml:space="preserve">Question </w:t>
                  </w:r>
                  <w:r w:rsidR="00F442A1">
                    <w:rPr>
                      <w:b/>
                    </w:rPr>
                    <w:t>3</w:t>
                  </w:r>
                  <w:r>
                    <w:rPr>
                      <w:b/>
                    </w:rPr>
                    <w:t>1</w:t>
                  </w:r>
                </w:p>
              </w:tc>
            </w:tr>
            <w:tr w:rsidR="00A02F4D" w:rsidRPr="000B038B" w14:paraId="22FBA977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073A901B" w14:textId="53FAC2FE" w:rsidR="00A02F4D" w:rsidRPr="000B038B" w:rsidRDefault="00ED38B3" w:rsidP="00755A70">
                  <w:pPr>
                    <w:rPr>
                      <w:b/>
                      <w:szCs w:val="24"/>
                    </w:rPr>
                  </w:pPr>
                  <w:r w:rsidRPr="00ED38B3">
                    <w:rPr>
                      <w:b/>
                      <w:szCs w:val="24"/>
                    </w:rPr>
                    <w:t xml:space="preserve">How many of these students signed the MDPH-developed </w:t>
                  </w:r>
                  <w:r w:rsidRPr="005B079D">
                    <w:rPr>
                      <w:b/>
                      <w:i/>
                      <w:iCs/>
                      <w:szCs w:val="24"/>
                    </w:rPr>
                    <w:t xml:space="preserve">Information and Waiver Form </w:t>
                  </w:r>
                  <w:r w:rsidRPr="00ED38B3">
                    <w:rPr>
                      <w:b/>
                      <w:szCs w:val="24"/>
                    </w:rPr>
                    <w:t>and chose to waive receipt of the vaccine?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7AB23DD9" w14:textId="58F46F0B" w:rsidR="00A02F4D" w:rsidRPr="000B038B" w:rsidRDefault="00F839A4" w:rsidP="00755A70">
                  <w:pPr>
                    <w:pStyle w:val="ListParagraph"/>
                    <w:numPr>
                      <w:ilvl w:val="0"/>
                      <w:numId w:val="9"/>
                    </w:numPr>
                  </w:pPr>
                  <w:r>
                    <w:t xml:space="preserve">Enter the number of students who completed the </w:t>
                  </w:r>
                  <w:r w:rsidR="00F24F76">
                    <w:t xml:space="preserve">meningococcal vaccine waiver form. </w:t>
                  </w:r>
                  <w:r w:rsidR="00B059B5">
                    <w:t xml:space="preserve">This waiver </w:t>
                  </w:r>
                  <w:r w:rsidR="00086DE8">
                    <w:t xml:space="preserve">can be found at the following link: </w:t>
                  </w:r>
                  <w:hyperlink r:id="rId11" w:history="1">
                    <w:r w:rsidR="00086DE8" w:rsidRPr="006A4413">
                      <w:rPr>
                        <w:rStyle w:val="Hyperlink"/>
                      </w:rPr>
                      <w:t>https://</w:t>
                    </w:r>
                    <w:r w:rsidR="00086DE8" w:rsidRPr="00935CB3">
                      <w:rPr>
                        <w:rStyle w:val="Hyperlink"/>
                      </w:rPr>
                      <w:t>www</w:t>
                    </w:r>
                    <w:r w:rsidR="00086DE8" w:rsidRPr="006A4413">
                      <w:rPr>
                        <w:rStyle w:val="Hyperlink"/>
                      </w:rPr>
                      <w:t>.mass.gov/lists/meningitis-vaccination-requirements</w:t>
                    </w:r>
                  </w:hyperlink>
                  <w:r w:rsidR="00086DE8">
                    <w:t xml:space="preserve"> </w:t>
                  </w:r>
                </w:p>
              </w:tc>
            </w:tr>
            <w:tr w:rsidR="00A02F4D" w:rsidRPr="000B038B" w14:paraId="5BE25B5A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2BA108FB" w14:textId="41337475" w:rsidR="00A02F4D" w:rsidRPr="000B038B" w:rsidRDefault="00A02F4D" w:rsidP="00755A70">
                  <w:pPr>
                    <w:jc w:val="center"/>
                    <w:rPr>
                      <w:b/>
                    </w:rPr>
                  </w:pPr>
                  <w:bookmarkStart w:id="4" w:name="_Hlk112158052"/>
                  <w:r w:rsidRPr="000B038B">
                    <w:rPr>
                      <w:b/>
                    </w:rPr>
                    <w:lastRenderedPageBreak/>
                    <w:t xml:space="preserve">Question </w:t>
                  </w:r>
                  <w:r w:rsidR="00ED38B3">
                    <w:rPr>
                      <w:b/>
                    </w:rPr>
                    <w:t>3</w:t>
                  </w:r>
                  <w:r>
                    <w:rPr>
                      <w:b/>
                    </w:rPr>
                    <w:t>2</w:t>
                  </w:r>
                </w:p>
              </w:tc>
            </w:tr>
            <w:tr w:rsidR="00A02F4D" w:rsidRPr="000B038B" w14:paraId="67561384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15D76131" w14:textId="16290993" w:rsidR="00A02F4D" w:rsidRPr="000B038B" w:rsidRDefault="006713C7" w:rsidP="00755A70">
                  <w:pPr>
                    <w:rPr>
                      <w:b/>
                      <w:szCs w:val="24"/>
                    </w:rPr>
                  </w:pPr>
                  <w:r w:rsidRPr="006713C7">
                    <w:rPr>
                      <w:b/>
                      <w:szCs w:val="24"/>
                    </w:rPr>
                    <w:t>How many of these students have a medical exemption to</w:t>
                  </w:r>
                  <w:r w:rsidR="005201E9">
                    <w:rPr>
                      <w:b/>
                      <w:szCs w:val="24"/>
                    </w:rPr>
                    <w:t xml:space="preserve"> the</w:t>
                  </w:r>
                  <w:r w:rsidRPr="006713C7">
                    <w:rPr>
                      <w:b/>
                      <w:szCs w:val="24"/>
                    </w:rPr>
                    <w:t xml:space="preserve"> meningococcal vaccine?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742C6CC7" w14:textId="4366CFCA" w:rsidR="00A02F4D" w:rsidRPr="000B038B" w:rsidRDefault="00147F10" w:rsidP="00755A70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672A2B">
                    <w:rPr>
                      <w:szCs w:val="24"/>
                    </w:rPr>
                    <w:t xml:space="preserve">Enter the number of students that have a </w:t>
                  </w:r>
                  <w:r>
                    <w:rPr>
                      <w:szCs w:val="24"/>
                    </w:rPr>
                    <w:t>medical</w:t>
                  </w:r>
                  <w:r w:rsidRPr="00672A2B">
                    <w:rPr>
                      <w:szCs w:val="24"/>
                    </w:rPr>
                    <w:t xml:space="preserve"> exemption to</w:t>
                  </w:r>
                  <w:r>
                    <w:rPr>
                      <w:szCs w:val="24"/>
                    </w:rPr>
                    <w:t xml:space="preserve"> the meningococcal vaccine</w:t>
                  </w:r>
                  <w:r w:rsidRPr="00672A2B">
                    <w:rPr>
                      <w:szCs w:val="24"/>
                    </w:rPr>
                    <w:t xml:space="preserve"> on file with your college.</w:t>
                  </w:r>
                </w:p>
              </w:tc>
            </w:tr>
            <w:bookmarkEnd w:id="4"/>
            <w:tr w:rsidR="008169E8" w:rsidRPr="007B1994" w14:paraId="05AA3DC0" w14:textId="77777777" w:rsidTr="007D028C">
              <w:trPr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p w14:paraId="0989C72A" w14:textId="6FF6A0E2" w:rsidR="008169E8" w:rsidRPr="007B1994" w:rsidRDefault="008169E8" w:rsidP="00755A70">
                  <w:pPr>
                    <w:jc w:val="center"/>
                    <w:rPr>
                      <w:b/>
                    </w:rPr>
                  </w:pPr>
                  <w:r w:rsidRPr="007B1994">
                    <w:rPr>
                      <w:b/>
                    </w:rPr>
                    <w:t>Question</w:t>
                  </w:r>
                  <w:r>
                    <w:rPr>
                      <w:b/>
                    </w:rPr>
                    <w:t xml:space="preserve"> </w:t>
                  </w:r>
                  <w:r w:rsidR="009A6492">
                    <w:rPr>
                      <w:b/>
                    </w:rPr>
                    <w:t>33</w:t>
                  </w:r>
                </w:p>
              </w:tc>
            </w:tr>
            <w:tr w:rsidR="008169E8" w:rsidRPr="007B1994" w14:paraId="025D6BE9" w14:textId="77777777" w:rsidTr="0022220F">
              <w:trPr>
                <w:jc w:val="center"/>
              </w:trPr>
              <w:tc>
                <w:tcPr>
                  <w:tcW w:w="2495" w:type="pct"/>
                  <w:shd w:val="clear" w:color="auto" w:fill="FFFFFF" w:themeFill="background1"/>
                </w:tcPr>
                <w:p w14:paraId="6F0F97A9" w14:textId="5FA00311" w:rsidR="008169E8" w:rsidRPr="007B1994" w:rsidRDefault="009A6492" w:rsidP="00755A70">
                  <w:pPr>
                    <w:rPr>
                      <w:b/>
                      <w:szCs w:val="24"/>
                    </w:rPr>
                  </w:pPr>
                  <w:r w:rsidRPr="009A6492">
                    <w:rPr>
                      <w:b/>
                      <w:szCs w:val="24"/>
                    </w:rPr>
                    <w:t>How many of these students have a religious exemption to</w:t>
                  </w:r>
                  <w:r w:rsidR="005201E9">
                    <w:rPr>
                      <w:b/>
                      <w:szCs w:val="24"/>
                    </w:rPr>
                    <w:t xml:space="preserve"> the</w:t>
                  </w:r>
                  <w:r w:rsidRPr="009A6492">
                    <w:rPr>
                      <w:b/>
                      <w:szCs w:val="24"/>
                    </w:rPr>
                    <w:t xml:space="preserve"> meningococcal vaccine? </w:t>
                  </w:r>
                </w:p>
              </w:tc>
              <w:tc>
                <w:tcPr>
                  <w:tcW w:w="2505" w:type="pct"/>
                  <w:shd w:val="clear" w:color="auto" w:fill="FFFFFF" w:themeFill="background1"/>
                </w:tcPr>
                <w:p w14:paraId="443A0EFA" w14:textId="01A6FC03" w:rsidR="008169E8" w:rsidRPr="007B1994" w:rsidRDefault="00672A2B" w:rsidP="00755A70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 w:rsidRPr="00672A2B">
                    <w:rPr>
                      <w:szCs w:val="24"/>
                    </w:rPr>
                    <w:t>Enter the number of students that have a religious exemption to</w:t>
                  </w:r>
                  <w:r>
                    <w:rPr>
                      <w:szCs w:val="24"/>
                    </w:rPr>
                    <w:t xml:space="preserve"> </w:t>
                  </w:r>
                  <w:r w:rsidR="00147F10">
                    <w:rPr>
                      <w:szCs w:val="24"/>
                    </w:rPr>
                    <w:t xml:space="preserve">the </w:t>
                  </w:r>
                  <w:r>
                    <w:rPr>
                      <w:szCs w:val="24"/>
                    </w:rPr>
                    <w:t>meningococcal</w:t>
                  </w:r>
                  <w:r w:rsidR="00147F10">
                    <w:rPr>
                      <w:szCs w:val="24"/>
                    </w:rPr>
                    <w:t xml:space="preserve"> vaccine</w:t>
                  </w:r>
                  <w:r w:rsidRPr="00672A2B">
                    <w:rPr>
                      <w:szCs w:val="24"/>
                    </w:rPr>
                    <w:t xml:space="preserve"> on file with your college.</w:t>
                  </w:r>
                </w:p>
              </w:tc>
            </w:tr>
            <w:tr w:rsidR="008169E8" w:rsidRPr="007B1994" w14:paraId="4886030E" w14:textId="77777777" w:rsidTr="007D028C">
              <w:trPr>
                <w:trHeight w:val="332"/>
                <w:jc w:val="center"/>
              </w:trPr>
              <w:tc>
                <w:tcPr>
                  <w:tcW w:w="5000" w:type="pct"/>
                  <w:gridSpan w:val="2"/>
                  <w:shd w:val="clear" w:color="auto" w:fill="BFBFBF" w:themeFill="background1" w:themeFillShade="BF"/>
                </w:tcPr>
                <w:tbl>
                  <w:tblPr>
                    <w:tblStyle w:val="TableGrid"/>
                    <w:tblW w:w="10586" w:type="dxa"/>
                    <w:jc w:val="center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285"/>
                    <w:gridCol w:w="5301"/>
                  </w:tblGrid>
                  <w:tr w:rsidR="008169E8" w:rsidRPr="00F44CBD" w14:paraId="77F079CB" w14:textId="77777777" w:rsidTr="0022220F">
                    <w:trPr>
                      <w:trHeight w:val="782"/>
                      <w:jc w:val="center"/>
                    </w:trPr>
                    <w:tc>
                      <w:tcPr>
                        <w:tcW w:w="5000" w:type="pct"/>
                        <w:gridSpan w:val="2"/>
                        <w:tcBorders>
                          <w:top w:val="single" w:sz="4" w:space="0" w:color="auto"/>
                        </w:tcBorders>
                        <w:shd w:val="clear" w:color="auto" w:fill="808080" w:themeFill="background1" w:themeFillShade="80"/>
                        <w:vAlign w:val="center"/>
                      </w:tcPr>
                      <w:p w14:paraId="6CFB7FE7" w14:textId="4C2B6745" w:rsidR="00CB7901" w:rsidRPr="0022220F" w:rsidRDefault="00935CB3" w:rsidP="0022220F">
                        <w:pPr>
                          <w:spacing w:after="200" w:line="276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0"/>
                          </w:rPr>
                        </w:pPr>
                        <w:r w:rsidRPr="00935CB3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0"/>
                          </w:rPr>
                          <w:t>INFLUENZA AND COVID-19 VACCINES</w:t>
                        </w:r>
                      </w:p>
                      <w:p w14:paraId="7342B4C2" w14:textId="77777777" w:rsidR="002C2E97" w:rsidRDefault="00E46C68">
                        <w:pPr>
                          <w:spacing w:before="120"/>
                          <w:jc w:val="center"/>
                          <w:rPr>
                            <w:rFonts w:eastAsia="Times New Roman" w:cs="Helvetica"/>
                            <w:color w:val="FFFFFF" w:themeColor="background1"/>
                            <w:szCs w:val="24"/>
                          </w:rPr>
                        </w:pPr>
                        <w:r w:rsidRPr="0022220F"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0"/>
                          </w:rPr>
                          <w:t>CDC recommends routine annual influenza vaccination for all persons aged &gt;6 months and that everyone be fully vaccinated against COVID-19 if they are eligible and without contraindication</w:t>
                        </w:r>
                        <w:r w:rsidR="009133B3" w:rsidRPr="0022220F"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0"/>
                          </w:rPr>
                          <w:t>s</w:t>
                        </w:r>
                        <w:r w:rsidR="008169E8" w:rsidRPr="0022220F">
                          <w:rPr>
                            <w:rFonts w:eastAsia="Times New Roman" w:cs="Helvetica"/>
                            <w:color w:val="FFFFFF" w:themeColor="background1"/>
                            <w:szCs w:val="24"/>
                          </w:rPr>
                          <w:t>.</w:t>
                        </w:r>
                      </w:p>
                      <w:p w14:paraId="324CE0EA" w14:textId="52141125" w:rsidR="008169E8" w:rsidRPr="0022220F" w:rsidRDefault="002C2E97" w:rsidP="0022220F">
                        <w:pPr>
                          <w:spacing w:before="120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22220F"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8"/>
                          </w:rPr>
                          <w:t>Please</w:t>
                        </w:r>
                        <w:r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8"/>
                          </w:rPr>
                          <w:t xml:space="preserve"> note that this section is optional</w:t>
                        </w:r>
                      </w:p>
                      <w:p w14:paraId="4A5D4A19" w14:textId="3FA83430" w:rsidR="008169E8" w:rsidRPr="00F44CBD" w:rsidRDefault="008169E8" w:rsidP="002C2E97">
                        <w:pPr>
                          <w:spacing w:before="120"/>
                          <w:rPr>
                            <w:rFonts w:eastAsia="Times New Roman" w:cs="Helvetica"/>
                            <w:b/>
                            <w:szCs w:val="24"/>
                          </w:rPr>
                        </w:pPr>
                      </w:p>
                    </w:tc>
                  </w:tr>
                  <w:tr w:rsidR="008169E8" w:rsidRPr="00D60D56" w14:paraId="685917E2" w14:textId="77777777" w:rsidTr="0022220F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5F7D6358" w14:textId="1441740F" w:rsidR="008169E8" w:rsidRPr="00D60D56" w:rsidRDefault="0072233E" w:rsidP="004F738A">
                        <w:pPr>
                          <w:pStyle w:val="ListParagraph"/>
                          <w:ind w:left="360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                                                                                      </w:t>
                        </w:r>
                        <w:r w:rsidR="008169E8" w:rsidRPr="00D60D56">
                          <w:rPr>
                            <w:b/>
                          </w:rPr>
                          <w:t xml:space="preserve">Question </w:t>
                        </w:r>
                        <w:r w:rsidR="009928D7">
                          <w:rPr>
                            <w:b/>
                          </w:rPr>
                          <w:t>34</w:t>
                        </w:r>
                      </w:p>
                    </w:tc>
                  </w:tr>
                  <w:tr w:rsidR="008169E8" w:rsidRPr="000B038B" w14:paraId="3EF97618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3CF62F0A" w14:textId="12CF8BC5" w:rsidR="008169E8" w:rsidRPr="00996353" w:rsidRDefault="00074D67" w:rsidP="00755A70">
                        <w:pPr>
                          <w:rPr>
                            <w:b/>
                            <w:szCs w:val="24"/>
                          </w:rPr>
                        </w:pPr>
                        <w:r w:rsidRPr="004F738A">
                          <w:rPr>
                            <w:b/>
                            <w:szCs w:val="24"/>
                          </w:rPr>
                          <w:t xml:space="preserve">How many full-time undergraduate and graduate students and part- and full-time health science students are on campus this </w:t>
                        </w:r>
                        <w:r w:rsidR="00EA4CD3">
                          <w:rPr>
                            <w:b/>
                            <w:szCs w:val="24"/>
                          </w:rPr>
                          <w:t>y</w:t>
                        </w:r>
                        <w:r w:rsidRPr="004F738A">
                          <w:rPr>
                            <w:b/>
                            <w:szCs w:val="24"/>
                          </w:rPr>
                          <w:t>ear (for any length of time)?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4B7768BA" w14:textId="42FE8211" w:rsidR="008169E8" w:rsidRPr="000B038B" w:rsidRDefault="00837D34" w:rsidP="00755A70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</w:pPr>
                        <w:r>
                          <w:t>Enter the total number of</w:t>
                        </w:r>
                        <w:r w:rsidR="00E060CA">
                          <w:t xml:space="preserve"> full-time undergraduate and graduate students</w:t>
                        </w:r>
                        <w:r w:rsidR="00FC7B5B">
                          <w:t xml:space="preserve"> and full-or part-time Health Sciences students.</w:t>
                        </w:r>
                      </w:p>
                    </w:tc>
                  </w:tr>
                  <w:tr w:rsidR="008169E8" w:rsidRPr="000B038B" w14:paraId="3DD942B2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21AE7C0A" w14:textId="7E5076D7" w:rsidR="008169E8" w:rsidRPr="000B038B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D60D56">
                          <w:rPr>
                            <w:b/>
                          </w:rPr>
                          <w:t xml:space="preserve">Question </w:t>
                        </w:r>
                        <w:r w:rsidR="001A7781">
                          <w:rPr>
                            <w:b/>
                          </w:rPr>
                          <w:t>35</w:t>
                        </w:r>
                      </w:p>
                    </w:tc>
                  </w:tr>
                  <w:tr w:rsidR="008169E8" w:rsidRPr="000B038B" w14:paraId="7D761E51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52E084A9" w14:textId="4F9F20C1" w:rsidR="008169E8" w:rsidRPr="00915E96" w:rsidRDefault="005B65BF" w:rsidP="00755A70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rPr>
                            <w:rFonts w:ascii="Times New Roman" w:eastAsia="Times New Roman" w:hAnsi="Times New Roman" w:cs="Times New Roman"/>
                            <w:sz w:val="24"/>
                            <w:szCs w:val="20"/>
                          </w:rPr>
                        </w:pPr>
                        <w:r w:rsidRPr="005B65BF">
                          <w:rPr>
                            <w:b/>
                            <w:szCs w:val="24"/>
                          </w:rPr>
                          <w:t>Are influenza vaccines required by your school?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747D1406" w14:textId="07753868" w:rsidR="008169E8" w:rsidRPr="000B038B" w:rsidRDefault="008228D5" w:rsidP="004F738A">
                        <w:pPr>
                          <w:pStyle w:val="ListParagraph"/>
                          <w:numPr>
                            <w:ilvl w:val="0"/>
                            <w:numId w:val="19"/>
                          </w:numPr>
                        </w:pPr>
                        <w:r>
                          <w:t xml:space="preserve">Answer </w:t>
                        </w:r>
                        <w:r w:rsidR="005B65BF">
                          <w:t>Yes or No</w:t>
                        </w:r>
                        <w:r>
                          <w:t>.</w:t>
                        </w:r>
                      </w:p>
                    </w:tc>
                  </w:tr>
                  <w:tr w:rsidR="008169E8" w:rsidRPr="000B038B" w14:paraId="43C1553D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3775F83F" w14:textId="5BDD1E90" w:rsidR="008169E8" w:rsidRPr="000B038B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0B038B">
                          <w:rPr>
                            <w:b/>
                          </w:rPr>
                          <w:t xml:space="preserve">Question </w:t>
                        </w:r>
                        <w:r w:rsidR="001A7781">
                          <w:rPr>
                            <w:b/>
                          </w:rPr>
                          <w:t>36</w:t>
                        </w:r>
                      </w:p>
                    </w:tc>
                  </w:tr>
                  <w:tr w:rsidR="008169E8" w:rsidRPr="000B038B" w14:paraId="76B051EE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6AEFE285" w14:textId="32E8AC0E" w:rsidR="008169E8" w:rsidRPr="000B038B" w:rsidRDefault="002F7B53" w:rsidP="00755A70">
                        <w:pPr>
                          <w:rPr>
                            <w:b/>
                            <w:szCs w:val="24"/>
                          </w:rPr>
                        </w:pPr>
                        <w:r w:rsidRPr="002F7B53">
                          <w:rPr>
                            <w:b/>
                            <w:szCs w:val="24"/>
                          </w:rPr>
                          <w:t>How many of these students have a recommended dose of influenza vaccine? 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3B1A3000" w14:textId="3A4CF9E3" w:rsidR="008169E8" w:rsidRPr="000B038B" w:rsidRDefault="0024482D" w:rsidP="003D53E8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</w:pPr>
                        <w:r>
                          <w:t>Enter</w:t>
                        </w:r>
                        <w:r w:rsidR="008169E8">
                          <w:t xml:space="preserve"> the number of students who hav</w:t>
                        </w:r>
                        <w:r w:rsidR="00A81365">
                          <w:t xml:space="preserve">e </w:t>
                        </w:r>
                        <w:r w:rsidR="00A81365" w:rsidRPr="005B079D">
                          <w:t>received one dose of influenza vaccine in the current influenza season (since July)</w:t>
                        </w:r>
                        <w:r w:rsidR="00A81365" w:rsidRPr="00556A59">
                          <w:t>.</w:t>
                        </w:r>
                      </w:p>
                    </w:tc>
                  </w:tr>
                  <w:tr w:rsidR="008169E8" w:rsidRPr="000B038B" w14:paraId="7CDFEE05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654400CF" w14:textId="6ACA22A3" w:rsidR="008169E8" w:rsidRPr="000B038B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0B038B">
                          <w:rPr>
                            <w:b/>
                          </w:rPr>
                          <w:t xml:space="preserve">Question </w:t>
                        </w:r>
                        <w:r w:rsidR="001A7781">
                          <w:rPr>
                            <w:b/>
                          </w:rPr>
                          <w:t>37</w:t>
                        </w:r>
                      </w:p>
                    </w:tc>
                  </w:tr>
                  <w:tr w:rsidR="008169E8" w:rsidRPr="000B038B" w14:paraId="064B8172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35BB3A71" w14:textId="61D3B90D" w:rsidR="008169E8" w:rsidRPr="000B038B" w:rsidRDefault="009928D7" w:rsidP="00755A70">
                        <w:pPr>
                          <w:rPr>
                            <w:b/>
                            <w:szCs w:val="24"/>
                          </w:rPr>
                        </w:pPr>
                        <w:r w:rsidRPr="009928D7">
                          <w:rPr>
                            <w:b/>
                            <w:szCs w:val="24"/>
                          </w:rPr>
                          <w:t>How many of these students have a medical exemption to influenza vaccine? 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0DAECF18" w14:textId="36EDC73F" w:rsidR="008169E8" w:rsidRPr="000B038B" w:rsidRDefault="00A0676B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</w:pPr>
                        <w:r w:rsidRPr="00A0676B">
                          <w:t xml:space="preserve">Enter the number of students that have a medical exemption </w:t>
                        </w:r>
                        <w:r w:rsidR="004A4523">
                          <w:t>to</w:t>
                        </w:r>
                        <w:r w:rsidRPr="00A0676B">
                          <w:t xml:space="preserve"> the </w:t>
                        </w:r>
                        <w:r>
                          <w:t>influenza</w:t>
                        </w:r>
                        <w:r w:rsidRPr="00A0676B">
                          <w:t xml:space="preserve"> vaccine on file with your college.</w:t>
                        </w:r>
                      </w:p>
                    </w:tc>
                  </w:tr>
                  <w:tr w:rsidR="008169E8" w:rsidRPr="007B1994" w14:paraId="5091BDDA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19B1AEF5" w14:textId="2D1520B6" w:rsidR="008169E8" w:rsidRPr="007B1994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7B1994">
                          <w:rPr>
                            <w:b/>
                          </w:rPr>
                          <w:t xml:space="preserve">Question </w:t>
                        </w:r>
                        <w:r w:rsidR="001A7781">
                          <w:rPr>
                            <w:b/>
                          </w:rPr>
                          <w:t>38</w:t>
                        </w:r>
                      </w:p>
                    </w:tc>
                  </w:tr>
                  <w:tr w:rsidR="008169E8" w:rsidRPr="00A0504F" w14:paraId="44A1457D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022D2DAA" w14:textId="274E20EB" w:rsidR="008169E8" w:rsidRPr="000B038B" w:rsidRDefault="009928D7" w:rsidP="00755A70">
                        <w:pPr>
                          <w:rPr>
                            <w:b/>
                            <w:szCs w:val="24"/>
                          </w:rPr>
                        </w:pPr>
                        <w:r w:rsidRPr="009928D7">
                          <w:rPr>
                            <w:b/>
                            <w:szCs w:val="24"/>
                          </w:rPr>
                          <w:t>How many of these students have a religious exemption to influenza vaccine? 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1A3D8197" w14:textId="1C61CB09" w:rsidR="008169E8" w:rsidRPr="00A0504F" w:rsidRDefault="00A0676B" w:rsidP="00755A70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</w:pPr>
                        <w:r w:rsidRPr="00A0676B">
                          <w:t xml:space="preserve">Enter the number of students that have a </w:t>
                        </w:r>
                        <w:r>
                          <w:t>religious</w:t>
                        </w:r>
                        <w:r w:rsidRPr="00A0676B">
                          <w:t xml:space="preserve"> exemption </w:t>
                        </w:r>
                        <w:r w:rsidR="004A4523">
                          <w:t>to</w:t>
                        </w:r>
                        <w:r w:rsidRPr="00A0676B">
                          <w:t xml:space="preserve"> the </w:t>
                        </w:r>
                        <w:r>
                          <w:t>influenza</w:t>
                        </w:r>
                        <w:r w:rsidRPr="00A0676B">
                          <w:t xml:space="preserve"> vaccine on file with your college.</w:t>
                        </w:r>
                      </w:p>
                    </w:tc>
                  </w:tr>
                  <w:tr w:rsidR="008169E8" w:rsidRPr="007B1994" w14:paraId="14AAC680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79F3AFC3" w14:textId="03ACE879" w:rsidR="008169E8" w:rsidRPr="007B1994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7B1994">
                          <w:rPr>
                            <w:b/>
                          </w:rPr>
                          <w:t xml:space="preserve">Question </w:t>
                        </w:r>
                        <w:r w:rsidR="00BF4E07">
                          <w:rPr>
                            <w:b/>
                          </w:rPr>
                          <w:t>39</w:t>
                        </w:r>
                      </w:p>
                    </w:tc>
                  </w:tr>
                  <w:tr w:rsidR="008F30DD" w:rsidRPr="007B1994" w14:paraId="6F7F4178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67EDC4CE" w14:textId="691AF4F4" w:rsidR="008F30DD" w:rsidRPr="007B1994" w:rsidRDefault="008F30DD" w:rsidP="008F30DD">
                        <w:pPr>
                          <w:rPr>
                            <w:b/>
                          </w:rPr>
                        </w:pPr>
                        <w:r w:rsidRPr="00102912">
                          <w:rPr>
                            <w:b/>
                            <w:szCs w:val="24"/>
                          </w:rPr>
                          <w:t>Are COVID-19 vaccines required by your school?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157CCADD" w14:textId="2BD5835F" w:rsidR="008F30DD" w:rsidRPr="008F30DD" w:rsidRDefault="008F30DD" w:rsidP="008F30DD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rPr>
                            <w:bCs/>
                          </w:rPr>
                        </w:pPr>
                        <w:r w:rsidRPr="008F30DD">
                          <w:rPr>
                            <w:bCs/>
                          </w:rPr>
                          <w:t>Answer Yes or No</w:t>
                        </w:r>
                      </w:p>
                    </w:tc>
                  </w:tr>
                  <w:tr w:rsidR="008169E8" w:rsidRPr="007B1994" w14:paraId="00DE6F7C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5F8B5F93" w14:textId="3B5DD08F" w:rsidR="008169E8" w:rsidRPr="007B1994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7B1994">
                          <w:rPr>
                            <w:b/>
                          </w:rPr>
                          <w:t xml:space="preserve">Question </w:t>
                        </w:r>
                        <w:r w:rsidR="00295459">
                          <w:rPr>
                            <w:b/>
                          </w:rPr>
                          <w:t>40</w:t>
                        </w:r>
                      </w:p>
                    </w:tc>
                  </w:tr>
                  <w:tr w:rsidR="008169E8" w:rsidRPr="00A0504F" w14:paraId="0EA6AAD8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70679CCB" w14:textId="11714361" w:rsidR="008169E8" w:rsidRPr="007B1994" w:rsidRDefault="00295459" w:rsidP="00755A70">
                        <w:pPr>
                          <w:rPr>
                            <w:b/>
                            <w:szCs w:val="24"/>
                          </w:rPr>
                        </w:pPr>
                        <w:r w:rsidRPr="00295459">
                          <w:rPr>
                            <w:b/>
                            <w:szCs w:val="24"/>
                          </w:rPr>
                          <w:t>How many of these students have the recommended doses of COVID-19 vaccine? 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51F71327" w14:textId="3E62AD8D" w:rsidR="008169E8" w:rsidRPr="00A0504F" w:rsidRDefault="008169E8" w:rsidP="00755A70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</w:pPr>
                        <w:r>
                          <w:t xml:space="preserve"> </w:t>
                        </w:r>
                        <w:r w:rsidR="00FE0B5F">
                          <w:t>Please refer to the following link when determining the rec</w:t>
                        </w:r>
                        <w:r w:rsidR="000B48FC">
                          <w:t xml:space="preserve">ommended doses of COVID-19 vaccine: </w:t>
                        </w:r>
                        <w:hyperlink r:id="rId12" w:history="1">
                          <w:r w:rsidR="000B48FC" w:rsidRPr="00FD0C5D">
                            <w:rPr>
                              <w:rStyle w:val="Hyperlink"/>
                            </w:rPr>
                            <w:t>https://www.cdc.gov/coronavirus/2019-ncov/vaccines/stay-up-to-date.html?s_cid=11747:covid%20vaccine%20timeline:sem.ga:p:RG:GM:gen:PTN:FY22</w:t>
                          </w:r>
                        </w:hyperlink>
                        <w:r w:rsidR="000B48FC">
                          <w:t xml:space="preserve">. </w:t>
                        </w:r>
                      </w:p>
                    </w:tc>
                  </w:tr>
                  <w:tr w:rsidR="008169E8" w:rsidRPr="007B1994" w14:paraId="0D8D9B6D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2AF4D49F" w14:textId="4132943D" w:rsidR="008169E8" w:rsidRPr="007B1994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7B1994">
                          <w:rPr>
                            <w:b/>
                          </w:rPr>
                          <w:t xml:space="preserve">Question </w:t>
                        </w:r>
                        <w:r w:rsidR="00265804">
                          <w:rPr>
                            <w:b/>
                          </w:rPr>
                          <w:t>41</w:t>
                        </w:r>
                      </w:p>
                    </w:tc>
                  </w:tr>
                  <w:tr w:rsidR="008169E8" w:rsidRPr="00A0504F" w14:paraId="16634798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0C9058E7" w14:textId="35D6EDC5" w:rsidR="008169E8" w:rsidRPr="007B1994" w:rsidRDefault="00B176B3" w:rsidP="00755A70">
                        <w:pPr>
                          <w:rPr>
                            <w:b/>
                            <w:szCs w:val="24"/>
                          </w:rPr>
                        </w:pPr>
                        <w:r w:rsidRPr="00B176B3">
                          <w:rPr>
                            <w:b/>
                            <w:szCs w:val="24"/>
                          </w:rPr>
                          <w:t>How many of these students have a medical exemption to the COVID-19 Vaccine?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18AF4128" w14:textId="6049AE4C" w:rsidR="008169E8" w:rsidRPr="00A0504F" w:rsidRDefault="004A4523" w:rsidP="00755A70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</w:pPr>
                        <w:r w:rsidRPr="004A4523">
                          <w:t>Enter the number of students that have a medical exemption to the</w:t>
                        </w:r>
                        <w:r>
                          <w:t xml:space="preserve"> COVID-19</w:t>
                        </w:r>
                        <w:r w:rsidRPr="004A4523">
                          <w:t xml:space="preserve"> vaccine on file with your college.</w:t>
                        </w:r>
                      </w:p>
                    </w:tc>
                  </w:tr>
                  <w:tr w:rsidR="008169E8" w:rsidRPr="007B1994" w14:paraId="12651C46" w14:textId="77777777" w:rsidTr="00755A70">
                    <w:trPr>
                      <w:jc w:val="center"/>
                    </w:trPr>
                    <w:tc>
                      <w:tcPr>
                        <w:tcW w:w="5000" w:type="pct"/>
                        <w:gridSpan w:val="2"/>
                        <w:shd w:val="clear" w:color="auto" w:fill="BFBFBF" w:themeFill="background1" w:themeFillShade="BF"/>
                      </w:tcPr>
                      <w:p w14:paraId="79BE3E33" w14:textId="116C6633" w:rsidR="008169E8" w:rsidRPr="007B1994" w:rsidRDefault="008169E8" w:rsidP="00755A70">
                        <w:pPr>
                          <w:jc w:val="center"/>
                          <w:rPr>
                            <w:b/>
                          </w:rPr>
                        </w:pPr>
                        <w:r w:rsidRPr="007B1994">
                          <w:rPr>
                            <w:b/>
                          </w:rPr>
                          <w:t>Question</w:t>
                        </w:r>
                        <w:r>
                          <w:rPr>
                            <w:b/>
                          </w:rPr>
                          <w:t xml:space="preserve"> </w:t>
                        </w:r>
                        <w:r w:rsidR="00265804">
                          <w:rPr>
                            <w:b/>
                          </w:rPr>
                          <w:t>42</w:t>
                        </w:r>
                      </w:p>
                    </w:tc>
                  </w:tr>
                  <w:tr w:rsidR="008169E8" w:rsidRPr="007B1994" w14:paraId="17AE85E7" w14:textId="77777777" w:rsidTr="0022220F">
                    <w:trPr>
                      <w:jc w:val="center"/>
                    </w:trPr>
                    <w:tc>
                      <w:tcPr>
                        <w:tcW w:w="2496" w:type="pct"/>
                        <w:shd w:val="clear" w:color="auto" w:fill="FFFFFF" w:themeFill="background1"/>
                      </w:tcPr>
                      <w:p w14:paraId="4BFA52B7" w14:textId="06997EE2" w:rsidR="008169E8" w:rsidRPr="007B1994" w:rsidRDefault="00BE1E02" w:rsidP="00755A70">
                        <w:pPr>
                          <w:rPr>
                            <w:b/>
                            <w:szCs w:val="24"/>
                          </w:rPr>
                        </w:pPr>
                        <w:r w:rsidRPr="00BE1E02">
                          <w:rPr>
                            <w:b/>
                            <w:szCs w:val="24"/>
                          </w:rPr>
                          <w:lastRenderedPageBreak/>
                          <w:t>How many of these students have a religious exemption to the COVID-19 vaccine?</w:t>
                        </w:r>
                      </w:p>
                    </w:tc>
                    <w:tc>
                      <w:tcPr>
                        <w:tcW w:w="2504" w:type="pct"/>
                        <w:shd w:val="clear" w:color="auto" w:fill="FFFFFF" w:themeFill="background1"/>
                      </w:tcPr>
                      <w:p w14:paraId="5D44138A" w14:textId="55D01A80" w:rsidR="008169E8" w:rsidRPr="004A4523" w:rsidRDefault="004A4523" w:rsidP="005B079D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rPr>
                            <w:szCs w:val="24"/>
                          </w:rPr>
                        </w:pPr>
                        <w:r w:rsidRPr="004A4523">
                          <w:t xml:space="preserve">Enter the number of students that have a </w:t>
                        </w:r>
                        <w:r>
                          <w:t xml:space="preserve">religious </w:t>
                        </w:r>
                        <w:r w:rsidRPr="004A4523">
                          <w:t>exemption to the</w:t>
                        </w:r>
                        <w:r>
                          <w:t xml:space="preserve"> COVID-19</w:t>
                        </w:r>
                        <w:r w:rsidRPr="004A4523">
                          <w:t xml:space="preserve"> vaccine on file with your college.</w:t>
                        </w:r>
                      </w:p>
                    </w:tc>
                  </w:tr>
                </w:tbl>
                <w:p w14:paraId="6C9919F7" w14:textId="77777777" w:rsidR="008169E8" w:rsidRPr="007B1994" w:rsidRDefault="008169E8" w:rsidP="00755A70">
                  <w:pPr>
                    <w:jc w:val="center"/>
                    <w:rPr>
                      <w:b/>
                      <w:szCs w:val="24"/>
                    </w:rPr>
                  </w:pPr>
                </w:p>
              </w:tc>
            </w:tr>
          </w:tbl>
          <w:p w14:paraId="30CB7A80" w14:textId="55665A0C" w:rsidR="000614F2" w:rsidRPr="007B1994" w:rsidRDefault="000614F2" w:rsidP="000614F2">
            <w:pPr>
              <w:jc w:val="center"/>
              <w:rPr>
                <w:b/>
                <w:szCs w:val="24"/>
              </w:rPr>
            </w:pPr>
          </w:p>
        </w:tc>
      </w:tr>
    </w:tbl>
    <w:p w14:paraId="3682045B" w14:textId="77777777" w:rsidR="00036B9F" w:rsidRPr="00FB6230" w:rsidRDefault="00036B9F" w:rsidP="00E9017D">
      <w:pPr>
        <w:spacing w:after="0"/>
        <w:rPr>
          <w:b/>
          <w:sz w:val="24"/>
          <w:szCs w:val="24"/>
        </w:rPr>
      </w:pPr>
    </w:p>
    <w:sectPr w:rsidR="00036B9F" w:rsidRPr="00FB6230" w:rsidSect="00E9017D">
      <w:footerReference w:type="default" r:id="rId13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C6B0C" w14:textId="77777777" w:rsidR="00847215" w:rsidRDefault="00847215" w:rsidP="00151FBC">
      <w:pPr>
        <w:spacing w:after="0" w:line="240" w:lineRule="auto"/>
      </w:pPr>
      <w:r>
        <w:separator/>
      </w:r>
    </w:p>
  </w:endnote>
  <w:endnote w:type="continuationSeparator" w:id="0">
    <w:p w14:paraId="27AC6B15" w14:textId="77777777" w:rsidR="00847215" w:rsidRDefault="00847215" w:rsidP="00151FBC">
      <w:pPr>
        <w:spacing w:after="0" w:line="240" w:lineRule="auto"/>
      </w:pPr>
      <w:r>
        <w:continuationSeparator/>
      </w:r>
    </w:p>
  </w:endnote>
  <w:endnote w:type="continuationNotice" w:id="1">
    <w:p w14:paraId="14BA63B1" w14:textId="77777777" w:rsidR="00847215" w:rsidRDefault="008472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CCBD8" w14:textId="3F31C23C" w:rsidR="00E9017D" w:rsidRDefault="00E9017D" w:rsidP="00E9017D">
    <w:pPr>
      <w:pStyle w:val="Footer"/>
    </w:pPr>
    <w:r>
      <w:t xml:space="preserve">MASSACHUSETTS DEPARTMENT OF PUBLIC HEALTH                </w:t>
    </w:r>
    <w:r>
      <w:tab/>
      <w:t xml:space="preserve">                 </w:t>
    </w:r>
    <w:r w:rsidR="0011276A">
      <w:t>SEPTEMBER</w:t>
    </w:r>
    <w:r>
      <w:t xml:space="preserve"> </w:t>
    </w:r>
    <w:r w:rsidR="00E6215A">
      <w:t>202</w:t>
    </w:r>
    <w:r w:rsidR="00CA75D7">
      <w:t>3</w:t>
    </w:r>
  </w:p>
  <w:p w14:paraId="5094CF4C" w14:textId="77777777" w:rsidR="00E9017D" w:rsidRDefault="00E90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52FF1" w14:textId="77777777" w:rsidR="00847215" w:rsidRDefault="00847215" w:rsidP="00151FBC">
      <w:pPr>
        <w:spacing w:after="0" w:line="240" w:lineRule="auto"/>
      </w:pPr>
      <w:r>
        <w:separator/>
      </w:r>
    </w:p>
  </w:footnote>
  <w:footnote w:type="continuationSeparator" w:id="0">
    <w:p w14:paraId="387CB271" w14:textId="77777777" w:rsidR="00847215" w:rsidRDefault="00847215" w:rsidP="00151FBC">
      <w:pPr>
        <w:spacing w:after="0" w:line="240" w:lineRule="auto"/>
      </w:pPr>
      <w:r>
        <w:continuationSeparator/>
      </w:r>
    </w:p>
  </w:footnote>
  <w:footnote w:type="continuationNotice" w:id="1">
    <w:p w14:paraId="172DB013" w14:textId="77777777" w:rsidR="00847215" w:rsidRDefault="0084721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D76"/>
    <w:multiLevelType w:val="hybridMultilevel"/>
    <w:tmpl w:val="42F41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C6ED8"/>
    <w:multiLevelType w:val="multilevel"/>
    <w:tmpl w:val="2952A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0E61EE"/>
    <w:multiLevelType w:val="hybridMultilevel"/>
    <w:tmpl w:val="4F502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64821"/>
    <w:multiLevelType w:val="hybridMultilevel"/>
    <w:tmpl w:val="33A6F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D0F3A"/>
    <w:multiLevelType w:val="hybridMultilevel"/>
    <w:tmpl w:val="20D85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753377"/>
    <w:multiLevelType w:val="hybridMultilevel"/>
    <w:tmpl w:val="359871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001516"/>
    <w:multiLevelType w:val="hybridMultilevel"/>
    <w:tmpl w:val="58A2AD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EE716A"/>
    <w:multiLevelType w:val="multilevel"/>
    <w:tmpl w:val="8DCA0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F66BE2"/>
    <w:multiLevelType w:val="hybridMultilevel"/>
    <w:tmpl w:val="F544D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D983D3E"/>
    <w:multiLevelType w:val="multilevel"/>
    <w:tmpl w:val="46ACC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CA6A50"/>
    <w:multiLevelType w:val="hybridMultilevel"/>
    <w:tmpl w:val="81A87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C763CD"/>
    <w:multiLevelType w:val="hybridMultilevel"/>
    <w:tmpl w:val="B4D617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33E48"/>
        <w:sz w:val="23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8924CA"/>
    <w:multiLevelType w:val="hybridMultilevel"/>
    <w:tmpl w:val="0FBA8D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9E44D5"/>
    <w:multiLevelType w:val="multilevel"/>
    <w:tmpl w:val="AC7A3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E94404"/>
    <w:multiLevelType w:val="multilevel"/>
    <w:tmpl w:val="19900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843D62"/>
    <w:multiLevelType w:val="hybridMultilevel"/>
    <w:tmpl w:val="3CE0B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DB57E9"/>
    <w:multiLevelType w:val="hybridMultilevel"/>
    <w:tmpl w:val="932A5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3D4C4B"/>
    <w:multiLevelType w:val="multilevel"/>
    <w:tmpl w:val="60AAD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3515F1"/>
    <w:multiLevelType w:val="multilevel"/>
    <w:tmpl w:val="E7C41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8675C6"/>
    <w:multiLevelType w:val="multilevel"/>
    <w:tmpl w:val="FD1E0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AA4164"/>
    <w:multiLevelType w:val="hybridMultilevel"/>
    <w:tmpl w:val="CE3C7C64"/>
    <w:lvl w:ilvl="0" w:tplc="755AA3AE">
      <w:start w:val="16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67817"/>
    <w:multiLevelType w:val="hybridMultilevel"/>
    <w:tmpl w:val="58D8EBE2"/>
    <w:lvl w:ilvl="0" w:tplc="C890CC8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DC4390C"/>
    <w:multiLevelType w:val="multilevel"/>
    <w:tmpl w:val="2F428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F1E1C42"/>
    <w:multiLevelType w:val="multilevel"/>
    <w:tmpl w:val="A9C80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B31F56"/>
    <w:multiLevelType w:val="hybridMultilevel"/>
    <w:tmpl w:val="BAEEAE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C094B5E"/>
    <w:multiLevelType w:val="hybridMultilevel"/>
    <w:tmpl w:val="2E502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4264971">
    <w:abstractNumId w:val="23"/>
  </w:num>
  <w:num w:numId="2" w16cid:durableId="976765367">
    <w:abstractNumId w:val="7"/>
  </w:num>
  <w:num w:numId="3" w16cid:durableId="1380202528">
    <w:abstractNumId w:val="19"/>
  </w:num>
  <w:num w:numId="4" w16cid:durableId="932324755">
    <w:abstractNumId w:val="9"/>
  </w:num>
  <w:num w:numId="5" w16cid:durableId="1504707499">
    <w:abstractNumId w:val="1"/>
  </w:num>
  <w:num w:numId="6" w16cid:durableId="941691212">
    <w:abstractNumId w:val="8"/>
  </w:num>
  <w:num w:numId="7" w16cid:durableId="1903635256">
    <w:abstractNumId w:val="2"/>
  </w:num>
  <w:num w:numId="8" w16cid:durableId="841552812">
    <w:abstractNumId w:val="6"/>
  </w:num>
  <w:num w:numId="9" w16cid:durableId="74863914">
    <w:abstractNumId w:val="11"/>
  </w:num>
  <w:num w:numId="10" w16cid:durableId="835387987">
    <w:abstractNumId w:val="21"/>
  </w:num>
  <w:num w:numId="11" w16cid:durableId="1150289140">
    <w:abstractNumId w:val="17"/>
  </w:num>
  <w:num w:numId="12" w16cid:durableId="1064527547">
    <w:abstractNumId w:val="18"/>
  </w:num>
  <w:num w:numId="13" w16cid:durableId="925072965">
    <w:abstractNumId w:val="13"/>
  </w:num>
  <w:num w:numId="14" w16cid:durableId="196546652">
    <w:abstractNumId w:val="15"/>
  </w:num>
  <w:num w:numId="15" w16cid:durableId="1517235544">
    <w:abstractNumId w:val="5"/>
  </w:num>
  <w:num w:numId="16" w16cid:durableId="1639217178">
    <w:abstractNumId w:val="3"/>
  </w:num>
  <w:num w:numId="17" w16cid:durableId="927814484">
    <w:abstractNumId w:val="25"/>
  </w:num>
  <w:num w:numId="18" w16cid:durableId="778721145">
    <w:abstractNumId w:val="10"/>
  </w:num>
  <w:num w:numId="19" w16cid:durableId="626087480">
    <w:abstractNumId w:val="24"/>
  </w:num>
  <w:num w:numId="20" w16cid:durableId="1334987330">
    <w:abstractNumId w:val="12"/>
  </w:num>
  <w:num w:numId="21" w16cid:durableId="2102336111">
    <w:abstractNumId w:val="4"/>
  </w:num>
  <w:num w:numId="22" w16cid:durableId="618221393">
    <w:abstractNumId w:val="0"/>
  </w:num>
  <w:num w:numId="23" w16cid:durableId="1167986959">
    <w:abstractNumId w:val="16"/>
  </w:num>
  <w:num w:numId="24" w16cid:durableId="1525903711">
    <w:abstractNumId w:val="6"/>
  </w:num>
  <w:num w:numId="25" w16cid:durableId="1324115594">
    <w:abstractNumId w:val="0"/>
  </w:num>
  <w:num w:numId="26" w16cid:durableId="954360677">
    <w:abstractNumId w:val="10"/>
  </w:num>
  <w:num w:numId="27" w16cid:durableId="2076929074">
    <w:abstractNumId w:val="25"/>
  </w:num>
  <w:num w:numId="28" w16cid:durableId="1024944412">
    <w:abstractNumId w:val="16"/>
  </w:num>
  <w:num w:numId="29" w16cid:durableId="874856538">
    <w:abstractNumId w:val="22"/>
  </w:num>
  <w:num w:numId="30" w16cid:durableId="88889720">
    <w:abstractNumId w:val="20"/>
  </w:num>
  <w:num w:numId="31" w16cid:durableId="5057509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tTSwsDAytzC3MDJW0lEKTi0uzszPAykwqgUAGtFWUCwAAAA="/>
  </w:docVars>
  <w:rsids>
    <w:rsidRoot w:val="00151FBC"/>
    <w:rsid w:val="00002283"/>
    <w:rsid w:val="00004253"/>
    <w:rsid w:val="000049F5"/>
    <w:rsid w:val="00007EC1"/>
    <w:rsid w:val="00014A76"/>
    <w:rsid w:val="0003048A"/>
    <w:rsid w:val="00036B9F"/>
    <w:rsid w:val="00041DC6"/>
    <w:rsid w:val="00044EA3"/>
    <w:rsid w:val="00045383"/>
    <w:rsid w:val="00045B61"/>
    <w:rsid w:val="00053A3F"/>
    <w:rsid w:val="00056739"/>
    <w:rsid w:val="000601E7"/>
    <w:rsid w:val="000614F2"/>
    <w:rsid w:val="0006200B"/>
    <w:rsid w:val="00062CCC"/>
    <w:rsid w:val="00067EFC"/>
    <w:rsid w:val="0007142A"/>
    <w:rsid w:val="00074D67"/>
    <w:rsid w:val="0007576D"/>
    <w:rsid w:val="00077D1A"/>
    <w:rsid w:val="00077FA9"/>
    <w:rsid w:val="00083A75"/>
    <w:rsid w:val="00086DE8"/>
    <w:rsid w:val="000932A4"/>
    <w:rsid w:val="000B038B"/>
    <w:rsid w:val="000B48FC"/>
    <w:rsid w:val="000C3F3C"/>
    <w:rsid w:val="000C66A2"/>
    <w:rsid w:val="000D5AF7"/>
    <w:rsid w:val="000E0F4E"/>
    <w:rsid w:val="000E1E86"/>
    <w:rsid w:val="000E4FC2"/>
    <w:rsid w:val="000F1401"/>
    <w:rsid w:val="000F23AF"/>
    <w:rsid w:val="000F345F"/>
    <w:rsid w:val="00101C40"/>
    <w:rsid w:val="001022FD"/>
    <w:rsid w:val="00102912"/>
    <w:rsid w:val="00105C0D"/>
    <w:rsid w:val="001101CA"/>
    <w:rsid w:val="0011276A"/>
    <w:rsid w:val="00113BF9"/>
    <w:rsid w:val="00120983"/>
    <w:rsid w:val="00122FC3"/>
    <w:rsid w:val="001276E6"/>
    <w:rsid w:val="001440FA"/>
    <w:rsid w:val="00146FA6"/>
    <w:rsid w:val="00147F10"/>
    <w:rsid w:val="00151FBC"/>
    <w:rsid w:val="00153247"/>
    <w:rsid w:val="00154AA2"/>
    <w:rsid w:val="001552F0"/>
    <w:rsid w:val="001560F8"/>
    <w:rsid w:val="00165159"/>
    <w:rsid w:val="00172458"/>
    <w:rsid w:val="00180512"/>
    <w:rsid w:val="00182FDA"/>
    <w:rsid w:val="00183FEA"/>
    <w:rsid w:val="001931D2"/>
    <w:rsid w:val="00196D09"/>
    <w:rsid w:val="001A1D62"/>
    <w:rsid w:val="001A39F6"/>
    <w:rsid w:val="001A4BF6"/>
    <w:rsid w:val="001A7781"/>
    <w:rsid w:val="001B0FBF"/>
    <w:rsid w:val="001B1695"/>
    <w:rsid w:val="001B1EFB"/>
    <w:rsid w:val="001B3CA9"/>
    <w:rsid w:val="001C2D61"/>
    <w:rsid w:val="001C7EC7"/>
    <w:rsid w:val="001D44BE"/>
    <w:rsid w:val="001E10BC"/>
    <w:rsid w:val="001E7E94"/>
    <w:rsid w:val="00200317"/>
    <w:rsid w:val="0020189B"/>
    <w:rsid w:val="00220605"/>
    <w:rsid w:val="00221092"/>
    <w:rsid w:val="0022220F"/>
    <w:rsid w:val="00227172"/>
    <w:rsid w:val="00234AEB"/>
    <w:rsid w:val="002356EF"/>
    <w:rsid w:val="00241C27"/>
    <w:rsid w:val="0024482D"/>
    <w:rsid w:val="0025140A"/>
    <w:rsid w:val="00251C76"/>
    <w:rsid w:val="002532D8"/>
    <w:rsid w:val="00261803"/>
    <w:rsid w:val="00263729"/>
    <w:rsid w:val="002637AB"/>
    <w:rsid w:val="00265804"/>
    <w:rsid w:val="00274C18"/>
    <w:rsid w:val="00280039"/>
    <w:rsid w:val="00282A21"/>
    <w:rsid w:val="002924FC"/>
    <w:rsid w:val="00295459"/>
    <w:rsid w:val="002A49E4"/>
    <w:rsid w:val="002B0EC1"/>
    <w:rsid w:val="002B230D"/>
    <w:rsid w:val="002B48AE"/>
    <w:rsid w:val="002C2E97"/>
    <w:rsid w:val="002C7C9F"/>
    <w:rsid w:val="002E66B7"/>
    <w:rsid w:val="002F0F4A"/>
    <w:rsid w:val="002F7B53"/>
    <w:rsid w:val="00305E53"/>
    <w:rsid w:val="00315586"/>
    <w:rsid w:val="003169BC"/>
    <w:rsid w:val="003270D4"/>
    <w:rsid w:val="0033228A"/>
    <w:rsid w:val="003344C9"/>
    <w:rsid w:val="00343C2A"/>
    <w:rsid w:val="00344DF6"/>
    <w:rsid w:val="00346821"/>
    <w:rsid w:val="00351B1D"/>
    <w:rsid w:val="0035510E"/>
    <w:rsid w:val="00363C42"/>
    <w:rsid w:val="00372323"/>
    <w:rsid w:val="00376610"/>
    <w:rsid w:val="003766DC"/>
    <w:rsid w:val="00383502"/>
    <w:rsid w:val="003873FA"/>
    <w:rsid w:val="0039064E"/>
    <w:rsid w:val="00394F60"/>
    <w:rsid w:val="003A03F2"/>
    <w:rsid w:val="003B3BD0"/>
    <w:rsid w:val="003D4B4C"/>
    <w:rsid w:val="003D53E8"/>
    <w:rsid w:val="003E0014"/>
    <w:rsid w:val="003E08DC"/>
    <w:rsid w:val="003E10FC"/>
    <w:rsid w:val="003F087F"/>
    <w:rsid w:val="003F365A"/>
    <w:rsid w:val="003F6C76"/>
    <w:rsid w:val="003F6D54"/>
    <w:rsid w:val="004000AA"/>
    <w:rsid w:val="00400C2E"/>
    <w:rsid w:val="00426ECA"/>
    <w:rsid w:val="004278CF"/>
    <w:rsid w:val="00427A2E"/>
    <w:rsid w:val="0043290B"/>
    <w:rsid w:val="00432B29"/>
    <w:rsid w:val="0043781F"/>
    <w:rsid w:val="004503C4"/>
    <w:rsid w:val="00460179"/>
    <w:rsid w:val="00465651"/>
    <w:rsid w:val="00465A22"/>
    <w:rsid w:val="00467330"/>
    <w:rsid w:val="004726ED"/>
    <w:rsid w:val="00480409"/>
    <w:rsid w:val="004807C4"/>
    <w:rsid w:val="00480A20"/>
    <w:rsid w:val="00482DA0"/>
    <w:rsid w:val="00493E1C"/>
    <w:rsid w:val="004A3128"/>
    <w:rsid w:val="004A4278"/>
    <w:rsid w:val="004A4523"/>
    <w:rsid w:val="004B13B2"/>
    <w:rsid w:val="004B2615"/>
    <w:rsid w:val="004B74BD"/>
    <w:rsid w:val="004C5F84"/>
    <w:rsid w:val="004D0777"/>
    <w:rsid w:val="004D13EA"/>
    <w:rsid w:val="004D56B7"/>
    <w:rsid w:val="004E05DD"/>
    <w:rsid w:val="004E517F"/>
    <w:rsid w:val="004F097B"/>
    <w:rsid w:val="004F4B63"/>
    <w:rsid w:val="004F6AE1"/>
    <w:rsid w:val="004F738A"/>
    <w:rsid w:val="00503D6E"/>
    <w:rsid w:val="00507C59"/>
    <w:rsid w:val="005107D6"/>
    <w:rsid w:val="005110F5"/>
    <w:rsid w:val="00512CDE"/>
    <w:rsid w:val="00517194"/>
    <w:rsid w:val="005201E9"/>
    <w:rsid w:val="00523E51"/>
    <w:rsid w:val="0054078E"/>
    <w:rsid w:val="00544E24"/>
    <w:rsid w:val="00554C88"/>
    <w:rsid w:val="0055640E"/>
    <w:rsid w:val="00556A59"/>
    <w:rsid w:val="00567260"/>
    <w:rsid w:val="00567F9F"/>
    <w:rsid w:val="00585C23"/>
    <w:rsid w:val="0058622A"/>
    <w:rsid w:val="0059124D"/>
    <w:rsid w:val="005A0A03"/>
    <w:rsid w:val="005A6600"/>
    <w:rsid w:val="005B079D"/>
    <w:rsid w:val="005B1D5F"/>
    <w:rsid w:val="005B65BF"/>
    <w:rsid w:val="005B687D"/>
    <w:rsid w:val="005B7E4D"/>
    <w:rsid w:val="005C30B3"/>
    <w:rsid w:val="005D009B"/>
    <w:rsid w:val="005D41CC"/>
    <w:rsid w:val="005E7099"/>
    <w:rsid w:val="005F1B89"/>
    <w:rsid w:val="00600446"/>
    <w:rsid w:val="0060617C"/>
    <w:rsid w:val="00612142"/>
    <w:rsid w:val="00615EF7"/>
    <w:rsid w:val="0062446E"/>
    <w:rsid w:val="00637988"/>
    <w:rsid w:val="006528D5"/>
    <w:rsid w:val="006536FA"/>
    <w:rsid w:val="00654999"/>
    <w:rsid w:val="006605A0"/>
    <w:rsid w:val="00660E39"/>
    <w:rsid w:val="00666B57"/>
    <w:rsid w:val="006676CF"/>
    <w:rsid w:val="006713C7"/>
    <w:rsid w:val="00671CC6"/>
    <w:rsid w:val="00672A2B"/>
    <w:rsid w:val="00681D78"/>
    <w:rsid w:val="00683D72"/>
    <w:rsid w:val="006853E6"/>
    <w:rsid w:val="00685616"/>
    <w:rsid w:val="0069137D"/>
    <w:rsid w:val="00692C9F"/>
    <w:rsid w:val="006975AC"/>
    <w:rsid w:val="00697A21"/>
    <w:rsid w:val="006B5385"/>
    <w:rsid w:val="006C457F"/>
    <w:rsid w:val="006C512B"/>
    <w:rsid w:val="006C518E"/>
    <w:rsid w:val="006D4571"/>
    <w:rsid w:val="006E50EF"/>
    <w:rsid w:val="006F5909"/>
    <w:rsid w:val="006F5F4F"/>
    <w:rsid w:val="00701BA6"/>
    <w:rsid w:val="007108EE"/>
    <w:rsid w:val="00717AFB"/>
    <w:rsid w:val="0072233E"/>
    <w:rsid w:val="00722E52"/>
    <w:rsid w:val="00724C66"/>
    <w:rsid w:val="00726B71"/>
    <w:rsid w:val="00726EDC"/>
    <w:rsid w:val="00735124"/>
    <w:rsid w:val="0073664C"/>
    <w:rsid w:val="00736D5E"/>
    <w:rsid w:val="00750FF9"/>
    <w:rsid w:val="00754228"/>
    <w:rsid w:val="00755A70"/>
    <w:rsid w:val="00760006"/>
    <w:rsid w:val="00762E08"/>
    <w:rsid w:val="0076339F"/>
    <w:rsid w:val="0076442B"/>
    <w:rsid w:val="0076461E"/>
    <w:rsid w:val="0077406F"/>
    <w:rsid w:val="00776EF3"/>
    <w:rsid w:val="00783B7E"/>
    <w:rsid w:val="007869B0"/>
    <w:rsid w:val="00794210"/>
    <w:rsid w:val="007A1958"/>
    <w:rsid w:val="007A3999"/>
    <w:rsid w:val="007B1994"/>
    <w:rsid w:val="007B2B1F"/>
    <w:rsid w:val="007B4A77"/>
    <w:rsid w:val="007B6AC4"/>
    <w:rsid w:val="007B7A1C"/>
    <w:rsid w:val="007C0F76"/>
    <w:rsid w:val="007C49C3"/>
    <w:rsid w:val="007D028C"/>
    <w:rsid w:val="007D30BC"/>
    <w:rsid w:val="007E52E2"/>
    <w:rsid w:val="007E7D53"/>
    <w:rsid w:val="007F46CA"/>
    <w:rsid w:val="00803095"/>
    <w:rsid w:val="008169E8"/>
    <w:rsid w:val="00816F6E"/>
    <w:rsid w:val="00820983"/>
    <w:rsid w:val="00820A77"/>
    <w:rsid w:val="00821A72"/>
    <w:rsid w:val="008228D5"/>
    <w:rsid w:val="00826239"/>
    <w:rsid w:val="008332DC"/>
    <w:rsid w:val="00837C55"/>
    <w:rsid w:val="00837D34"/>
    <w:rsid w:val="00840B19"/>
    <w:rsid w:val="0084460B"/>
    <w:rsid w:val="00846DF8"/>
    <w:rsid w:val="00847215"/>
    <w:rsid w:val="00854311"/>
    <w:rsid w:val="00854350"/>
    <w:rsid w:val="00857B33"/>
    <w:rsid w:val="00860543"/>
    <w:rsid w:val="00860CBE"/>
    <w:rsid w:val="00861ED8"/>
    <w:rsid w:val="008625D6"/>
    <w:rsid w:val="008637E6"/>
    <w:rsid w:val="00865A3B"/>
    <w:rsid w:val="008757A8"/>
    <w:rsid w:val="00882002"/>
    <w:rsid w:val="00886AB2"/>
    <w:rsid w:val="00892675"/>
    <w:rsid w:val="00894285"/>
    <w:rsid w:val="00896111"/>
    <w:rsid w:val="008A093A"/>
    <w:rsid w:val="008A0A69"/>
    <w:rsid w:val="008A5257"/>
    <w:rsid w:val="008B638E"/>
    <w:rsid w:val="008B6FF4"/>
    <w:rsid w:val="008C7D37"/>
    <w:rsid w:val="008D0D83"/>
    <w:rsid w:val="008D202D"/>
    <w:rsid w:val="008D33E1"/>
    <w:rsid w:val="008D5409"/>
    <w:rsid w:val="008E2E7A"/>
    <w:rsid w:val="008F30DD"/>
    <w:rsid w:val="008F5FA3"/>
    <w:rsid w:val="008F6FD6"/>
    <w:rsid w:val="00906240"/>
    <w:rsid w:val="0091272C"/>
    <w:rsid w:val="00912EE2"/>
    <w:rsid w:val="009133B3"/>
    <w:rsid w:val="00913614"/>
    <w:rsid w:val="00916586"/>
    <w:rsid w:val="009213DA"/>
    <w:rsid w:val="00921FA8"/>
    <w:rsid w:val="0092254B"/>
    <w:rsid w:val="00926756"/>
    <w:rsid w:val="0093331F"/>
    <w:rsid w:val="00933F5D"/>
    <w:rsid w:val="00935CB3"/>
    <w:rsid w:val="009471FD"/>
    <w:rsid w:val="00952C80"/>
    <w:rsid w:val="0095314F"/>
    <w:rsid w:val="009607D8"/>
    <w:rsid w:val="0096156E"/>
    <w:rsid w:val="009668FE"/>
    <w:rsid w:val="00967BD7"/>
    <w:rsid w:val="00972C19"/>
    <w:rsid w:val="00973332"/>
    <w:rsid w:val="009843F1"/>
    <w:rsid w:val="0098548D"/>
    <w:rsid w:val="00987D66"/>
    <w:rsid w:val="00987E89"/>
    <w:rsid w:val="009928D7"/>
    <w:rsid w:val="00996353"/>
    <w:rsid w:val="0099649A"/>
    <w:rsid w:val="009A6492"/>
    <w:rsid w:val="009B04BA"/>
    <w:rsid w:val="009B51FC"/>
    <w:rsid w:val="009C4358"/>
    <w:rsid w:val="009C4BE8"/>
    <w:rsid w:val="009C70C3"/>
    <w:rsid w:val="009D0B7F"/>
    <w:rsid w:val="009F11AC"/>
    <w:rsid w:val="009F1C95"/>
    <w:rsid w:val="009F6772"/>
    <w:rsid w:val="00A0073C"/>
    <w:rsid w:val="00A02F4D"/>
    <w:rsid w:val="00A0504F"/>
    <w:rsid w:val="00A0676B"/>
    <w:rsid w:val="00A116C5"/>
    <w:rsid w:val="00A15068"/>
    <w:rsid w:val="00A1793E"/>
    <w:rsid w:val="00A22066"/>
    <w:rsid w:val="00A3036E"/>
    <w:rsid w:val="00A3206B"/>
    <w:rsid w:val="00A3266A"/>
    <w:rsid w:val="00A40C19"/>
    <w:rsid w:val="00A53033"/>
    <w:rsid w:val="00A535F8"/>
    <w:rsid w:val="00A548EB"/>
    <w:rsid w:val="00A73511"/>
    <w:rsid w:val="00A81365"/>
    <w:rsid w:val="00A82D40"/>
    <w:rsid w:val="00A836A9"/>
    <w:rsid w:val="00A841F0"/>
    <w:rsid w:val="00A9525C"/>
    <w:rsid w:val="00A96C25"/>
    <w:rsid w:val="00AA27EE"/>
    <w:rsid w:val="00AB1328"/>
    <w:rsid w:val="00AB3E0D"/>
    <w:rsid w:val="00AB6051"/>
    <w:rsid w:val="00AB747A"/>
    <w:rsid w:val="00AC3F6B"/>
    <w:rsid w:val="00AC55BD"/>
    <w:rsid w:val="00AD49D9"/>
    <w:rsid w:val="00AD4D77"/>
    <w:rsid w:val="00AE3E03"/>
    <w:rsid w:val="00AE5638"/>
    <w:rsid w:val="00AE5D88"/>
    <w:rsid w:val="00AF0C19"/>
    <w:rsid w:val="00B050B9"/>
    <w:rsid w:val="00B059B5"/>
    <w:rsid w:val="00B12603"/>
    <w:rsid w:val="00B1271F"/>
    <w:rsid w:val="00B138F7"/>
    <w:rsid w:val="00B176B3"/>
    <w:rsid w:val="00B17908"/>
    <w:rsid w:val="00B24259"/>
    <w:rsid w:val="00B243AA"/>
    <w:rsid w:val="00B24697"/>
    <w:rsid w:val="00B32BD4"/>
    <w:rsid w:val="00B358A8"/>
    <w:rsid w:val="00B40C8E"/>
    <w:rsid w:val="00B42EA4"/>
    <w:rsid w:val="00B47563"/>
    <w:rsid w:val="00B60EB2"/>
    <w:rsid w:val="00B61854"/>
    <w:rsid w:val="00B670F8"/>
    <w:rsid w:val="00B711E9"/>
    <w:rsid w:val="00B72595"/>
    <w:rsid w:val="00B74C65"/>
    <w:rsid w:val="00B94620"/>
    <w:rsid w:val="00B9560C"/>
    <w:rsid w:val="00B95759"/>
    <w:rsid w:val="00B95F25"/>
    <w:rsid w:val="00B970B1"/>
    <w:rsid w:val="00BA2146"/>
    <w:rsid w:val="00BA4979"/>
    <w:rsid w:val="00BB1703"/>
    <w:rsid w:val="00BB2530"/>
    <w:rsid w:val="00BB49A3"/>
    <w:rsid w:val="00BD4C9F"/>
    <w:rsid w:val="00BE1E02"/>
    <w:rsid w:val="00BE5407"/>
    <w:rsid w:val="00BE5C72"/>
    <w:rsid w:val="00BF24B9"/>
    <w:rsid w:val="00BF4E07"/>
    <w:rsid w:val="00BF4F1D"/>
    <w:rsid w:val="00C030A9"/>
    <w:rsid w:val="00C15D8C"/>
    <w:rsid w:val="00C33585"/>
    <w:rsid w:val="00C3370E"/>
    <w:rsid w:val="00C33C6D"/>
    <w:rsid w:val="00C427E9"/>
    <w:rsid w:val="00C535EF"/>
    <w:rsid w:val="00C5672E"/>
    <w:rsid w:val="00C57ECB"/>
    <w:rsid w:val="00C61F90"/>
    <w:rsid w:val="00C65921"/>
    <w:rsid w:val="00C70A9D"/>
    <w:rsid w:val="00C72DEF"/>
    <w:rsid w:val="00C76335"/>
    <w:rsid w:val="00C77275"/>
    <w:rsid w:val="00C866D6"/>
    <w:rsid w:val="00C929AD"/>
    <w:rsid w:val="00C9554D"/>
    <w:rsid w:val="00CA22E5"/>
    <w:rsid w:val="00CA75D7"/>
    <w:rsid w:val="00CB3A19"/>
    <w:rsid w:val="00CB6733"/>
    <w:rsid w:val="00CB7901"/>
    <w:rsid w:val="00CC4A08"/>
    <w:rsid w:val="00CD0D44"/>
    <w:rsid w:val="00CD2AE6"/>
    <w:rsid w:val="00CD5498"/>
    <w:rsid w:val="00CD6085"/>
    <w:rsid w:val="00CD7A56"/>
    <w:rsid w:val="00CE1409"/>
    <w:rsid w:val="00CE53D9"/>
    <w:rsid w:val="00CE5FE0"/>
    <w:rsid w:val="00CE686C"/>
    <w:rsid w:val="00CE70FD"/>
    <w:rsid w:val="00CF532B"/>
    <w:rsid w:val="00CF7258"/>
    <w:rsid w:val="00D16209"/>
    <w:rsid w:val="00D21CC7"/>
    <w:rsid w:val="00D21E0E"/>
    <w:rsid w:val="00D23478"/>
    <w:rsid w:val="00D31FA4"/>
    <w:rsid w:val="00D328F0"/>
    <w:rsid w:val="00D332FA"/>
    <w:rsid w:val="00D37ADF"/>
    <w:rsid w:val="00D464EF"/>
    <w:rsid w:val="00D5426E"/>
    <w:rsid w:val="00D57957"/>
    <w:rsid w:val="00D60D56"/>
    <w:rsid w:val="00D71C41"/>
    <w:rsid w:val="00D76115"/>
    <w:rsid w:val="00D81DBA"/>
    <w:rsid w:val="00D82738"/>
    <w:rsid w:val="00D838EA"/>
    <w:rsid w:val="00D87FD1"/>
    <w:rsid w:val="00D92309"/>
    <w:rsid w:val="00D97558"/>
    <w:rsid w:val="00DA043C"/>
    <w:rsid w:val="00DA0A8E"/>
    <w:rsid w:val="00DB157A"/>
    <w:rsid w:val="00DB19FD"/>
    <w:rsid w:val="00DB3DB1"/>
    <w:rsid w:val="00DC1E73"/>
    <w:rsid w:val="00DC669E"/>
    <w:rsid w:val="00DD5E94"/>
    <w:rsid w:val="00DD63E1"/>
    <w:rsid w:val="00DF0092"/>
    <w:rsid w:val="00DF2312"/>
    <w:rsid w:val="00DF3C47"/>
    <w:rsid w:val="00DF4144"/>
    <w:rsid w:val="00DF52C2"/>
    <w:rsid w:val="00E02266"/>
    <w:rsid w:val="00E06093"/>
    <w:rsid w:val="00E060CA"/>
    <w:rsid w:val="00E139AD"/>
    <w:rsid w:val="00E17499"/>
    <w:rsid w:val="00E25451"/>
    <w:rsid w:val="00E30670"/>
    <w:rsid w:val="00E33A40"/>
    <w:rsid w:val="00E412C2"/>
    <w:rsid w:val="00E46C68"/>
    <w:rsid w:val="00E46E74"/>
    <w:rsid w:val="00E53594"/>
    <w:rsid w:val="00E6215A"/>
    <w:rsid w:val="00E73888"/>
    <w:rsid w:val="00E77BAD"/>
    <w:rsid w:val="00E80428"/>
    <w:rsid w:val="00E84C84"/>
    <w:rsid w:val="00E86B05"/>
    <w:rsid w:val="00E87C62"/>
    <w:rsid w:val="00E87E9F"/>
    <w:rsid w:val="00E9017D"/>
    <w:rsid w:val="00E933D9"/>
    <w:rsid w:val="00E94A6A"/>
    <w:rsid w:val="00EA1017"/>
    <w:rsid w:val="00EA1C76"/>
    <w:rsid w:val="00EA268F"/>
    <w:rsid w:val="00EA4CD3"/>
    <w:rsid w:val="00EA6EAF"/>
    <w:rsid w:val="00EA78C6"/>
    <w:rsid w:val="00EB3D2F"/>
    <w:rsid w:val="00EB52ED"/>
    <w:rsid w:val="00EB7B8E"/>
    <w:rsid w:val="00ED2638"/>
    <w:rsid w:val="00ED28A6"/>
    <w:rsid w:val="00ED38B3"/>
    <w:rsid w:val="00ED3FFA"/>
    <w:rsid w:val="00ED426B"/>
    <w:rsid w:val="00ED70D1"/>
    <w:rsid w:val="00EE3613"/>
    <w:rsid w:val="00EF0219"/>
    <w:rsid w:val="00EF6E87"/>
    <w:rsid w:val="00F11B4A"/>
    <w:rsid w:val="00F130CA"/>
    <w:rsid w:val="00F209B5"/>
    <w:rsid w:val="00F24F76"/>
    <w:rsid w:val="00F25C48"/>
    <w:rsid w:val="00F30483"/>
    <w:rsid w:val="00F36352"/>
    <w:rsid w:val="00F37488"/>
    <w:rsid w:val="00F442A1"/>
    <w:rsid w:val="00F44CBD"/>
    <w:rsid w:val="00F450C6"/>
    <w:rsid w:val="00F4738E"/>
    <w:rsid w:val="00F47FEA"/>
    <w:rsid w:val="00F53F84"/>
    <w:rsid w:val="00F6535F"/>
    <w:rsid w:val="00F65A0C"/>
    <w:rsid w:val="00F839A4"/>
    <w:rsid w:val="00F92FA3"/>
    <w:rsid w:val="00FA0400"/>
    <w:rsid w:val="00FA4725"/>
    <w:rsid w:val="00FB2B2F"/>
    <w:rsid w:val="00FB4255"/>
    <w:rsid w:val="00FB6230"/>
    <w:rsid w:val="00FB775B"/>
    <w:rsid w:val="00FB7E63"/>
    <w:rsid w:val="00FB7FB3"/>
    <w:rsid w:val="00FC2A07"/>
    <w:rsid w:val="00FC4A6B"/>
    <w:rsid w:val="00FC689E"/>
    <w:rsid w:val="00FC78EC"/>
    <w:rsid w:val="00FC7B5B"/>
    <w:rsid w:val="00FD1171"/>
    <w:rsid w:val="00FD205B"/>
    <w:rsid w:val="00FD2134"/>
    <w:rsid w:val="00FD5163"/>
    <w:rsid w:val="00FE0B5F"/>
    <w:rsid w:val="00FE2B4D"/>
    <w:rsid w:val="00FE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5CCA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D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51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151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51FBC"/>
  </w:style>
  <w:style w:type="paragraph" w:styleId="Footer">
    <w:name w:val="footer"/>
    <w:basedOn w:val="Normal"/>
    <w:link w:val="FooterChar"/>
    <w:uiPriority w:val="99"/>
    <w:unhideWhenUsed/>
    <w:rsid w:val="00151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FBC"/>
  </w:style>
  <w:style w:type="character" w:styleId="Hyperlink">
    <w:name w:val="Hyperlink"/>
    <w:basedOn w:val="DefaultParagraphFont"/>
    <w:uiPriority w:val="99"/>
    <w:unhideWhenUsed/>
    <w:rsid w:val="00151FB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1F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5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0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5DD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036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F47F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FE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464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01E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8051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AE5D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mmassessmentunit@mass.gov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mass.gov/lists/school-immunization-surveys" TargetMode="External"/><Relationship Id="rId12" Type="http://schemas.openxmlformats.org/officeDocument/2006/relationships/hyperlink" Target="https://www.cdc.gov/coronavirus/2019-ncov/vaccines/stay-up-to-date.html?s_cid=11747:covid%20vaccine%20timeline:sem.ga:p:RG:GM:gen:PTN:FY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ss.gov/lists/meningitis-vaccination-requirement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mass.gov/lists/meningitis-vaccination-requiremen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mmassessmentunit@mass.go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32</Words>
  <Characters>1215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3</CharactersWithSpaces>
  <SharedDoc>false</SharedDoc>
  <HLinks>
    <vt:vector size="18" baseType="variant">
      <vt:variant>
        <vt:i4>3080298</vt:i4>
      </vt:variant>
      <vt:variant>
        <vt:i4>6</vt:i4>
      </vt:variant>
      <vt:variant>
        <vt:i4>0</vt:i4>
      </vt:variant>
      <vt:variant>
        <vt:i4>5</vt:i4>
      </vt:variant>
      <vt:variant>
        <vt:lpwstr>https://www.mass.gov/lists/meningitis-vaccination-requirements</vt:lpwstr>
      </vt:variant>
      <vt:variant>
        <vt:lpwstr/>
      </vt:variant>
      <vt:variant>
        <vt:i4>5701740</vt:i4>
      </vt:variant>
      <vt:variant>
        <vt:i4>3</vt:i4>
      </vt:variant>
      <vt:variant>
        <vt:i4>0</vt:i4>
      </vt:variant>
      <vt:variant>
        <vt:i4>5</vt:i4>
      </vt:variant>
      <vt:variant>
        <vt:lpwstr>mailto:immassessmentunit@mass.gov</vt:lpwstr>
      </vt:variant>
      <vt:variant>
        <vt:lpwstr/>
      </vt:variant>
      <vt:variant>
        <vt:i4>8257598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lists/school-immunization-survey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3T15:50:00Z</dcterms:created>
  <dcterms:modified xsi:type="dcterms:W3CDTF">2023-09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30c71497ec7d8b917742037d4570900af5d70f6ef8997ed06f25ae91022025</vt:lpwstr>
  </property>
</Properties>
</file>